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D49FF5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3C0504">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0D8E444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3C0504">
        <w:rPr>
          <w:rFonts w:ascii="Arial" w:eastAsia="Arial" w:hAnsi="Arial" w:cs="Arial"/>
          <w:sz w:val="24"/>
          <w:szCs w:val="24"/>
        </w:rPr>
        <w:t>9</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660754E"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07250D">
        <w:rPr>
          <w:rFonts w:ascii="Arial" w:eastAsia="Arial" w:hAnsi="Arial" w:cs="Arial"/>
          <w:b/>
          <w:color w:val="0070C0"/>
          <w:sz w:val="24"/>
          <w:szCs w:val="24"/>
        </w:rPr>
        <w:t>9</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07250D" w:rsidRPr="0007250D">
        <w:rPr>
          <w:rFonts w:ascii="Arial" w:eastAsia="Arial" w:hAnsi="Arial" w:cs="Arial"/>
          <w:b/>
          <w:color w:val="0070C0"/>
          <w:sz w:val="24"/>
          <w:szCs w:val="24"/>
        </w:rPr>
        <w:t>1,461,455</w:t>
      </w:r>
      <w:r w:rsidR="009071A3">
        <w:rPr>
          <w:rFonts w:ascii="Arial" w:eastAsia="Arial" w:hAnsi="Arial" w:cs="Arial"/>
          <w:b/>
          <w:color w:val="0070C0"/>
          <w:sz w:val="24"/>
          <w:szCs w:val="24"/>
        </w:rPr>
        <w:t xml:space="preserve"> </w:t>
      </w:r>
      <w:bookmarkStart w:id="0" w:name="_GoBack"/>
      <w:bookmarkEnd w:id="0"/>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07250D" w:rsidRPr="0007250D">
        <w:rPr>
          <w:rFonts w:ascii="Arial" w:eastAsia="Arial" w:hAnsi="Arial" w:cs="Arial"/>
          <w:b/>
          <w:color w:val="0070C0"/>
          <w:sz w:val="24"/>
          <w:szCs w:val="24"/>
        </w:rPr>
        <w:t>51,902</w:t>
      </w:r>
      <w:r w:rsidR="0007250D">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07250D" w:rsidRPr="0007250D">
        <w:rPr>
          <w:rFonts w:ascii="Arial" w:eastAsia="Arial" w:hAnsi="Arial" w:cs="Arial"/>
          <w:b/>
          <w:color w:val="0070C0"/>
          <w:sz w:val="24"/>
          <w:szCs w:val="24"/>
        </w:rPr>
        <w:t>1,383,833</w:t>
      </w:r>
      <w:r w:rsidR="0007250D">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07250D" w:rsidRPr="0007250D">
        <w:rPr>
          <w:rFonts w:ascii="Arial" w:eastAsia="Arial" w:hAnsi="Arial" w:cs="Arial"/>
          <w:b/>
          <w:color w:val="0070C0"/>
          <w:sz w:val="24"/>
          <w:szCs w:val="24"/>
        </w:rPr>
        <w:t>25,720</w:t>
      </w:r>
      <w:r w:rsidR="0007250D">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39A6F2C3"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07250D">
        <w:rPr>
          <w:rFonts w:ascii="Arial" w:eastAsia="Arial" w:hAnsi="Arial" w:cs="Arial"/>
          <w:i/>
          <w:color w:val="0070C0"/>
          <w:sz w:val="16"/>
          <w:szCs w:val="16"/>
        </w:rPr>
        <w:t>2</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907E5DB" w:rsidR="002A2C5B" w:rsidRPr="00667BED"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174AA2">
        <w:rPr>
          <w:rFonts w:ascii="Arial" w:eastAsia="Arial" w:hAnsi="Arial" w:cs="Arial"/>
          <w:b/>
          <w:color w:val="0070C0"/>
          <w:sz w:val="24"/>
          <w:szCs w:val="24"/>
        </w:rPr>
        <w:t>₱</w:t>
      </w:r>
      <w:r w:rsidR="0007250D" w:rsidRPr="0007250D">
        <w:rPr>
          <w:rFonts w:ascii="Arial" w:eastAsia="Arial" w:hAnsi="Arial" w:cs="Arial"/>
          <w:b/>
          <w:bCs/>
          <w:color w:val="0070C0"/>
          <w:sz w:val="24"/>
          <w:szCs w:val="24"/>
        </w:rPr>
        <w:t xml:space="preserve"> 2,475,517,259.24 </w:t>
      </w:r>
      <w:r w:rsidRPr="00667BE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74AA2">
        <w:rPr>
          <w:rFonts w:ascii="Arial" w:eastAsia="Arial" w:hAnsi="Arial" w:cs="Arial"/>
          <w:b/>
          <w:color w:val="0070C0"/>
          <w:sz w:val="24"/>
          <w:szCs w:val="24"/>
        </w:rPr>
        <w:t>₱</w:t>
      </w:r>
      <w:r w:rsidR="0007250D" w:rsidRPr="0007250D">
        <w:rPr>
          <w:rFonts w:ascii="Arial" w:eastAsia="Arial" w:hAnsi="Arial" w:cs="Arial"/>
          <w:b/>
          <w:color w:val="0070C0"/>
          <w:sz w:val="24"/>
          <w:szCs w:val="24"/>
        </w:rPr>
        <w:t xml:space="preserve">1,908,117,494.51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174AA2">
        <w:rPr>
          <w:rFonts w:ascii="Arial" w:eastAsia="Arial" w:hAnsi="Arial" w:cs="Arial"/>
          <w:b/>
          <w:color w:val="0070C0"/>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07250D" w14:paraId="76CD2E26" w14:textId="77777777" w:rsidTr="0007250D">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C4AFE6F" w14:textId="77777777" w:rsidR="0007250D" w:rsidRDefault="0007250D" w:rsidP="0007250D">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40FA22B"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7250D" w14:paraId="698E237D" w14:textId="77777777" w:rsidTr="0007250D">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1C3A8AFB" w14:textId="77777777" w:rsidR="0007250D" w:rsidRDefault="0007250D" w:rsidP="0007250D">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CF2847F"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ED1B049"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D64CA8B"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EBB1128"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7250D" w14:paraId="7520715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713A72"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0DBD4E6" w14:textId="724DAC9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117,494.51 </w:t>
            </w:r>
          </w:p>
        </w:tc>
        <w:tc>
          <w:tcPr>
            <w:tcW w:w="675" w:type="pct"/>
            <w:tcBorders>
              <w:top w:val="nil"/>
              <w:left w:val="nil"/>
              <w:bottom w:val="single" w:sz="4" w:space="0" w:color="000000"/>
              <w:right w:val="single" w:sz="4" w:space="0" w:color="000000"/>
            </w:tcBorders>
            <w:shd w:val="clear" w:color="A5A5A5" w:fill="A5A5A5"/>
            <w:noWrap/>
            <w:vAlign w:val="bottom"/>
            <w:hideMark/>
          </w:tcPr>
          <w:p w14:paraId="5C8338D8" w14:textId="7C49D8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128A6A3" w14:textId="5B751AF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F8D91D4" w14:textId="0281169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75,517,259.24 </w:t>
            </w:r>
          </w:p>
        </w:tc>
      </w:tr>
      <w:tr w:rsidR="0007250D" w14:paraId="7D3E185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821A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51F7C19" w14:textId="021D0EF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363,688.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3E8BE1A" w14:textId="379CC1E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2D197F5" w14:textId="67CD90B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BF4170" w14:textId="2AFF018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73,688.03 </w:t>
            </w:r>
          </w:p>
        </w:tc>
      </w:tr>
      <w:tr w:rsidR="0007250D" w14:paraId="22E433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893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F79C420" w14:textId="5BEEEC3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56,619.42 </w:t>
            </w:r>
          </w:p>
        </w:tc>
        <w:tc>
          <w:tcPr>
            <w:tcW w:w="675" w:type="pct"/>
            <w:tcBorders>
              <w:top w:val="nil"/>
              <w:left w:val="nil"/>
              <w:bottom w:val="single" w:sz="4" w:space="0" w:color="000000"/>
              <w:right w:val="single" w:sz="4" w:space="0" w:color="000000"/>
            </w:tcBorders>
            <w:shd w:val="clear" w:color="auto" w:fill="auto"/>
            <w:noWrap/>
            <w:vAlign w:val="bottom"/>
            <w:hideMark/>
          </w:tcPr>
          <w:p w14:paraId="5D65F70F" w14:textId="1078629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BC3E8D2" w14:textId="24F53351"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C7891F" w14:textId="7301A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56,619.42 </w:t>
            </w:r>
          </w:p>
        </w:tc>
      </w:tr>
      <w:tr w:rsidR="0007250D" w14:paraId="0679AB9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608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4E837" w14:textId="54CC305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714,008.21 </w:t>
            </w:r>
          </w:p>
        </w:tc>
        <w:tc>
          <w:tcPr>
            <w:tcW w:w="675" w:type="pct"/>
            <w:tcBorders>
              <w:top w:val="nil"/>
              <w:left w:val="nil"/>
              <w:bottom w:val="single" w:sz="4" w:space="0" w:color="000000"/>
              <w:right w:val="single" w:sz="4" w:space="0" w:color="000000"/>
            </w:tcBorders>
            <w:shd w:val="clear" w:color="auto" w:fill="auto"/>
            <w:noWrap/>
            <w:vAlign w:val="bottom"/>
            <w:hideMark/>
          </w:tcPr>
          <w:p w14:paraId="434D71E1" w14:textId="29A693E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168DCC" w14:textId="40066BA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4A8268" w14:textId="4E8C89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14,008.21 </w:t>
            </w:r>
          </w:p>
        </w:tc>
      </w:tr>
      <w:tr w:rsidR="0007250D" w14:paraId="7B3C4CC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7C7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95CDEE0" w14:textId="7038503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ADEE8FB" w14:textId="67690E2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9CA219" w14:textId="3F96B8E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038CC6" w14:textId="3EC61C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07250D" w14:paraId="7A1127F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AB8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2F050" w14:textId="0D528FE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20AA136B" w14:textId="4720821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B7A7FE" w14:textId="465D606D"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B496FD" w14:textId="2ABEF8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07250D" w14:paraId="725FFD8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76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8DA264" w14:textId="635DFD6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769B7E69" w14:textId="006A603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4D892A" w14:textId="7BCFE6D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93F663" w14:textId="63463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07250D" w14:paraId="687BB73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EA5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72B76A" w14:textId="0560EF3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59F3547E" w14:textId="114E647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FD50B2" w14:textId="4C80F7F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D9E39" w14:textId="1EE8D6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07250D" w14:paraId="25E0A22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08F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0D3900" w14:textId="2EBC8081"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298,208.00 </w:t>
            </w:r>
          </w:p>
        </w:tc>
        <w:tc>
          <w:tcPr>
            <w:tcW w:w="675" w:type="pct"/>
            <w:tcBorders>
              <w:top w:val="nil"/>
              <w:left w:val="nil"/>
              <w:bottom w:val="single" w:sz="4" w:space="0" w:color="000000"/>
              <w:right w:val="single" w:sz="4" w:space="0" w:color="000000"/>
            </w:tcBorders>
            <w:shd w:val="clear" w:color="auto" w:fill="auto"/>
            <w:noWrap/>
            <w:vAlign w:val="bottom"/>
            <w:hideMark/>
          </w:tcPr>
          <w:p w14:paraId="4550BC19" w14:textId="3B9B0BB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4CD1BD" w14:textId="4C50A2E8"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172484" w14:textId="242142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0,708.00 </w:t>
            </w:r>
          </w:p>
        </w:tc>
      </w:tr>
      <w:tr w:rsidR="0007250D" w14:paraId="31B4109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9E0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DEC8E8" w14:textId="4D4F664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1BCE4B71" w14:textId="0510701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30FBC0" w14:textId="7D42432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36DC73" w14:textId="7B51D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07250D" w14:paraId="7769F27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DC2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34311EF" w14:textId="7A6C5DC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C622" w14:textId="50637F9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A4C4B2" w14:textId="33CE301C"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1A98EF" w14:textId="08514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07250D" w14:paraId="106182C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7EA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72E4D5C" w14:textId="4261720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65A7393" w14:textId="605E1F5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10AE3D" w14:textId="1D6D03E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F919DA" w14:textId="6B3B18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07250D" w14:paraId="3A0EB33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E405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1E8D5" w14:textId="2A0A55F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4B6E26EB" w14:textId="5C76FED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D7E2A8" w14:textId="5A02825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1F2658" w14:textId="0B6D5D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07250D" w14:paraId="599B001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F3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906F6C2" w14:textId="06FEE21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5B3547B1" w14:textId="614CA68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60C3BA0" w14:textId="70F19C0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58394C" w14:textId="0B267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07250D" w14:paraId="6B71C19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5F1F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81845" w14:textId="6051618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A7D4C0" w14:textId="58CCA1B6"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599A0BE" w14:textId="4571F6C6"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B86E72" w14:textId="1E82DF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07250D" w14:paraId="4DA8A0C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1C7D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E14A61B" w14:textId="40FDC8E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2,623.60 </w:t>
            </w:r>
          </w:p>
        </w:tc>
        <w:tc>
          <w:tcPr>
            <w:tcW w:w="675" w:type="pct"/>
            <w:tcBorders>
              <w:top w:val="nil"/>
              <w:left w:val="nil"/>
              <w:bottom w:val="single" w:sz="4" w:space="0" w:color="000000"/>
              <w:right w:val="single" w:sz="4" w:space="0" w:color="000000"/>
            </w:tcBorders>
            <w:shd w:val="clear" w:color="auto" w:fill="auto"/>
            <w:noWrap/>
            <w:vAlign w:val="bottom"/>
            <w:hideMark/>
          </w:tcPr>
          <w:p w14:paraId="49351D18" w14:textId="7FD5875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A9FFE8" w14:textId="01F4D2A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CB271F" w14:textId="131B7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2,623.60 </w:t>
            </w:r>
          </w:p>
        </w:tc>
      </w:tr>
      <w:tr w:rsidR="0007250D" w14:paraId="44F8919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E09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2202D8" w14:textId="6B51935D"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71D404F6" w14:textId="46319E3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CF522B" w14:textId="527E019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901EC0" w14:textId="0BA844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07250D" w14:paraId="0080550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5AE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4119F1" w14:textId="2233CFF8"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527,005.30 </w:t>
            </w:r>
          </w:p>
        </w:tc>
        <w:tc>
          <w:tcPr>
            <w:tcW w:w="675" w:type="pct"/>
            <w:tcBorders>
              <w:top w:val="nil"/>
              <w:left w:val="nil"/>
              <w:bottom w:val="single" w:sz="4" w:space="0" w:color="000000"/>
              <w:right w:val="single" w:sz="4" w:space="0" w:color="000000"/>
            </w:tcBorders>
            <w:shd w:val="clear" w:color="auto" w:fill="auto"/>
            <w:noWrap/>
            <w:vAlign w:val="bottom"/>
            <w:hideMark/>
          </w:tcPr>
          <w:p w14:paraId="168CEFFF" w14:textId="3FA13E4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DFBB05" w14:textId="2DCD209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166DD5" w14:textId="1C5B96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77,005.30 </w:t>
            </w:r>
          </w:p>
        </w:tc>
      </w:tr>
      <w:tr w:rsidR="0007250D" w14:paraId="6DA557B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9CB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0FE4A" w14:textId="4FEEAD8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85537" w14:textId="10922B7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A143F" w14:textId="0F3A444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6772A0" w14:textId="7F61D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07250D" w14:paraId="5ED764F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3D1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BB925" w14:textId="3E93AD2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A7904" w14:textId="6EA0A4F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41473F" w14:textId="3342D06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572FF3" w14:textId="6C432E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7250D" w14:paraId="0237C6C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49B3A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E7D9F34" w14:textId="2B3C61B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64,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45154B4" w14:textId="5258532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F2B2374" w14:textId="2F7EFD8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4FBFD77" w14:textId="1BB0FA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20,713.27 </w:t>
            </w:r>
          </w:p>
        </w:tc>
      </w:tr>
      <w:tr w:rsidR="0007250D" w14:paraId="74F9D64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08BC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8FAEA2" w14:textId="7B5E565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22B5D0F" w14:textId="46D8459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DEAFB" w14:textId="712964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4C738E" w14:textId="599E047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07250D" w14:paraId="3CB774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ECE9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69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C571CA8" w14:textId="17D83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4F35389" w14:textId="3E7B83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D8AE5F" w14:textId="16797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6592A" w14:textId="77EDC5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07250D" w14:paraId="28FCD8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AC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9C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A80B646" w14:textId="1CDDF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26DD6D7A" w14:textId="002BED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BDB731" w14:textId="467761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98C6B" w14:textId="163DD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07250D" w14:paraId="0AE4BA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50A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B03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F267BEB" w14:textId="56B124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126CD711" w14:textId="566019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8361D7" w14:textId="5B471E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D7DEC" w14:textId="298606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07250D" w14:paraId="252287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4C2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F9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143A6ED" w14:textId="61045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B67A053" w14:textId="13C627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7E5BE8" w14:textId="1901E4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9F43" w14:textId="771C5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7250D" w14:paraId="7CC6BC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D77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FDF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2C57ABE" w14:textId="5719E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D02A503" w14:textId="1E9DB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8143B3" w14:textId="2D044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FB2C" w14:textId="521B3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7250D" w14:paraId="5392D1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3810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927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C92E5DC" w14:textId="01B43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892A8D" w14:textId="01EB3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321FFD" w14:textId="4B7AB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212A9" w14:textId="0142A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0DACB6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91E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E1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A77DF6A" w14:textId="554424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73C2C1D1" w14:textId="262265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9266BD" w14:textId="0657DC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2538" w14:textId="4CF6D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07250D" w14:paraId="7185744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1826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566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EDAA467" w14:textId="7DA493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E1E413" w14:textId="3CDE67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8F79307" w14:textId="29C858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0637C" w14:textId="1BDC85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7250D" w14:paraId="7D60CD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A6E4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68E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CBC77B4" w14:textId="12BDF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5492CA7" w14:textId="7CB5C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342CA9A" w14:textId="04437B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337CE" w14:textId="6E0F6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7250D" w14:paraId="33F98D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839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B991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717FA96" w14:textId="584B01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F535EB" w14:textId="1A2845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2241A6" w14:textId="494B9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D6FDF" w14:textId="35F2B6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38C303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C9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33A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EEDF6AC" w14:textId="557619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A1D0D62" w14:textId="1D50C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974DD5" w14:textId="24AD8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1A710" w14:textId="70AC6A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07250D" w14:paraId="558946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C6E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CE4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FB52D65" w14:textId="7497E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49B6CC1" w14:textId="7B740C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A82BFE" w14:textId="4F3E9B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C56C4" w14:textId="12F605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7250D" w14:paraId="1B773F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A71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F08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F459269" w14:textId="01AF2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4B0E8FB9" w14:textId="31A25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AC9449" w14:textId="436B13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17375" w14:textId="49E45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07250D" w14:paraId="5CDF14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C0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C6A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B928656" w14:textId="08FE1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F387CC4" w14:textId="390C14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51737DA" w14:textId="2D5E69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9F6F" w14:textId="696EE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7250D" w14:paraId="53D63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C8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DC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35F9522" w14:textId="36024E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4E929BF" w14:textId="7CCF2A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4FF3498B" w14:textId="26AA75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4C70" w14:textId="69B1C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7250D" w14:paraId="3783F4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EA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560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208A686" w14:textId="1E688F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0E9316E" w14:textId="6D5D6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1A1F20" w14:textId="061DE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90A7B" w14:textId="742DC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7250D" w14:paraId="6F2C54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E97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B43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A72A478" w14:textId="1E63C4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B1C5E46" w14:textId="5D345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594C44" w14:textId="7EF26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A652" w14:textId="63DD8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047708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4B1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23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EE06CCF" w14:textId="70AFC0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BB42C0" w14:textId="7F4582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FC9BD6" w14:textId="5BD1D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343A5" w14:textId="26DF0E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413AB1D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99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590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1E54AE2" w14:textId="01D232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4768CD4" w14:textId="34D245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057ADC" w14:textId="00F3E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6F53B" w14:textId="492C44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676659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4B9E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B8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B8185C1" w14:textId="0F116C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F4F7A2" w14:textId="03EDB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CCD660" w14:textId="4BA7D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8D028" w14:textId="33D8D2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16484C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88F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C26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D4AC583" w14:textId="7484A9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8801A4" w14:textId="0A68DF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B3BC42" w14:textId="4A22A1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9F4FD" w14:textId="3E201A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43EC6BC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D915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E9C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CAF88E6" w14:textId="3446E7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5239F3E" w14:textId="3FE10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A0F680" w14:textId="1B8C2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D5256" w14:textId="2A7DF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7250D" w14:paraId="173CDD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0B1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18D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5213D35" w14:textId="606E9B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3735CF87" w14:textId="49FEAC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674D81" w14:textId="464E5B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51112" w14:textId="02982C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07250D" w14:paraId="14D585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BB2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04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7551337" w14:textId="3E07BC82"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5CEF8E6" w14:textId="40D3A56A"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2F7A2F" w14:textId="378513D0"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EFC65" w14:textId="7A855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7250D" w14:paraId="0B9AC1D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66E6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7556FC" w14:textId="45D1BC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6A98F" w14:textId="793C2A7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3ACA4" w14:textId="7BA756C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532DED2" w14:textId="358B8C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07250D" w14:paraId="4F2C40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495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0E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BC7E161" w14:textId="21B6A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5E1E15BC" w14:textId="04D56B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4C2C9" w14:textId="46AB5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16BAA" w14:textId="7AC983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07250D" w14:paraId="48EFC4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0721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646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808D4E3" w14:textId="09D16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5DBC3BC" w14:textId="0465EC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0D0C5" w14:textId="59647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60EBB" w14:textId="745D4D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7250D" w14:paraId="0D2CF9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13B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D87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AEB930D" w14:textId="47D14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A750E8C" w14:textId="53038F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ECDF" w14:textId="30567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B02F2" w14:textId="00D476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7250D" w14:paraId="1F143F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BEF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555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2EF4502" w14:textId="068F26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70372834" w14:textId="34E6B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E41DD" w14:textId="3FA46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16F36" w14:textId="1211B5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07250D" w14:paraId="29AAA8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DF65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F9E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FB53D1C" w14:textId="21878E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6F6450C" w14:textId="19B156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3AA15" w14:textId="2BEF31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E7D5" w14:textId="54A188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7250D" w14:paraId="48FB6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0B3F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59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A2496CB" w14:textId="64C083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8B9D890" w14:textId="07FD4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FF07" w14:textId="373535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58CE8" w14:textId="13A3CF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07250D" w14:paraId="0E7E33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35A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34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0E7701F" w14:textId="118228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9C54548" w14:textId="6F880D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FA3D7" w14:textId="2F3B4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D29EC" w14:textId="797006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07250D" w14:paraId="0B0834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C3E2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904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6D9EF80" w14:textId="1DF13F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1C601C8" w14:textId="0B949B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F07EF" w14:textId="0C499A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03118" w14:textId="0469AD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07250D" w14:paraId="008B32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BF60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FB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72432FB" w14:textId="25107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2C48A18" w14:textId="450912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29C6D" w14:textId="5E6DC8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7D60B" w14:textId="5DC8B8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7250D" w14:paraId="5B1613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3BFA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D7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52BFE1C" w14:textId="41EFE4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3C03682" w14:textId="4D1F2B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1E3A" w14:textId="1B2149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C5A6E" w14:textId="2DA04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7250D" w14:paraId="243263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8219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7B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FADD939" w14:textId="0E741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B7330DA" w14:textId="03C0CC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1088" w14:textId="62E6E9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1C7A" w14:textId="60D6ED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7250D" w14:paraId="7A502BC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E71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24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6C76A533" w14:textId="360AFC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EAC9655" w14:textId="0514A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FF7A5" w14:textId="1FBC3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C5AB2" w14:textId="5ECCEA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7250D" w14:paraId="3BACA1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D48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4D5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388DBB9" w14:textId="51C43A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4623228" w14:textId="717DF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FC3B" w14:textId="1E8FB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B12CA" w14:textId="10B5D4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7250D" w14:paraId="467466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9CED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07B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3BB7CA0" w14:textId="4F74D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AA8E6DC" w14:textId="54B6A8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D4C80" w14:textId="25B0E9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CEC0" w14:textId="22641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7250D" w14:paraId="2C4B1D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FCE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25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A5DF5DC" w14:textId="352A1A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1ADA1D5" w14:textId="765946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648F7" w14:textId="79CC2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E461" w14:textId="392B9C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07250D" w14:paraId="66CBCC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78F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09D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06BE86D" w14:textId="2B6500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6C08D9D" w14:textId="00742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5AF14" w14:textId="3EB20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A7372" w14:textId="601098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7250D" w14:paraId="70D281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CE65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23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2D7DFE8" w14:textId="6DA357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EB57AD5" w14:textId="7B9C2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61605" w14:textId="46D800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79315" w14:textId="49EBD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7250D" w14:paraId="647CE6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6C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A35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771AF1C" w14:textId="6E633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F578455" w14:textId="3D469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CB5CD" w14:textId="05A84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75C4D" w14:textId="419F80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7250D" w14:paraId="7F9D78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A9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F4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189774A" w14:textId="7701A4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1B232D8" w14:textId="75A779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53D98" w14:textId="5748A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C1BE" w14:textId="368708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7250D" w14:paraId="3B507E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3D41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C1B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E16FA1B" w14:textId="2F78F8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3285B673" w14:textId="1194C2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52F0C" w14:textId="0FA712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AADF6" w14:textId="7D51E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07250D" w14:paraId="442B7F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915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B3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0AD4FC" w14:textId="03FAF3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7A99A940" w14:textId="714EBB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EF70E" w14:textId="7A94A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8C934" w14:textId="50C457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07250D" w14:paraId="092149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85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93C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9D332B4" w14:textId="243A50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64CFEBA" w14:textId="51AFE2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0F86" w14:textId="24B7BC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13529" w14:textId="3DA9B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07250D" w14:paraId="593D58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87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0B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4106145" w14:textId="3454A0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3705EC5" w14:textId="2CAA3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08914" w14:textId="56C8C8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7921E" w14:textId="02E24A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45DF0F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C709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749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642A4B3" w14:textId="6A08AA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5B556F8" w14:textId="39672F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65052" w14:textId="7E5FDF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426BD" w14:textId="670956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7250D" w14:paraId="4F2A83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CE1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522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6E788AB" w14:textId="62DEFB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B730926" w14:textId="344B3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2C88C" w14:textId="1D84E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4A994" w14:textId="70FD1D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2E2104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F20B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7E0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7811A29" w14:textId="5588A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D5669F" w14:textId="612E5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E9F6D" w14:textId="434D62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7053E" w14:textId="47578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59DC6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291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6EE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A971629" w14:textId="126730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3139EEF3" w14:textId="15D8F4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0A1C4" w14:textId="701B1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AAC9A" w14:textId="2CE41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07250D" w14:paraId="6F986D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7C4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CE8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E975A56" w14:textId="2131A2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F7162CB" w14:textId="5AF745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7DF83" w14:textId="183F7E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66F4C" w14:textId="6FC9F9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7250D" w14:paraId="419407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795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5A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0C8B7D6" w14:textId="1181C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F4167A2" w14:textId="610DE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171FE" w14:textId="4425D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EE355" w14:textId="1A681D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07250D" w14:paraId="531CAB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C88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01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F1A9EF6" w14:textId="34DC26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B51078D" w14:textId="7604C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B914D" w14:textId="6965D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21216" w14:textId="1A1966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7250D" w14:paraId="376883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585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63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49605C8" w14:textId="530D13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A68B6FA" w14:textId="608057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6F42" w14:textId="354C74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91A08" w14:textId="4A18B6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7250D" w14:paraId="752A18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EE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B60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3569AB6" w14:textId="0A6A2E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3C7A27FC" w14:textId="64F52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CCFA8" w14:textId="6715EA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2318" w14:textId="2C1BF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07250D" w14:paraId="33038CA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DE13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855765" w14:textId="2FD7BE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766687" w14:textId="1789D2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822A8" w14:textId="33F524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B666A29" w14:textId="7933F06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07250D" w14:paraId="36B027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7896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31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92B6F84" w14:textId="61B27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261CFDA" w14:textId="5D5F7D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FC12D" w14:textId="60CD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2B32A" w14:textId="2812F9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7250D" w14:paraId="29D312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C148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BD0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8C9D3EC" w14:textId="6E2897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01D3E3F9" w14:textId="2BD351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75C3" w14:textId="584A9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B9D6D" w14:textId="696C5C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07250D" w14:paraId="7F548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9349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C4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7146DF8" w14:textId="1BD85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5CBB536" w14:textId="7EE8FF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3A498" w14:textId="243713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E3C1A" w14:textId="6221EF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7250D" w14:paraId="36010F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42A5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A7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EA89D80" w14:textId="2022FA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15AF1324" w14:textId="0B0A04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E052C" w14:textId="0A6EB3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95290" w14:textId="0C021C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07250D" w14:paraId="51B56B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887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996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B73BDA6" w14:textId="36187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23F8011" w14:textId="03F346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0E244" w14:textId="5F382F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53F98" w14:textId="3A0D14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53FF14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92F8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1A3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07AC564" w14:textId="629870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0F336EA" w14:textId="584768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8195" w14:textId="4EE0B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EB0C" w14:textId="2A1D90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07250D" w14:paraId="0D5083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00C2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FBC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48EA821" w14:textId="17E0D7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3FD4A645" w14:textId="5A80D4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B8C51" w14:textId="7944C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2E4CD" w14:textId="5C3B8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07250D" w14:paraId="47ED05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00A6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D9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939A09" w14:textId="517236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C89488C" w14:textId="67F14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17AD" w14:textId="6D5A0D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9E60224" w14:textId="6E4039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07250D" w14:paraId="004042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7CC1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D7E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441711D" w14:textId="144664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D9D3D33" w14:textId="786894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1BB4D" w14:textId="27E0E7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B307F" w14:textId="068FD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7250D" w14:paraId="0677C0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2B04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70DC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5D359E6" w14:textId="6CC65E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82C9397" w14:textId="6CE059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6C2D3" w14:textId="0B6C10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F09E" w14:textId="4C38AA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07250D" w14:paraId="30D701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7A08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692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081F158" w14:textId="760F6C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4147325" w14:textId="3173DE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2126E" w14:textId="29249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9EFF2" w14:textId="4ECCC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7250D" w14:paraId="10F571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D111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4E5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DB74463" w14:textId="7C0A1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AC7472E" w14:textId="482A3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298E9" w14:textId="22EC0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0FD62" w14:textId="5BB0E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7250D" w14:paraId="51D8F3F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34CE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CC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3726C5C" w14:textId="29E23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7B3E6AD" w14:textId="6C06C8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57235" w14:textId="0073D3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42A8" w14:textId="5DE97B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7250D" w14:paraId="2E404B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4D2E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B9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9F9514" w14:textId="5A53A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1270A4A" w14:textId="561F62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293A0" w14:textId="154551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1353" w14:textId="04CF9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07250D" w14:paraId="145606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963B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7F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80D330B" w14:textId="285823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6D6BFE5E" w14:textId="4C4EA2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4007" w14:textId="2E5BCC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72B54" w14:textId="22DF88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07250D" w14:paraId="1C31E2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D569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038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893990F" w14:textId="2AF95B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0163B58F" w14:textId="2A2F6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8F202" w14:textId="61E84E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265F" w14:textId="0FFA4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07250D" w14:paraId="174BD2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EC61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4A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C15EB7A" w14:textId="4E3826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FF78C8D" w14:textId="030868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BFFB" w14:textId="0F62DC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DECFA51" w14:textId="4767D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7250D" w14:paraId="68912E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E303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08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D8DF00B" w14:textId="1F434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93E87FA" w14:textId="635FC8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3B38" w14:textId="189CAF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8C11" w14:textId="5DABE0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7250D" w14:paraId="229F74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661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DB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CDEC1F9" w14:textId="1A13B3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8C448DE" w14:textId="015C61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C5D91" w14:textId="1753BE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E5353" w14:textId="726E32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7250D" w14:paraId="2D84DF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2C6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93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ABC5948" w14:textId="640CBE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6B9ECEF" w14:textId="228CC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5C35521" w14:textId="48DAF4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B7B1" w14:textId="014F24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7250D" w14:paraId="5EBDB8A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FBD7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4A924" w14:textId="54BF38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1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B9B048" w14:textId="45789BD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C8AB4" w14:textId="31910F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251FF58" w14:textId="780D8D9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153,942.53 </w:t>
            </w:r>
          </w:p>
        </w:tc>
      </w:tr>
      <w:tr w:rsidR="0007250D" w14:paraId="09FFF5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17E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69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A99D3AF" w14:textId="53566F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4A5A98FF" w14:textId="35F8B0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C3FDD" w14:textId="021DDB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AB0DE" w14:textId="49CB96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07250D" w14:paraId="24474D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EE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D0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91097B7" w14:textId="7801C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C98EA65" w14:textId="1F22A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51741" w14:textId="2FD52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0E66" w14:textId="37E74D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7250D" w14:paraId="5ABCF1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D7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73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09B809" w14:textId="6B3BD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12E61680" w14:textId="540A25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EF30" w14:textId="42198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9D13D" w14:textId="4A9D1A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07250D" w14:paraId="5FF296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84A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C87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72EF576" w14:textId="0E5F8A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8B6716" w14:textId="6A0DA8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EB22D" w14:textId="30251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3380" w14:textId="335EA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0862F4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2E1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49E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7ECC390" w14:textId="736D0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11741C8" w14:textId="1F6D2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360A9" w14:textId="1B285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17E0066B" w14:textId="679818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7250D" w14:paraId="31F9C7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98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7DB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DE5B21A" w14:textId="22CF1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FEE7D10" w14:textId="145FA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0C50C" w14:textId="663ADC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44F79" w14:textId="771D1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7250D" w14:paraId="3986C7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26F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F3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ACE31FC" w14:textId="07FE1F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360587A" w14:textId="2C6CFD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F288B" w14:textId="132B6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4FBC" w14:textId="410336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7250D" w14:paraId="4F86FC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FED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0B0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7BD7700" w14:textId="1D235B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8B1AE9" w14:textId="146F6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4234D" w14:textId="4C7F1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25D3" w14:textId="00C6B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3772D5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6F83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C2F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BE0F7A5" w14:textId="5FC083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0894305" w14:textId="1E765A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CD4A1" w14:textId="24B20A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1F12" w14:textId="14479D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7250D" w14:paraId="2F049C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03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BB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B6C6187" w14:textId="2C05CE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7E64EE2" w14:textId="22B993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D21F2" w14:textId="56F8B4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ABC25D8" w14:textId="0747BC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7250D" w14:paraId="43451D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A43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1E7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8464FDF" w14:textId="412C0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C7323D6" w14:textId="585F08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28C1B" w14:textId="792EAD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635A699" w14:textId="4539A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7250D" w14:paraId="72F390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FD3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89A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2117D04" w14:textId="4773F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3F5CA76" w14:textId="7F3256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4D9B2" w14:textId="60C427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30070C8" w14:textId="6FB5A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7250D" w14:paraId="198467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9FB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110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D1470C6" w14:textId="2F6C70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73279" w14:textId="426942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81DED" w14:textId="7DEB36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AC1025C" w14:textId="3F34B3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7250D" w14:paraId="55C35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473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E8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AF51B1" w14:textId="0B319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4DDA906" w14:textId="115361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A2E15" w14:textId="73744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D2D7" w14:textId="2C0EEB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07250D" w14:paraId="700805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C5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756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2CB8650" w14:textId="7BA7E7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44EC886C" w14:textId="33EBD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A7D83" w14:textId="0729B4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E21A" w14:textId="0F555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7250D" w14:paraId="2A7E444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4A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7CB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A0343E7" w14:textId="63A79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A50B6B5" w14:textId="75BDA4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E03A9" w14:textId="262897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564A" w14:textId="731B99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7250D" w14:paraId="30EC63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F1B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6D1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11C05181" w14:textId="4FCA52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A037D36" w14:textId="752838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72EB3" w14:textId="6AE681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757B4" w14:textId="6C417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7250D" w14:paraId="47CB39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5717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EEB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B35FE09" w14:textId="0CC3DB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15F7356" w14:textId="2B24F7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8A2CD" w14:textId="55A21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A765B" w14:textId="59E68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7250D" w14:paraId="025C58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F4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3E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0C7F7A9" w14:textId="1C3E09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274D7E6" w14:textId="5247B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B73AA" w14:textId="70E1FD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103D1" w14:textId="409D2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7250D" w14:paraId="05F97A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EA5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CA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9FBBF38" w14:textId="479F01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9E395CB" w14:textId="1CAEF4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66D68" w14:textId="4C9D00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FEE66" w14:textId="4D1FCE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7250D" w14:paraId="56DD47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EEF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0F7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31CDE5D" w14:textId="3B8147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58B3AF4" w14:textId="779DC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159B7" w14:textId="7FF175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B9F5B" w14:textId="25AC4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07250D" w14:paraId="1B81CC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B7F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A4D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218CF94" w14:textId="00ED9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CE012BF" w14:textId="79600E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BE2C9" w14:textId="72055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7F1BE" w14:textId="5820B6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07250D" w14:paraId="3E8F7E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F3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300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CBE5F35" w14:textId="56FDA8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577607" w14:textId="04D6D4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7DB75" w14:textId="69764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B0D71" w14:textId="08BAF8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1BB6A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71F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22E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6793AEA" w14:textId="23748D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3D60564" w14:textId="0B335A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93C3" w14:textId="5B0E04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6FCB" w14:textId="1F7586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7250D" w14:paraId="45C1D9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2F2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48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961358" w14:textId="4D164D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70DFDF" w14:textId="7414EC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9641A" w14:textId="2495E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1F71C" w14:textId="5C634B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50AACD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E0F4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D7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DBC198D" w14:textId="2BF34C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42D26C4" w14:textId="02FC72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50073" w14:textId="6EECF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F0E0C" w14:textId="724C1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7250D" w14:paraId="36FA63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C64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A73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7F28E6C" w14:textId="115A54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F4E9AE0" w14:textId="7F2C25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74D1" w14:textId="250CA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65011" w14:textId="5304C8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7250D" w14:paraId="4AAAC5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89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B2B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556A730" w14:textId="4780F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858C915" w14:textId="41FDEA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71302" w14:textId="60BEBA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0E840" w14:textId="4444A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7250D" w14:paraId="004F74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14E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28E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3880C96" w14:textId="2EC71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557C7DB" w14:textId="123BCE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15F1" w14:textId="1EA135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5A248" w14:textId="24ED5D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7250D" w14:paraId="3822B0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5A0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CB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0450F6C" w14:textId="0DA16F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46D6D6C" w14:textId="004962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BBFDB" w14:textId="353328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C2134" w14:textId="60E4D5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571131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FB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D6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E2A4398" w14:textId="42174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66FCAF4" w14:textId="17699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B6FB" w14:textId="07DED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A7D6179" w14:textId="177DEF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7250D" w14:paraId="1C2EF8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167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49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B4D94BB" w14:textId="0F9C4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A4F83ED" w14:textId="430DB9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50B91" w14:textId="5F0BD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985CF" w14:textId="1C21B8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7250D" w14:paraId="3313A5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8218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AE8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15E4F0" w14:textId="68A7BD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FCA254" w14:textId="2E2A1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53DE" w14:textId="25D355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A664D" w14:textId="5447E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47D81B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91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277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54CD05E" w14:textId="187586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28EC0" w14:textId="33133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B251A" w14:textId="26F860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B4FFB" w14:textId="4E51F7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7250D" w14:paraId="20E1C8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12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E8E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FF096CA" w14:textId="039641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BD580C0" w14:textId="3DC86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91685" w14:textId="402A50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A1E52E" w14:textId="5E3CD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07250D" w14:paraId="741DC3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BE9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0E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B3D781E" w14:textId="376C4D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5FB4D" w14:textId="5F35C4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6A21A" w14:textId="662A1D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6CDA" w14:textId="18C313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28C675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083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79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D4FF07B" w14:textId="3D2E0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5EC97E11" w14:textId="06870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634C7" w14:textId="48445B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B7FE" w14:textId="63774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7250D" w14:paraId="742453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EBF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B2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C5688F7" w14:textId="60B41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ED13E14" w14:textId="5914AA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750A4" w14:textId="7C5F24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9970" w14:textId="48E210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7250D" w14:paraId="6D3352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A97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DC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2D4B443" w14:textId="661CF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5143B70" w14:textId="5EDAD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439345F" w14:textId="6BCF8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ADD94" w14:textId="6294B8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7250D" w14:paraId="21CD83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B9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021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194BA5B" w14:textId="5B1BD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1BDE025" w14:textId="4AB13E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CAFEE" w14:textId="4E19E3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505FD27" w14:textId="01885C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7250D" w14:paraId="6EF166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557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81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C87B3C7" w14:textId="60D59D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D08DCF0" w14:textId="2CA8B9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E8EF" w14:textId="5507B2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4FB82" w14:textId="209556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07250D" w14:paraId="07F90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9657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5C0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226F6E6" w14:textId="792CD7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BDAB53E" w14:textId="6A37AC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7BD47" w14:textId="3E5FF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6D517A6" w14:textId="3A9834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7250D" w14:paraId="266F38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0C1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E4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E7BC528" w14:textId="116153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476BB1" w14:textId="2C1FDF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B4F2D" w14:textId="0393C2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93E14" w14:textId="24FDF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D7FF2C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E0A2B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CE600E" w14:textId="1718656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c>
          <w:tcPr>
            <w:tcW w:w="675" w:type="pct"/>
            <w:tcBorders>
              <w:top w:val="nil"/>
              <w:left w:val="nil"/>
              <w:bottom w:val="single" w:sz="4" w:space="0" w:color="000000"/>
              <w:right w:val="single" w:sz="4" w:space="0" w:color="000000"/>
            </w:tcBorders>
            <w:shd w:val="clear" w:color="A5A5A5" w:fill="A5A5A5"/>
            <w:noWrap/>
            <w:vAlign w:val="bottom"/>
            <w:hideMark/>
          </w:tcPr>
          <w:p w14:paraId="2747C750" w14:textId="4979EC5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B613D2" w14:textId="55F0AD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F2304E7" w14:textId="4C9B21D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r>
      <w:tr w:rsidR="0007250D" w14:paraId="1AAD7F9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2771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DEEA3CA" w14:textId="2C1D37C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E4357" w14:textId="2236B7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A3AF8" w14:textId="38B1750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F5182F" w14:textId="169BB7A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07250D" w14:paraId="67A925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A14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C7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1779CE4" w14:textId="79FF9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4CA9E76" w14:textId="482D7A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E139" w14:textId="6E7C75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FEB4" w14:textId="36BFFF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7250D" w14:paraId="464295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E8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E795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B4DD36A" w14:textId="1932F0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63B44C1E" w14:textId="36755A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0719" w14:textId="335CC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208A6" w14:textId="67FFFA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07250D" w14:paraId="7C2491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6C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45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7455C0D" w14:textId="6031AD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AE9648C" w14:textId="672DB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1239" w14:textId="7820D1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D380" w14:textId="3365E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7250D" w14:paraId="16F0DD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3E2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2B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6BFAEC9" w14:textId="6323F1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2A14364" w14:textId="63B380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1C28" w14:textId="1163F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19A6" w14:textId="7C1D0B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7250D" w14:paraId="0059B05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C976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F9830B" w14:textId="7D2D458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5825060D" w14:textId="2BE27EC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5FE63" w14:textId="741A3A7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DCD164" w14:textId="77137D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r>
      <w:tr w:rsidR="0007250D" w14:paraId="1B39B7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F9A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B6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D060EED" w14:textId="38C2DD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c>
          <w:tcPr>
            <w:tcW w:w="675" w:type="pct"/>
            <w:tcBorders>
              <w:top w:val="nil"/>
              <w:left w:val="nil"/>
              <w:bottom w:val="single" w:sz="4" w:space="0" w:color="000000"/>
              <w:right w:val="single" w:sz="4" w:space="0" w:color="000000"/>
            </w:tcBorders>
            <w:shd w:val="clear" w:color="auto" w:fill="auto"/>
            <w:noWrap/>
            <w:vAlign w:val="bottom"/>
            <w:hideMark/>
          </w:tcPr>
          <w:p w14:paraId="0C775359" w14:textId="6C290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281D" w14:textId="204F7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A0D5E0" w14:textId="1AA5D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r>
      <w:tr w:rsidR="0007250D" w14:paraId="26EE6A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90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2D9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91DD77E" w14:textId="293CA7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8E0EA8C" w14:textId="2EA6BC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2B44F" w14:textId="2668CA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FE10" w14:textId="3D2D8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7250D" w14:paraId="637124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C78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575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74836AA" w14:textId="4F1E45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3865E8E8" w14:textId="717653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4DB42" w14:textId="787BF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37B0" w14:textId="1D434A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07250D" w14:paraId="515B48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84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0AA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D29DE45" w14:textId="32F8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3A40DAE1" w14:textId="055BF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9AD19" w14:textId="361011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27D3D" w14:textId="2D4492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07250D" w14:paraId="5C9B15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7B0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23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C984D17" w14:textId="432D9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49D2335C" w14:textId="7CC9ED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3F9E" w14:textId="289D1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5928" w14:textId="2265D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07250D" w14:paraId="1D8362E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DB0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088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743C55F" w14:textId="5114CA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1DF784D0" w14:textId="53444A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D4FD" w14:textId="71DEFE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DB4F1" w14:textId="11E336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07250D" w14:paraId="570A14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55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D7F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65F78D4" w14:textId="4847E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27AB483D" w14:textId="51B2E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F2339" w14:textId="721CA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74476" w14:textId="3B7BCA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07250D" w14:paraId="178F02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441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39D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9FEC7AB" w14:textId="71A3A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E3ECFE5" w14:textId="1F7F6A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A9028" w14:textId="7CFFA6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9340E" w14:textId="107D48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7250D" w14:paraId="5A2629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CE9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8DC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A2C8E99" w14:textId="37FAE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A677ED7" w14:textId="2C0C07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9D039" w14:textId="39F2B0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61DE7" w14:textId="5A9052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7250D" w14:paraId="3C6F9D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81E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29C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4A866C6" w14:textId="4F985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2B7B968B" w14:textId="3B686A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1974" w14:textId="0BAC0D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5181" w14:textId="0DFB0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07250D" w14:paraId="39FAC2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56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619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E4D4C32" w14:textId="32E7C9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567115B8" w14:textId="76D444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21D7" w14:textId="02BA6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E0176" w14:textId="6DF1B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07250D" w14:paraId="5B1103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27E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48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18CEA25" w14:textId="226B16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F7452" w14:textId="37341C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E3053" w14:textId="09395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0C562" w14:textId="44936C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07250D" w14:paraId="51175E4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7FA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EC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6313928" w14:textId="518306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796A66EE" w14:textId="2811C9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BA988" w14:textId="289D0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7DA1" w14:textId="642E7E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07250D" w14:paraId="4B4A6C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DE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4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0EFCB16" w14:textId="13CDE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6A4F02CD" w14:textId="2DFA0F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B5D51" w14:textId="68399B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7ED61" w14:textId="6DE89E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07250D" w14:paraId="7F9403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37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72E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9D5FF09" w14:textId="0FA1CC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A5C1F4" w14:textId="47C9D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E84A3" w14:textId="3E85B7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31045" w14:textId="09439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07250D" w14:paraId="424F96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B11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36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ABF8740" w14:textId="122AFE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0B4611D" w14:textId="3CED6B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7E95" w14:textId="510B9A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0D73" w14:textId="138BE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07250D" w14:paraId="0C24D4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D5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44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64C4DA1" w14:textId="2657A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084AE4CC" w14:textId="3094CB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80847" w14:textId="164D5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25F0A" w14:textId="6E77E6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07250D" w14:paraId="2AE31B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8C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A35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75C36D7B" w14:textId="62C12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54C044A" w14:textId="5EBFBB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D676C" w14:textId="7029F9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55A3A" w14:textId="4CC815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07250D" w14:paraId="58EABC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02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42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81978E9" w14:textId="3F1EEA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4403405" w14:textId="099A1F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8988E" w14:textId="1D7BDD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5946" w14:textId="5971D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7250D" w14:paraId="60232E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F68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82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DE77CF2" w14:textId="480A7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B1451A" w14:textId="1DAD4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4D394" w14:textId="33AB7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CC80" w14:textId="74B0A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7250D" w14:paraId="7E2349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CDD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91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38084DF" w14:textId="417B9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47664E9" w14:textId="10AA17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A08E5" w14:textId="281735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4399F" w14:textId="4F1AC5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07250D" w14:paraId="753FA5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92B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A07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7FB36A" w14:textId="3548C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7128EBF" w14:textId="7E10CB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19CB" w14:textId="32AB1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4382" w14:textId="65A65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7250D" w14:paraId="567C5F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04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2B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1B95F60" w14:textId="57DDD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F8CE493" w14:textId="2D842B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E19A" w14:textId="36DFAB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90B5" w14:textId="734C2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7250D" w14:paraId="7334B3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017B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B92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551D763" w14:textId="28C10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1FC0B9B9" w14:textId="2896B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1AFFF" w14:textId="41FA0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98F8C" w14:textId="31938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07250D" w14:paraId="2CA6DD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F2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6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0FBF304" w14:textId="03A75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CA6C9BA" w14:textId="314282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5DD47" w14:textId="2830C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6DE9B" w14:textId="7EFB1D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7250D" w14:paraId="03D120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79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DA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F1B0D2" w14:textId="030CC6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191373" w14:textId="395899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EE3A" w14:textId="148E1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F23E7" w14:textId="38E996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7250D" w14:paraId="20CCE6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33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6A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1434DA5" w14:textId="4C2AA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E06A4C2" w14:textId="544938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B7D05" w14:textId="380485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7FACA" w14:textId="59279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7250D" w14:paraId="3E60C6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B3C4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A3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317BC30" w14:textId="7E58BB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309B393B" w14:textId="5ED372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F6453" w14:textId="352BA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A076" w14:textId="51275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07250D" w14:paraId="6700D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C5C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9F8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090AA22" w14:textId="218175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8DBB145" w14:textId="40620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C7284" w14:textId="6B8AB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2129C" w14:textId="219A9C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7250D" w14:paraId="461026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525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91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FB2B02" w14:textId="66ABFF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52ADBC6C" w14:textId="2384C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26D1F" w14:textId="5C2D04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4210" w14:textId="105B1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07250D" w14:paraId="14E282D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C2DE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C6ADF8D" w14:textId="3EC176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EE0D6" w14:textId="3DBE049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46FED" w14:textId="6D2172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68613" w14:textId="20BE459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07250D" w14:paraId="223917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0FD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6FC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B6A1B93" w14:textId="65C68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50B084B5" w14:textId="52CE71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F756" w14:textId="7DA736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206115" w14:textId="66C96D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07250D" w14:paraId="266DAA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59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CD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E648490" w14:textId="017DDC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13E672A" w14:textId="56C87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87F2A" w14:textId="334795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33DFB" w14:textId="5E3D27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07250D" w14:paraId="2EA405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C6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DE0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8D2A74C" w14:textId="17596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468C7C8" w14:textId="78A635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50DD6" w14:textId="3EE2C8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09DD6" w14:textId="5C891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7250D" w14:paraId="6624345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8C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A8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F56E822" w14:textId="2039F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5414395E" w14:textId="33C02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99CE6" w14:textId="00A8D9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4DD8C" w14:textId="4722E4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07250D" w14:paraId="6F6FE9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846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DD0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CEBAF39" w14:textId="2ED275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8ADF48D" w14:textId="7E1B66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8CB5" w14:textId="7F21EC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BA2B" w14:textId="73D7E1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7250D" w14:paraId="63BE7BC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15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27D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E72CE9B" w14:textId="07D3D6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56D14DC" w14:textId="40B621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FBD7" w14:textId="274708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B1843" w14:textId="43FA4D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07250D" w14:paraId="255720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9A4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72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40CE0E8" w14:textId="0203FD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D1CE2D8" w14:textId="01121C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6C02" w14:textId="6971D7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6629" w14:textId="05510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07250D" w14:paraId="31E10F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8D8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7A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7FC7FCA" w14:textId="2CE183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CBF3CC0" w14:textId="539A8F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7FD1" w14:textId="0CE90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6EAE" w14:textId="461801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7250D" w14:paraId="44A96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2E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A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3495FF" w14:textId="61425D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736B4E2C" w14:textId="3A49A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2D575" w14:textId="395202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3E3DC" w14:textId="2640B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07250D" w14:paraId="13401F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496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B2E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3D89FE4" w14:textId="7392B2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487AB23D" w14:textId="4231D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4A1C8" w14:textId="73FE01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F4469" w14:textId="781BD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07250D" w14:paraId="501ACF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682C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3AE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26D07EC" w14:textId="6B00C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2BD5A1AE" w14:textId="0DC00E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86BDA" w14:textId="55F96F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E5A4C" w14:textId="279D23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07250D" w14:paraId="1EC19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0F7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688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02E074A" w14:textId="6AA36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0DA7CC5" w14:textId="73CC9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17812" w14:textId="58DB5D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8109A" w14:textId="27C321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7250D" w14:paraId="7A80CD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86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21A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76167C5" w14:textId="2283C8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ED6F2F0" w14:textId="73B28B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2E37D" w14:textId="2F4D22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E0775" w14:textId="75BF46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7250D" w14:paraId="72E908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F21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16B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CC71734" w14:textId="5E6CD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CD1FC21" w14:textId="2FC4E3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280D0" w14:textId="78F60E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8B19" w14:textId="59ACE8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7250D" w14:paraId="7EABE5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EC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1E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5A478C7" w14:textId="32B04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1BA4003" w14:textId="7EE1C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68522" w14:textId="74800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6595" w14:textId="7F8AD5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7250D" w14:paraId="2DC943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16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674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1326739" w14:textId="69D962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5AE9DF1" w14:textId="4B043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E1526" w14:textId="12ABD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E0A2E" w14:textId="3DC225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07250D" w14:paraId="640235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025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E5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E9A26AB" w14:textId="4F4B48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ACA3CDE" w14:textId="00BBAB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0D2D" w14:textId="7DFCB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735B" w14:textId="4144CC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07250D" w14:paraId="121354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39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D97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768D75A" w14:textId="70A777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C1A6327" w14:textId="5F0428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A7F46" w14:textId="3B5781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16B70" w14:textId="397FDC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7250D" w14:paraId="726276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97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7E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F4450F8" w14:textId="7D6C7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AE3137C" w14:textId="18C555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4A46" w14:textId="4EB31C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2B2F" w14:textId="346999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7250D" w14:paraId="1BCC81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B1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5B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8E38987" w14:textId="31DBC8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C1FED5D" w14:textId="3D579C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E326" w14:textId="5DFF58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404E3" w14:textId="19393B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07250D" w14:paraId="6DDB94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9DA2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296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774177A" w14:textId="06D6E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BB56AF4" w14:textId="03A15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DEFE" w14:textId="07E502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B93A3" w14:textId="3CAF8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7250D" w14:paraId="797C0F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8D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6D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3D82BB7" w14:textId="3C1E0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711F474" w14:textId="217E70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F256" w14:textId="4C10E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CB22C" w14:textId="74C5B6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7250D" w14:paraId="0D476D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75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45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0E18C53" w14:textId="1339EA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7D1277D" w14:textId="27CFFC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4D05C" w14:textId="7C758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2D44" w14:textId="66CCB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7250D" w14:paraId="6A08B9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2C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1C83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DF4CFE1" w14:textId="7C8D52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53D7B584" w14:textId="31B81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6D6F" w14:textId="32AE3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2050D" w14:textId="07EE71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07250D" w14:paraId="54A0F4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3E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9F9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77D05B2" w14:textId="5D2E3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25043F2" w14:textId="127BF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B834A" w14:textId="00E0C4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888B2" w14:textId="15F66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7250D" w14:paraId="26E4E3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512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B7C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2A17B87" w14:textId="265E4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180CDD10" w14:textId="35D9A9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5B52" w14:textId="3C42C3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2E94" w14:textId="1E902D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07250D" w14:paraId="2766DA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AD4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B15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BDFFD37" w14:textId="13128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6B01F31B" w14:textId="2D0B5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41A1" w14:textId="736C39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A89D7" w14:textId="1E34DC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07250D" w14:paraId="54953C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ED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F6B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F9537DC" w14:textId="7669F4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6A8CB29C" w14:textId="5332C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CF3A6" w14:textId="206282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BED24" w14:textId="1F93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07250D" w14:paraId="4528E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531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583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3F68175" w14:textId="19C1B7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2D1481C" w14:textId="2E767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83582" w14:textId="4BD7DF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9A62D" w14:textId="7A6CB7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7250D" w14:paraId="624E7B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DB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CD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EED89EA" w14:textId="05E17A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9D08FA1" w14:textId="7F21B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2E11D" w14:textId="65806D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2F645" w14:textId="7CF3B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07250D" w14:paraId="5B519F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A6D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BBB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AF6C204" w14:textId="64957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77E1C58" w14:textId="1472CF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256C6" w14:textId="2F82E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7DEF8" w14:textId="670C78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07250D" w14:paraId="3D014D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E999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83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1C968E1" w14:textId="00474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6C96C2A" w14:textId="45203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7345D" w14:textId="6B5B5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0BAF6" w14:textId="616A7D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7250D" w14:paraId="0C8F42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7F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CD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78F7E49" w14:textId="22AD9E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6EC6EB7" w14:textId="34BAF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04528" w14:textId="48B247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1833" w14:textId="7FE87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7250D" w14:paraId="40E670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71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D1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E9EDBF4" w14:textId="29A79C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6F68FE59" w14:textId="1541F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8CF3" w14:textId="4741C2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6206A" w14:textId="76CDE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7250D" w14:paraId="4DEFDE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591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8C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F93F6AB" w14:textId="1EE2AD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A6AC468" w14:textId="2F29B8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D8BCB" w14:textId="16F9C6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8C590" w14:textId="7F965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7250D" w14:paraId="4A2AA2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705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55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E6016F4" w14:textId="18E7B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75D81A8" w14:textId="3C1C7A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3DCE7" w14:textId="4CA711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5FB6" w14:textId="3BB87D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7250D" w14:paraId="158CB8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AC4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1D37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FF96028" w14:textId="5FC5CE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CEAAAA8" w14:textId="38405B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1DDDA" w14:textId="10074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C079" w14:textId="4ED4B5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7250D" w14:paraId="167D80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918B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695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611DD41" w14:textId="6F178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662016C" w14:textId="6F5F3D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D5AFD" w14:textId="537B2B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84BB6" w14:textId="22FF5F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7250D" w14:paraId="5BB467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9B40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00CA678" w14:textId="324D885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5B2455" w14:textId="4A84442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DA973" w14:textId="3BF8DF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A48B6" w14:textId="4C301C0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07250D" w14:paraId="7DF75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FD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69A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327AFF1" w14:textId="4E8616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44957197" w14:textId="7D164E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37ACF" w14:textId="252DEC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B1F95" w14:textId="293669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07250D" w14:paraId="6851E4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20F3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01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0FE58E3" w14:textId="728042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4CE10" w14:textId="676E7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20E3B" w14:textId="6AED17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E625" w14:textId="36726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07250D" w14:paraId="12FAA9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6FB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4D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50F31513" w14:textId="68C1C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87C5DA2" w14:textId="40652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0E09F" w14:textId="3AB1E0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2C9E" w14:textId="01FCBD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7250D" w14:paraId="65BEF9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0B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9ED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77B6FA63" w14:textId="5952B0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0AF36" w14:textId="491E1B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E7F36" w14:textId="6B6CB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173B" w14:textId="34DA3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07250D" w14:paraId="1CF790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24B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A1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B1235DF" w14:textId="0BCFA8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44A97CDC" w14:textId="203738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7DD63" w14:textId="05E3F6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F428" w14:textId="71DAF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07250D" w14:paraId="5F9A46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057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9B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2DAA2800" w14:textId="070102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3CD5F83" w14:textId="7C6C53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2ACA" w14:textId="4A9A0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44726" w14:textId="04B6E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07250D" w14:paraId="718C9F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B05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5A3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230D8D3" w14:textId="3D7C38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46FADF55" w14:textId="34656F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6A110" w14:textId="1F4C7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ACD8" w14:textId="7DD9B7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07250D" w14:paraId="08856F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4B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348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DA6C0EC" w14:textId="18BE6B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143EE22" w14:textId="14621D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645E" w14:textId="3544A4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5812" w14:textId="73696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07250D" w14:paraId="515128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92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D2D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3C61224" w14:textId="20546E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10B2D429" w14:textId="7133EA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1DDB8" w14:textId="5B55E5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3B7DC" w14:textId="0265C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07250D" w14:paraId="3D35ACA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B651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BB295E6" w14:textId="00126D7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D7146" w14:textId="57B2CF9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5F404D" w14:textId="318170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32BAD1" w14:textId="2FBB3E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07250D" w14:paraId="60F238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E77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5F0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D0FA233" w14:textId="63055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BCE4795" w14:textId="1E4A7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CFCCA" w14:textId="715C77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AAD2B" w14:textId="59FD55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7250D" w14:paraId="2F08E2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BD2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40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973E6D3" w14:textId="323146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6B2057" w14:textId="1E1CF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494D3" w14:textId="3F595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E6015" w14:textId="06F6C9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07250D" w14:paraId="45E8BD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4B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67E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692A03E" w14:textId="4E17E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21A67F3" w14:textId="22685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2D82D" w14:textId="0ABA62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C1CC6" w14:textId="0D85C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07250D" w14:paraId="11F5A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1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A18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427A7C14" w14:textId="272A7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6FF6F117" w14:textId="0A0066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BF9C9" w14:textId="05F726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A8CBA" w14:textId="76183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07250D" w14:paraId="7548FD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8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BE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DA26F89" w14:textId="263B3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1B9DBE80" w14:textId="2B6B21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20547" w14:textId="5EA8A2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120EE" w14:textId="7CEB0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07250D" w14:paraId="28DB3A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E92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139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CBA5FBE" w14:textId="148679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4F7B618" w14:textId="349B96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187CB" w14:textId="3099CC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33EC1" w14:textId="1CDBDC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07250D" w14:paraId="70055D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11E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26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33D397E" w14:textId="724E15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ED343F5" w14:textId="176EF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2D5C8" w14:textId="595FE2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05A50" w14:textId="4844EF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07250D" w14:paraId="57153E2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EFE1D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5B72801" w14:textId="31B27CD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1E868BBA" w14:textId="6C6793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AB1E7C" w14:textId="17B63E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BD5291" w14:textId="71AA37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07250D" w14:paraId="026CF09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DF77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E0C9CBF" w14:textId="6EEB95D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654E1" w14:textId="1BDCF3D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32191" w14:textId="2B38133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3B8BBF" w14:textId="4DD8C7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7250D" w14:paraId="1F1DD0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667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E13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3A1870F" w14:textId="3E1C42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C6F4B5" w14:textId="2FDAB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6AEAC" w14:textId="48878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80468" w14:textId="195D21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7250D" w14:paraId="5774FE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3D8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FC3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F53B1CD" w14:textId="425FDB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8D8BE0C" w14:textId="3371F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F8B28" w14:textId="771DD1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A4B3B" w14:textId="4BBE81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7250D" w14:paraId="340173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472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67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B04927B" w14:textId="720643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974451D" w14:textId="25883F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2781" w14:textId="20A8BB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43BA8" w14:textId="7CF660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185719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901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FA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3579BAF" w14:textId="103FA4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FC632A" w14:textId="6A39ED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50CE2" w14:textId="49D301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C3701" w14:textId="4F319C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414E19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496C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9F0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19C9659" w14:textId="54B5D5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08EB3" w14:textId="08922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55FA" w14:textId="7141D2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1AE1" w14:textId="5D6DF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7250D" w14:paraId="194595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90C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FFE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23A187F" w14:textId="5E0AE9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9CA96E7" w14:textId="6545D8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C02CB" w14:textId="582310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40EB9" w14:textId="46D19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7250D" w14:paraId="5F881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66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E1C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83392E6" w14:textId="70977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D975D58" w14:textId="2C06AA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4C001" w14:textId="23E22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A155" w14:textId="3BEBDB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7250D" w14:paraId="222BDE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6EC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289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1718921" w14:textId="50E078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BA67EB2" w14:textId="58FA6A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745FC" w14:textId="74F3CF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ADCA" w14:textId="4F3003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7250D" w14:paraId="2AC5A12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A407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C5879EA" w14:textId="629027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949C792" w14:textId="3BFFE3B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7A0367" w14:textId="171A114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E17EAE" w14:textId="72CE98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7250D" w14:paraId="73881E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CA4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4DF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B64028B" w14:textId="3F214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6C265DE" w14:textId="1E8FC7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AA12E" w14:textId="0BAF1C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65001" w14:textId="466167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7250D" w14:paraId="4E5641F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A53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DF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6DF9D50" w14:textId="6930F4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BA2B618" w14:textId="69EEAC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07AC1" w14:textId="26E0E8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21540" w14:textId="47191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7250D" w14:paraId="635EE4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D9B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4CB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0FB9366" w14:textId="728D1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E5289AB" w14:textId="6C56B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8483F" w14:textId="68038A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8A501" w14:textId="5EC01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7250D" w14:paraId="78DF87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53F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9D5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73FEF8E" w14:textId="6E3A37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AD5D029" w14:textId="346F36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F89DD" w14:textId="29785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8BC5F" w14:textId="73162F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7250D" w14:paraId="4C71FE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1881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ECB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6B90C00" w14:textId="1B071A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40E5874" w14:textId="48E28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44F08" w14:textId="1F1EA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8A72B" w14:textId="72CED2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7250D" w14:paraId="4AE515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C70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C6F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91AC199" w14:textId="2DA963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2820384" w14:textId="6F1FB0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BF3D" w14:textId="78110A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E4A4C" w14:textId="51A6B1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7250D" w14:paraId="3E6032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610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A33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6D996E4" w14:textId="56985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E915B" w14:textId="572C7D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B1285" w14:textId="41CACE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5694" w14:textId="75632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7250D" w14:paraId="5ADBC6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0FDD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692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1791C21" w14:textId="28DF34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8CFAB" w14:textId="27A7D5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39702" w14:textId="796F36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4F0EE" w14:textId="1CF599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7250D" w14:paraId="16E921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A00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4FE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671292A" w14:textId="3E9591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E44DF17" w14:textId="0A7638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F3CFC" w14:textId="210D3A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8242" w14:textId="01BA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7250D" w14:paraId="2E6505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1964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DEF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CCE361E" w14:textId="3FC0F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DFF262C" w14:textId="2F4AFD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1079" w14:textId="655B33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A510" w14:textId="0609C9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7250D" w14:paraId="077EE5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652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B4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254AEB" w14:textId="3EBB8E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9B80E69" w14:textId="0A92D4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DA159" w14:textId="4673D4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8695" w14:textId="4F1DE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7250D" w14:paraId="2CD183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DFAB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8A5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DE02097" w14:textId="6AF37B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A4EFDEC" w14:textId="06F013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2200" w14:textId="3617D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5169D" w14:textId="251498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7250D" w14:paraId="28A3F77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3AA5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CA07B9" w14:textId="5F564A1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970878" w14:textId="4591D8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2CA947" w14:textId="49B7553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F66DFC8" w14:textId="10ED51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07250D" w14:paraId="277FDFFE" w14:textId="77777777" w:rsidTr="0007250D">
        <w:trPr>
          <w:trHeight w:val="20"/>
        </w:trPr>
        <w:tc>
          <w:tcPr>
            <w:tcW w:w="86" w:type="pct"/>
            <w:tcBorders>
              <w:top w:val="nil"/>
              <w:left w:val="nil"/>
              <w:bottom w:val="single" w:sz="4" w:space="0" w:color="000000"/>
              <w:right w:val="nil"/>
            </w:tcBorders>
            <w:shd w:val="clear" w:color="auto" w:fill="auto"/>
            <w:noWrap/>
            <w:vAlign w:val="bottom"/>
            <w:hideMark/>
          </w:tcPr>
          <w:p w14:paraId="3558603A" w14:textId="77777777" w:rsidR="0007250D" w:rsidRDefault="0007250D" w:rsidP="0007250D">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A705110" w14:textId="77777777" w:rsidR="0007250D" w:rsidRDefault="0007250D" w:rsidP="0007250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1E28AEF" w14:textId="70EDD979"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F8CE89" w14:textId="2C6679F8"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4432" w14:textId="0E9A2150"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FD179E" w14:textId="60749677"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7250D" w14:paraId="0915F6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D3B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86CF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5C1E8C8" w14:textId="24647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B0C304D" w14:textId="590B6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5C654" w14:textId="14036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63B84" w14:textId="130F6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7250D" w14:paraId="5D3E7B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7A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7D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6E6C169" w14:textId="44985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D969BC1" w14:textId="5D22D8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22750" w14:textId="3D220B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AE6A1" w14:textId="37BE3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07250D" w14:paraId="5CCA20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060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3B3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2C292FA" w14:textId="7C2A8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D8D39EB" w14:textId="5CB938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AF95" w14:textId="5B4732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3BE59" w14:textId="6EFDE2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7250D" w14:paraId="615CF5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5AD6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C9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3AB2F41" w14:textId="146ECD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94094E0" w14:textId="452F1B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1B0F" w14:textId="251AB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6E571" w14:textId="5BB94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7250D" w14:paraId="31112E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D9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3AD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48DC117" w14:textId="23608A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D356B12" w14:textId="4E4F6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9519A" w14:textId="1FD157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6666" w14:textId="0BF8EB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7250D" w14:paraId="08BA6E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756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798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F83B210" w14:textId="60163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A52FF74" w14:textId="0EC0B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EF7B5" w14:textId="34368B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AA2D" w14:textId="7D4B86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7250D" w14:paraId="4E95A97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C116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4F6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C1CF694" w14:textId="34897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3E2C5199" w14:textId="2A5E17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3F83" w14:textId="2C7D9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851C4" w14:textId="744500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07250D" w14:paraId="4663A3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3FF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611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F997B25" w14:textId="1A6AA2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FDCC" w14:textId="447F28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686A1" w14:textId="35BF6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78A5A" w14:textId="0F9EF3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7250D" w14:paraId="4FAAA1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446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993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35AD79D" w14:textId="61EB4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F0E5057" w14:textId="37996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CFD2F" w14:textId="621EDC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9DD47" w14:textId="1D23F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7250D" w14:paraId="3EA0B9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C7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74A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E2B0762" w14:textId="150B9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3C70275" w14:textId="454352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23C3" w14:textId="117ADE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6C0D7" w14:textId="7468B6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07250D" w14:paraId="4BA67E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B8D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24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220B236" w14:textId="2118EE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B619C21" w14:textId="3C10DB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F8802" w14:textId="59B525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1B5C1" w14:textId="5F348D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07250D" w14:paraId="55A197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9E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DFA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0C6A878" w14:textId="1C5E0F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039CC0C" w14:textId="37C1F5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DB00" w14:textId="0D13AA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6564" w14:textId="6DA82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7250D" w14:paraId="7DEED0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691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0D6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940B440" w14:textId="7E4EFF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4FE25A" w14:textId="26DDF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B6E24" w14:textId="529E4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D0D95" w14:textId="796786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7250D" w14:paraId="67CF10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26F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761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50D62D5" w14:textId="30D415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D9550AF" w14:textId="29FA7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121B" w14:textId="72DE62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690E" w14:textId="383DBA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07250D" w14:paraId="14A00D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5D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388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F2536C0" w14:textId="25A1CF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1B239EB" w14:textId="6AC377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4C1DD" w14:textId="35E398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E1ECA" w14:textId="26BE43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7250D" w14:paraId="0108D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71EE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0F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CBFF46D" w14:textId="13C064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5B10BA8F" w14:textId="01874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1EC4C" w14:textId="6727AB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2EC1D" w14:textId="6E5C17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07250D" w14:paraId="69469D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BAE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72E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689865E" w14:textId="1994C8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4F49F56" w14:textId="6774C4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18241" w14:textId="517415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ED38D" w14:textId="12BEA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7250D" w14:paraId="51C380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939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B8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FFA88BC" w14:textId="1B26A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95C5EC7" w14:textId="5C5FC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CC0E7" w14:textId="1C3155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111C6" w14:textId="3805B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7250D" w14:paraId="05C169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DD7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60B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BE75A00" w14:textId="5A3FF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05748A0B" w14:textId="30E2D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08BE1" w14:textId="324E0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3264E" w14:textId="0027FB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07250D" w14:paraId="460562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C95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09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56945C89" w14:textId="338D1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4AEC8E4" w14:textId="51D0B0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937F" w14:textId="587C43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193E" w14:textId="76CEE1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7250D" w14:paraId="252546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EEE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47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E2AFCA3" w14:textId="68624F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22AF153" w14:textId="1B4AD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8DD96" w14:textId="377D52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99491" w14:textId="7B1D29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7250D" w14:paraId="09BE688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70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0E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E885EB" w14:textId="6B0BBD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36674A6" w14:textId="33F72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5A37A" w14:textId="24446D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D4860" w14:textId="1BA5C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7250D" w14:paraId="06425C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D2B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D3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49D2585" w14:textId="27F6D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BB510EC" w14:textId="345D3D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6EAA8" w14:textId="1C543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4D5FE" w14:textId="7DCE5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7250D" w14:paraId="0757C0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4B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C6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07D7419" w14:textId="36663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7DBCA30" w14:textId="054140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84483" w14:textId="1DD778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954D2" w14:textId="1A2DE3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7250D" w14:paraId="72B2140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167A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5A36DEE" w14:textId="4BD2DD4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9BD16A1" w14:textId="536095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A1028" w14:textId="45D79F5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EA970F" w14:textId="79EB7A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07250D" w14:paraId="01875F3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B855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EC03E91" w14:textId="22DF4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02CF0C7" w14:textId="3B7793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DF3A8" w14:textId="4B8606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96D6B" w14:textId="05D499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7250D" w14:paraId="55B2C6D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D77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EF5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3A607EE" w14:textId="18BF5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38B17B2" w14:textId="6EFBA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8C029" w14:textId="173A32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BD17" w14:textId="645243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7250D" w14:paraId="3761A4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200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8F0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8EB2810" w14:textId="06FD14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06CD91D" w14:textId="3208A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E534" w14:textId="4BD553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2FA86" w14:textId="26C350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7250D" w14:paraId="0C16BB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630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006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385AC4" w14:textId="67B567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4FF0903" w14:textId="06669A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9A2F0" w14:textId="6CAEA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CABC7" w14:textId="50D8E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7250D" w14:paraId="615C86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4234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A2C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8D42A1A" w14:textId="1D999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E600BA1" w14:textId="4A2E84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CD59" w14:textId="7C9D1B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4891A" w14:textId="78294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7250D" w14:paraId="7744F7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D3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CD2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45B0DB1" w14:textId="5F96F2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42906C8" w14:textId="790429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0B6F" w14:textId="4558F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8700" w14:textId="0134C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7250D" w14:paraId="0A5AC0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9D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F3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3BF8E28" w14:textId="567137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6BD87FF" w14:textId="25975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717F4" w14:textId="341DB5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CF12" w14:textId="4BF63A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7250D" w14:paraId="3970BB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63B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EB2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A60048C" w14:textId="5539F6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09B6745" w14:textId="079E54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59802" w14:textId="6F27F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56BAE" w14:textId="37BA83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7250D" w14:paraId="256F06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FC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403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71EB40F" w14:textId="57C8A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E689C" w14:textId="4B579E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F540" w14:textId="6EB0D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6426" w14:textId="1BEDA0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7250D" w14:paraId="4CF5F6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92C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28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CFC39D7" w14:textId="1DA020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343DBB3" w14:textId="13D2B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03FC3" w14:textId="0A794C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AFE99" w14:textId="4491FC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7250D" w14:paraId="77A642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3E13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413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6DCA112" w14:textId="276A2B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91BF7B3" w14:textId="027A2D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3E6E" w14:textId="548532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9E8D6" w14:textId="636CA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7250D" w14:paraId="5A4B0C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772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1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B757E24" w14:textId="4D32D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E18E" w14:textId="192C4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DBA15" w14:textId="169CB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8ABFD" w14:textId="367096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7250D" w14:paraId="154DB2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A9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0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DA6E463" w14:textId="1B8FE3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946D8D" w14:textId="273A9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B8DEB" w14:textId="62983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4617" w14:textId="498C58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7250D" w14:paraId="20AE0B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EF4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A3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25E597C" w14:textId="27E1C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89BF125" w14:textId="44E224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DF1A" w14:textId="1D6FA6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1A6EF" w14:textId="02AD47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1D1D90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0EB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940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1E56AA" w14:textId="1B149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FEF993E" w14:textId="5F5AD4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9F10" w14:textId="7BB93C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03D9" w14:textId="0F21E0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7250D" w14:paraId="4D67B4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8B4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C4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B461FF2" w14:textId="64EFE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C443C1E" w14:textId="6739D1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2FD08" w14:textId="118522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1BCE0" w14:textId="22B00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747000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99B4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742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AD488D5" w14:textId="56807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6924BDE" w14:textId="577A2B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3A1F" w14:textId="34808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9321" w14:textId="27AEA6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7250D" w14:paraId="60139C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D7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D6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715F1E2" w14:textId="607520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D708D" w14:textId="7F144B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39807" w14:textId="16934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C3755" w14:textId="0BCBA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07250D" w14:paraId="0AF8BD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7F7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96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7111A9E" w14:textId="7B7B1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6372585" w14:textId="55EAE1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3E8C" w14:textId="3D807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77BE4" w14:textId="09A12F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7250D" w14:paraId="6C5DD9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E7B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276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B0B0B5" w14:textId="40AA40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77D702" w14:textId="3B4B3E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05DF8" w14:textId="3E3AF6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19855" w14:textId="4CEEF3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7250D" w14:paraId="24756B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588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06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03511A8" w14:textId="03615C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EF323D6" w14:textId="292DFF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29F5C" w14:textId="00B83A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8655C" w14:textId="49C958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7250D" w14:paraId="191BD6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57C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D0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F3AA7F8" w14:textId="576E66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AB228" w14:textId="484477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72F0" w14:textId="246EE5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322D3" w14:textId="7B9231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7250D" w14:paraId="03D9DB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375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A9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BE7943A" w14:textId="2AE329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E2E53B5" w14:textId="172704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0A0B" w14:textId="4A8CF9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3FFD1" w14:textId="406A56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7250D" w14:paraId="08B713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51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CD8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EB316E2" w14:textId="5B073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781C899" w14:textId="31C08E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97005" w14:textId="672DE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B52DE" w14:textId="57C65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7250D" w14:paraId="3AA900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F4A6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654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2FBED22" w14:textId="65A0B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5C4FB3B" w14:textId="147FF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6E406" w14:textId="11E9F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668A3" w14:textId="219860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7250D" w14:paraId="43CD5B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02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DE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8911D6A" w14:textId="7536B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32224473" w14:textId="4B58F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BA8E" w14:textId="0C9AC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BE10" w14:textId="19043A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07250D" w14:paraId="69F7EB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BA2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661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7C81C16" w14:textId="495C78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2EA39A0" w14:textId="0E729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B3D3" w14:textId="4CB75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C7381" w14:textId="6447C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6677A3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47E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08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24D7B87" w14:textId="2C0840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8B3A0" w14:textId="5B3069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C2D6" w14:textId="2FEDE0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2710C" w14:textId="18FD7C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7250D" w14:paraId="5319D6D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5992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FC08E88" w14:textId="138BA9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28E7CD" w14:textId="021B32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5168A2" w14:textId="75F4916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7DB6E" w14:textId="3D6744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07250D" w14:paraId="20B1336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54B6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9DE9B2B" w14:textId="0CD9FA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BF395E3" w14:textId="41823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A1A6D" w14:textId="5A15B8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4B644" w14:textId="1CB6EC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07250D" w14:paraId="405C57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FB6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2FB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E1A0BB8" w14:textId="6A7BE0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84051AF" w14:textId="50FDCA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A7720" w14:textId="1BBD28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8C437" w14:textId="41BAAB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07250D" w14:paraId="7B94ED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B4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979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26646BE" w14:textId="34BC2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8B49F71" w14:textId="3616B1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5A9A3" w14:textId="0C2DAF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9A829" w14:textId="18AE4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7250D" w14:paraId="6D015E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777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23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2DA88D0" w14:textId="32A89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4BF58BA" w14:textId="3212D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7DC9" w14:textId="3BF79C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553ED" w14:textId="2C5720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7250D" w14:paraId="1F323C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8DE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ADBF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38F1C8B" w14:textId="661A4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446EAF9" w14:textId="6DAA22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0A34" w14:textId="32301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4C20" w14:textId="1F33C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7250D" w14:paraId="7A89A9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FEC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43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AD0DCEF" w14:textId="0CC6CB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9B89564" w14:textId="5EBEF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7EBA1" w14:textId="62B38B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75236" w14:textId="1D20A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7250D" w14:paraId="1848B1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68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5D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B3ADBF7" w14:textId="05FD33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C155797" w14:textId="545AC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12EC" w14:textId="1169CA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8C41F" w14:textId="2F7C0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7250D" w14:paraId="6C020E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520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82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3491742" w14:textId="36A25F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60E00EB" w14:textId="28288F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E4DB" w14:textId="74FEE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962DA" w14:textId="6EE93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7250D" w14:paraId="1415F2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499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0B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916D362" w14:textId="7AC1A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BB83B14" w14:textId="6090E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F5E5C" w14:textId="507B42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BF12" w14:textId="518018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7250D" w14:paraId="19BDC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8C85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E6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4632937" w14:textId="105925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B30F0C2" w14:textId="43B5D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10AC9" w14:textId="33F72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7F5C" w14:textId="239A9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7250D" w14:paraId="1561C3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3C1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C27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A137FE2" w14:textId="7EFB2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91DF803" w14:textId="2304B3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06F1E" w14:textId="2120EF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3BE8C" w14:textId="650121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7250D" w14:paraId="2A9AE7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37F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1B4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7485906" w14:textId="2B5E39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D8C073B" w14:textId="3DB199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E4A49" w14:textId="17E39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4A2EC" w14:textId="3CF0F7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7250D" w14:paraId="741E8F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E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0FF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0440950" w14:textId="049708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D2627F6" w14:textId="47CD8C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809C5" w14:textId="005F0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B98B7" w14:textId="791000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7250D" w14:paraId="17F724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8E39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D2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CEB01E9" w14:textId="508CAB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EB52DC6" w14:textId="78B1A8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CE82" w14:textId="27193D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394D" w14:textId="10BFC9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7250D" w14:paraId="337D6E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781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DE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56F26D7" w14:textId="5148E1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431B7B6" w14:textId="33D0C9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7E08" w14:textId="38AFA2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CEC9A" w14:textId="78DAB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07250D" w14:paraId="2E33D8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2BC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B2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E92B032" w14:textId="55144E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4C7E4CA6" w14:textId="609790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5805" w14:textId="3D781D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077E2" w14:textId="67A12B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07250D" w14:paraId="10D234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A7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78E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3469EB" w14:textId="3C40D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FD045B8" w14:textId="6D4BB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8C85" w14:textId="6C8DF1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E9AB8" w14:textId="67F096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7250D" w14:paraId="0224A0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4DA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36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AA6B04" w14:textId="54E1FB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1D81F92" w14:textId="66BBA5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FD079" w14:textId="7542D0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D97C8" w14:textId="38943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7250D" w14:paraId="65E8F6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E29F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7E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DC0D9CA" w14:textId="124730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A6FEDA0" w14:textId="618864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C0BC3" w14:textId="503F4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BFC3F" w14:textId="3848F8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7250D" w14:paraId="0091F8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397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1EA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5AB2437" w14:textId="1CA44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1995BD9" w14:textId="411584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57610" w14:textId="5CAE1D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F22AC" w14:textId="444A5A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7250D" w14:paraId="79FF2D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DD6A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145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2721E60" w14:textId="7A93DC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F041B5E" w14:textId="0A7B8A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AE4D3" w14:textId="3BBDEE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96045" w14:textId="2336BE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7250D" w14:paraId="16AF6D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9D4F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DF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936CDA" w14:textId="4F158F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8C3B6D8" w14:textId="10B3D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A5988" w14:textId="65B80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980D0" w14:textId="0C3329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7250D" w14:paraId="5E3C99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1B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BB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066F1D1F" w14:textId="797568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FBCEC99" w14:textId="28E8A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DAE95" w14:textId="6096F7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F4D7E" w14:textId="1D4E4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7250D" w14:paraId="0214ADB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C0B65"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5ADF29C" w14:textId="100807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415178" w14:textId="70DB91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DF39BE" w14:textId="27C230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B6FD00" w14:textId="7B46BF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07250D" w14:paraId="0BE24C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E8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29D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1F1BFA0" w14:textId="68E26D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2511B77" w14:textId="2D95D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782DE" w14:textId="4E1D17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441F0" w14:textId="06853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7250D" w14:paraId="3EC352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CE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151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1FD9DAF" w14:textId="517874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1997020B" w14:textId="4EEBE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60DB4" w14:textId="4CA97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88497" w14:textId="7C967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7250D" w14:paraId="09EC2E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9055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1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134B83A" w14:textId="0E8216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732C" w14:textId="00FC6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1A41" w14:textId="02C742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FD17" w14:textId="18C763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7250D" w14:paraId="19F979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35CF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359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B89E285" w14:textId="286C1B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3C3C5D5" w14:textId="62FB0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5B17" w14:textId="5228E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84B9C" w14:textId="028CE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7250D" w14:paraId="18E200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07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E9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3D8E3C5" w14:textId="2EE183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02A6BDD5" w14:textId="05984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D4FDF" w14:textId="2138B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E0065" w14:textId="711B6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7250D" w14:paraId="43CAC1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B8D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16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024873FE" w14:textId="1A55C2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0969371" w14:textId="629E0B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32A6D" w14:textId="324DD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F4FF1" w14:textId="465601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7250D" w14:paraId="4CC25C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168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E8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94BED33" w14:textId="278F8D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0D76683" w14:textId="19B7F2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49725" w14:textId="635B6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1AF7" w14:textId="11199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7250D" w14:paraId="54C7EA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92F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B8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ED9CBB8" w14:textId="06F1F7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4693041" w14:textId="011E6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D025C" w14:textId="6159F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0479A" w14:textId="528487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7250D" w14:paraId="1B7648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B3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BB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5B9AFA6" w14:textId="4EBAA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F944846" w14:textId="252B63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57E84" w14:textId="7C04FA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38D07" w14:textId="38C03D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07250D" w14:paraId="6DB714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A7D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06F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E3740B7" w14:textId="72C06D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8BA54A4" w14:textId="3D11C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DFF35" w14:textId="3CEA2C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4FD3" w14:textId="35BEC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7250D" w14:paraId="28219D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F99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F90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7ACD716" w14:textId="57E900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CC454E9" w14:textId="7BD3E8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A5A64" w14:textId="767545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A8FF6" w14:textId="589BC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7250D" w14:paraId="3E9F21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13A4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511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14E452F" w14:textId="57C4CB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2C0C716" w14:textId="15D8F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25482" w14:textId="6BA93F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0DDF0" w14:textId="1C0AA6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7250D" w14:paraId="3F9558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2E36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B1A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9E639CF" w14:textId="720554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4A8F2" w14:textId="28BFC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113A" w14:textId="2E325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B9238" w14:textId="21EAB9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162F81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BE8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45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9D0851" w14:textId="573419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654DDC6" w14:textId="089F83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C04E" w14:textId="6F55D9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A6632" w14:textId="24BA78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7250D" w14:paraId="6D8A88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096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4C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E305689" w14:textId="1DE072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F74933F" w14:textId="68296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AAAE" w14:textId="49B674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DCA66" w14:textId="167AE9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7250D" w14:paraId="32EED4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91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29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79744D1" w14:textId="7B0E86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137A88B" w14:textId="3DD57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B330" w14:textId="54FF8B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1859" w14:textId="0AA57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7250D" w14:paraId="11F5BD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DD2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B6F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A2DF08E" w14:textId="5C702F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F723028" w14:textId="409FBA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E64B2" w14:textId="3E01C5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C55F" w14:textId="261503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7250D" w14:paraId="20F86CA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0B3F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7E5EEF0" w14:textId="1DB00B6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C5AF4" w14:textId="429E524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A46D1" w14:textId="5E36918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4B8349" w14:textId="37F383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07250D" w14:paraId="649A8D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E4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65F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7EE5105" w14:textId="38FBF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CA6D786" w14:textId="54B7EF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1E0E" w14:textId="283E55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8A18E" w14:textId="0F3D7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7250D" w14:paraId="230CCC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D2A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E1A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8D70D7F" w14:textId="31C6F3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D2DB08E" w14:textId="4BA0E4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B153E" w14:textId="4795F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AEDAD" w14:textId="585AA3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7250D" w14:paraId="629602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F94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B5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9B8C758" w14:textId="554E02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0C46B49" w14:textId="1C97E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B426" w14:textId="28455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FED79" w14:textId="4EA6DE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7250D" w14:paraId="319AA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587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FBB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C29F1B5" w14:textId="1E4D0C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02A6879" w14:textId="3D1155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6BAE1" w14:textId="4C034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C2A2C" w14:textId="11715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7250D" w14:paraId="0F7519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267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D1F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7EEFF" w14:textId="046175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25894CB" w14:textId="59083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CF4B" w14:textId="409E4B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D35C9" w14:textId="563144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7250D" w14:paraId="2C240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561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F3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21CD5E9" w14:textId="1820C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7472603" w14:textId="4839D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F6D1" w14:textId="08B3F4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E6C79" w14:textId="3C5200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7250D" w14:paraId="700EA5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B0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8D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737B282" w14:textId="41CE2F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EC81EE9" w14:textId="522ACD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6A9E2" w14:textId="2D8DB7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29C1" w14:textId="06A45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7250D" w14:paraId="47BFA6C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0EE6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6A6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1E0C2A0" w14:textId="3A6647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6974CFE" w14:textId="4AD4D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7015" w14:textId="7AEFF8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BE3A" w14:textId="3DA3E8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7250D" w14:paraId="3DC035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66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120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0537935D" w14:textId="2966E8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01D03AB" w14:textId="34602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28965" w14:textId="53B7DA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DAC1A" w14:textId="75790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07250D" w14:paraId="74F6D58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C09BE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52AA944" w14:textId="549289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0AC6B32" w14:textId="33193EB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219940AC" w14:textId="35A9ED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F52C25B" w14:textId="23C1B0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07250D" w14:paraId="650B4FA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B80C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3382432" w14:textId="29C5E8F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133BC" w14:textId="09069AB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A7529" w14:textId="437CECE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2D89C6" w14:textId="29823E0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07250D" w14:paraId="51E3CFE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B10D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3C19572" w14:textId="4E3683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48EF6C7" w14:textId="1ABDBD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B9E0B42" w14:textId="58856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22AA15" w14:textId="01F21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7250D" w14:paraId="652472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CB14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1AE0F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1363A13" w14:textId="4C146F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5EE7E2" w14:textId="1F161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2A20A" w14:textId="73C2E4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F4AC7" w14:textId="14EDAC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07250D" w14:paraId="0A43C0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AF9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9D07C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F4147A5" w14:textId="14C47E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6666EAA" w14:textId="74D9BD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54EA" w14:textId="750E29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50BA" w14:textId="650545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07250D" w14:paraId="57C027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993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74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225CE6F5" w14:textId="51A4C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1150DC2" w14:textId="62D983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DB3A0" w14:textId="44F66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0ED66" w14:textId="6C264A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07250D" w14:paraId="4BCA96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74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2F6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AFBB854" w14:textId="0754F2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05DB4907" w14:textId="48A5C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D4D8F" w14:textId="0A253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53BE" w14:textId="4CE0B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07250D" w14:paraId="4700C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633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172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0ABBDC" w14:textId="6B02E5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33D5B78C" w14:textId="714C5A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8EF3A6C" w14:textId="40020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FC6D" w14:textId="27D0B2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07250D" w14:paraId="037970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A8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57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CEE622E" w14:textId="5A3FE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0396511" w14:textId="0A91C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54E6F54C" w14:textId="55240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4052" w14:textId="70791D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07250D" w14:paraId="746D83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D3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620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12997D0" w14:textId="727F0E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3B1C222" w14:textId="22111F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715556" w14:textId="5E62F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3ACEA" w14:textId="2F8F0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07250D" w14:paraId="706650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12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4C2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B4C43C5" w14:textId="043913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E3D0" w14:textId="1ECAB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07728" w14:textId="4A042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81624" w14:textId="26249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07250D" w14:paraId="729E41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733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EC6C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AFC38A6" w14:textId="19E6F0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9162746" w14:textId="160E4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D82B8" w14:textId="59B774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CA1F7" w14:textId="57F2A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07250D" w14:paraId="4AF943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90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A78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4398C10" w14:textId="2FFB39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EBF25D7" w14:textId="1B20EB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61B95D3" w14:textId="43AD02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FAEFF" w14:textId="1473B6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07250D" w14:paraId="63903C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CD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D95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23C377" w14:textId="013E5E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070E98CE" w14:textId="6FD7E2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D1E1" w14:textId="70CB6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883AD" w14:textId="66CF06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07250D" w14:paraId="4EFC99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53A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CA2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ACA669E" w14:textId="0EA8F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1CF99BC" w14:textId="268FD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4498F13" w14:textId="7E97B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29436" w14:textId="7BFEB2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07250D" w14:paraId="4BE9C2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B2A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9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FE83479" w14:textId="1100EC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A31C5CC" w14:textId="74331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DFF28" w14:textId="082C00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29422" w14:textId="0CF74B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4C5D2C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D2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B32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0E239B" w14:textId="30CB05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5178E4D9" w14:textId="5F38F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F03645" w14:textId="180911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EBBF4" w14:textId="0908EF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07250D" w14:paraId="061794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7A2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942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205B9C0" w14:textId="259C9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0B3C276" w14:textId="7360D0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7D5D4" w14:textId="0C6F46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2D8E4" w14:textId="66FEFB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74BF3E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43D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757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5821AF" w14:textId="5B12EB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8110AA5" w14:textId="7AB44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0D22E24" w14:textId="7268F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0D886" w14:textId="49F7D7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07250D" w14:paraId="37C8CE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93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FDF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CADB671" w14:textId="69E22C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F3D0CCD" w14:textId="72AE6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4210923" w14:textId="30A219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5670" w14:textId="1D832A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07250D" w14:paraId="6E8223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88BC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3C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83CE593" w14:textId="59CDFE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340055B" w14:textId="283B9E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3C71" w14:textId="343ACD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D805C" w14:textId="1A3789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07250D" w14:paraId="4A3880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971D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6C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C2EF59A" w14:textId="4E721B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91099C" w14:textId="1C1285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2A7878" w14:textId="1703D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C626B" w14:textId="46306C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07250D" w14:paraId="4D6122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9E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08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DD5A427" w14:textId="2506C2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18073D65" w14:textId="11579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AFB45" w14:textId="62679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66D04" w14:textId="24A43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07250D" w14:paraId="0231EB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84E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2E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222CAE" w14:textId="24433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2C18DB6A" w14:textId="701F4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640EE" w14:textId="1159FB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5D8FC" w14:textId="36D2A4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07250D" w14:paraId="572B37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5B02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3B1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9CD569" w14:textId="26C8C5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9B3D6C3" w14:textId="334A09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342EAD4" w14:textId="15EF20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7A7C0" w14:textId="40203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07250D" w14:paraId="7C454B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95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4A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B242471" w14:textId="1C117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5496BF24" w14:textId="743F96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FBBD8" w14:textId="725998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6194B" w14:textId="480FE8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07250D" w14:paraId="2BBBCE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0635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22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5539CF0" w14:textId="3AC679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3B8516B" w14:textId="6FF84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527C" w14:textId="11B8A8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12600" w14:textId="065487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07250D" w14:paraId="56915E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691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47C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26FE7D1" w14:textId="6AE77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D1723" w14:textId="6CA10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8E3B" w14:textId="069F9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63239" w14:textId="0947D9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07250D" w14:paraId="538E6A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0F5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46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665422A" w14:textId="7CA09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75A7E819" w14:textId="73F9E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FF2AE" w14:textId="75BC4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DD0C1" w14:textId="57919C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07250D" w14:paraId="014868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40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145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1007050" w14:textId="7C19C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38E1A3E6" w14:textId="6B8E52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98BB1" w14:textId="38A07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0D6AC" w14:textId="38D2E2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07250D" w14:paraId="021D20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8967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250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2A2F1DB" w14:textId="2E8F4B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0253D32" w14:textId="2ED0E8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FA96A73" w14:textId="41FE90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59BF8" w14:textId="4D218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07250D" w14:paraId="327A76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22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38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0B2B207" w14:textId="0C03E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226481FF" w14:textId="12117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EA1C" w14:textId="3228BF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0D8D1" w14:textId="5A0664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07250D" w14:paraId="4E9CC7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415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769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4EA42A" w14:textId="66797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BFC9235" w14:textId="635888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E8E0" w14:textId="53C99D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A940" w14:textId="7C782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07250D" w14:paraId="1AED09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BDA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E08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CD0DB98" w14:textId="1838E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385603C" w14:textId="5F69AC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EC9CE1D" w14:textId="6472FA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51329" w14:textId="52220D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07250D" w14:paraId="58394A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90A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442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FC4BDFE" w14:textId="4D517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9B978D1" w14:textId="213C85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CAA1A" w14:textId="288AE4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6842B" w14:textId="416BA1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07250D" w14:paraId="2C8637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71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0A4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6C275E6" w14:textId="21CED8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31E5CD" w14:textId="276F86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9BD05" w14:textId="40F14A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5309A" w14:textId="70ADE0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07250D" w14:paraId="3703BB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3B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B48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1E691ED" w14:textId="26D195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5790E3B" w14:textId="7B17BC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3E52B" w14:textId="51CF1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B8681" w14:textId="1AAEF0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366FE4B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B0B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6D3EF7" w14:textId="3E7B51C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1570B0" w14:textId="120AF3C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0B33A" w14:textId="4597677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38A71D" w14:textId="7EC6EF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07250D" w14:paraId="7301EFF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630D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BADC688" w14:textId="37C133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4A6426D" w14:textId="4F2F09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794EFC2D" w14:textId="6E448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2D4D78" w14:textId="5246F9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07250D" w14:paraId="428580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100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B1E4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D8C165A" w14:textId="02B603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2242396A" w14:textId="5A27F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4C41" w14:textId="27E9D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5506" w14:textId="2229AD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07250D" w14:paraId="6E5EF9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E5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C37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4D1E1B5" w14:textId="786A35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2CCDD7B" w14:textId="5A0DD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993EB" w14:textId="7A1AA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C8F37" w14:textId="4069D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07250D" w14:paraId="7DE961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89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8C6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1A0D337" w14:textId="65F1F4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1D3A5CB" w14:textId="6C13E5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0F8C3B29" w14:textId="43EE26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64247" w14:textId="01C6A2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07250D" w14:paraId="12A32F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98E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68A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A95771D" w14:textId="1C9EF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3075027" w14:textId="0D780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9ABFFD" w14:textId="4B3A9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3FBE3" w14:textId="57E9D4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07250D" w14:paraId="36712F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205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8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E3ACE29" w14:textId="47F17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3F6AD" w14:textId="4F39A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01B2762" w14:textId="4AED86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C0F4" w14:textId="201889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07250D" w14:paraId="71BFD9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F7A1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B2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A0834FA" w14:textId="0BA0DE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7E551BB" w14:textId="779F55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37D56E4" w14:textId="455690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B2824" w14:textId="516F5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07250D" w14:paraId="46CC18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AB6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539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F41988E" w14:textId="635322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62862679" w14:textId="5A543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4F7ED436" w14:textId="7AC14E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FF6CE" w14:textId="57A443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07250D" w14:paraId="2FF403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218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D12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61CEADC" w14:textId="4A8B5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AD2A3" w14:textId="6239B4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F9373" w14:textId="1AAFC5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8939E" w14:textId="5B177F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209D18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207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428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0AE4DDD" w14:textId="619A43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DE7D5" w14:textId="01157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6E3BA56" w14:textId="076447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0348F" w14:textId="2D68FD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07250D" w14:paraId="294054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B8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F47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F8C8137" w14:textId="58628A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C461290" w14:textId="58988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7431A9F" w14:textId="780E86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1066D" w14:textId="1D14D2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07250D" w14:paraId="1A65F8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613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E5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147B6572" w14:textId="4D2A7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F7E02" w14:textId="2C334D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AC20A62" w14:textId="741A80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554E1" w14:textId="1D5666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7250D" w14:paraId="12FD94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FD3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9C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7287802" w14:textId="6E3959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690AFE0" w14:textId="73EFF0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27B82BB3" w14:textId="4702E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1274D" w14:textId="3F4AB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07250D" w14:paraId="5D66BD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29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43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97F04DF" w14:textId="36B793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AAF2F" w14:textId="4E78FF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F858D" w14:textId="678851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34625" w14:textId="77FCF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78F030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681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77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CBD619C" w14:textId="777170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67A36" w14:textId="229E22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89B299B" w14:textId="389623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DCC" w14:textId="1CDDE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07250D" w14:paraId="51F26F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FDE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835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75C0979" w14:textId="21B97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42346" w14:textId="210E6C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16BD" w14:textId="0BF9C0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101F" w14:textId="3A8E0D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1F28D6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3D1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C8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2CF5F50" w14:textId="272822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884E84" w14:textId="6E7DF0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8D840" w14:textId="36D810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CCEDD" w14:textId="33057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07250D" w14:paraId="32D345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1C53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71A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EE0687B" w14:textId="625D8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4E9C9" w14:textId="0C813C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599937" w14:textId="1186B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9A9C" w14:textId="4A0D6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07250D" w14:paraId="4EC0A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9C4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8A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A04758D" w14:textId="2AA03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81E8919" w14:textId="430C4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7E6CFB" w14:textId="6210D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7BE69" w14:textId="107A90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07250D" w14:paraId="1F4DDC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469F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09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804C0AF" w14:textId="56E3E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960D357" w14:textId="4EE4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2987B50" w14:textId="70061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6336" w14:textId="6659DB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07250D" w14:paraId="03C446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B6D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43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50B0D71" w14:textId="3F2670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240F8E2E" w14:textId="37944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03CE444B" w14:textId="26729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B2F6" w14:textId="413727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07250D" w14:paraId="179002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A0E5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58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F9F10D7" w14:textId="22578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455F880" w14:textId="4549E7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12B0BA9" w14:textId="7FDB90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1EF9" w14:textId="5E9E3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07250D" w14:paraId="74ABBD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5D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484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1EAA75E" w14:textId="4024BD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3B61C" w14:textId="1DF4F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F0E3ED7" w14:textId="4FA253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DA2D0" w14:textId="4DAB7C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07250D" w14:paraId="647909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7E0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B0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F7597" w14:textId="33F48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2FEF122" w14:textId="34123C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9755F92" w14:textId="151E3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0430D" w14:textId="686408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07250D" w14:paraId="52274B8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C9F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8EAD6FD" w14:textId="38D7963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666DB" w14:textId="2F0EDBF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BE482DA" w14:textId="1036B6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CADE1" w14:textId="23CC27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07250D" w14:paraId="7F0C690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8A76F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3034059" w14:textId="7C6937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83C8C" w14:textId="60E189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2C792C3" w14:textId="3EACAD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5633C2" w14:textId="7C833B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07250D" w14:paraId="5C0E5A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6EDD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E3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F71B847" w14:textId="49403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7332A" w14:textId="51DB2A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2B503" w14:textId="0D732F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71D5D" w14:textId="3427A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0C0A41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68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FB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72EBE04" w14:textId="6998A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C7911" w14:textId="4865DA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15FD644F" w14:textId="1FD9BB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DEA17" w14:textId="187F72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07250D" w14:paraId="43696F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FB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28A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A00901C" w14:textId="04B80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42A54A54" w14:textId="7E6AD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A214F48" w14:textId="36A45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B6408" w14:textId="0F5BF2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07250D" w14:paraId="4C3ED3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171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8A9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3295016" w14:textId="3EDBD9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2F23CCD" w14:textId="5A7033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2135206" w14:textId="01ECE3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E89F1" w14:textId="1E4F41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07250D" w14:paraId="0D48A3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931F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F65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9B0924D" w14:textId="36DCC1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5E974EE" w14:textId="311DD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837A9F3" w14:textId="4F2AB2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FA0CC" w14:textId="2E270B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07250D" w14:paraId="07408C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91A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7112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0E17A20" w14:textId="2E7F5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3516DB5E" w14:textId="2977CF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A7266" w14:textId="02FC81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974F" w14:textId="7B3CEF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07250D" w14:paraId="03655E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9BC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70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D8F68F3" w14:textId="6EB2C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9E502" w14:textId="50474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33013" w14:textId="290D22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84B80" w14:textId="47848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46B3AD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3FE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811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DAF80A4" w14:textId="3E3682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6FB94" w14:textId="40D6E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84E3B1A" w14:textId="0F336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E2239" w14:textId="254492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07250D" w14:paraId="3AC8CA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130C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BA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E3004F6" w14:textId="7DF63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B3685" w14:textId="66798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6E66" w14:textId="375BB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30FFB" w14:textId="3B732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07250D" w14:paraId="53ACD2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F0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57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77BA7BF" w14:textId="66436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DDF1324" w14:textId="47EAC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1EE343C" w14:textId="32EFE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68158" w14:textId="1E0488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07250D" w14:paraId="45235E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7EE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F8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E248B21" w14:textId="7035F5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AFA37F3" w14:textId="5E5DDA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C411948" w14:textId="6C430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394E1" w14:textId="2FDE7C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07250D" w14:paraId="72E948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2B0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50E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2C7702D" w14:textId="5FA2F0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743EA" w14:textId="410611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527C" w14:textId="3194C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A16CB" w14:textId="268602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07250D" w14:paraId="2450D6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99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23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BA70BF1" w14:textId="365A7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21C61" w14:textId="4A3C61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8A94" w14:textId="6D8F4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C4BB3" w14:textId="28E801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4933C5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3DA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AF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78E6C22" w14:textId="36466B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73816" w14:textId="1F5B3A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48F4E68" w14:textId="5164C5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F97EA" w14:textId="7E948E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07250D" w14:paraId="754FA4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C8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634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D866F6B" w14:textId="7214F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D4047" w14:textId="1279B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7A68E" w14:textId="58439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D695B" w14:textId="132034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07250D" w14:paraId="79C21A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0015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F30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D1CFCCD" w14:textId="23182C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FD7F" w14:textId="070DDE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AD62" w14:textId="4E576D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73D93" w14:textId="38BB6F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07250D" w14:paraId="0DBE24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C28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90B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9B8EE0F" w14:textId="7F2AD0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187F2" w14:textId="27B985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9283B" w14:textId="52E308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926B0" w14:textId="498AF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07250D" w14:paraId="01A23B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E9DF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E57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FF69756" w14:textId="4F1860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2189204" w14:textId="798A59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659C7" w14:textId="163940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F538" w14:textId="50F5E1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07250D" w14:paraId="0F6F28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4C5F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B01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9233140" w14:textId="1B468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53791" w14:textId="7E06BC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CD1B547" w14:textId="4A9650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44B72" w14:textId="482998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07250D" w14:paraId="180E57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0F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97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9CE7B0E" w14:textId="72AB63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399FB" w14:textId="4E466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F47207B" w14:textId="6CD65D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5D08B" w14:textId="7FC441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07250D" w14:paraId="126621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8AF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135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617D805" w14:textId="132C6C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BC6FF13" w14:textId="20943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4BC7" w14:textId="1521C9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BDCE5" w14:textId="56394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07250D" w14:paraId="0E4F7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3AD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DDC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0CA1B80" w14:textId="7BFB3F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DB301" w14:textId="06E20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18D500" w14:textId="1BBA5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03E37" w14:textId="0A5429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07250D" w14:paraId="269892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17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57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86B4D4" w14:textId="7ECCFC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4D414D6" w14:textId="0CD7B1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03E31" w14:textId="0A5A64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BF95" w14:textId="51345D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07250D" w14:paraId="757CA9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A90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27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464B4" w14:textId="554CC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81BEA" w14:textId="1DD8B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403C7A3" w14:textId="37203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73C8" w14:textId="096FF3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07250D" w14:paraId="6589F6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74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33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87900B4" w14:textId="2186A3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551CE80F" w14:textId="421FB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0FF6C3A" w14:textId="7B0BFE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7D2AC" w14:textId="254E4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07250D" w14:paraId="77F3D2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FAF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535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81FF0E6" w14:textId="262DB2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C694EF7" w14:textId="083663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F074865" w14:textId="4C967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155C2" w14:textId="5CF393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07250D" w14:paraId="51CA2E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065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07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F3452E6" w14:textId="324C4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D303A" w14:textId="75F07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0FDF7D" w14:textId="3F698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7DA7" w14:textId="448568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7250D" w14:paraId="035F26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37F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13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4072B41" w14:textId="44E1B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2131CF9" w14:textId="0BA925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24B7DC8" w14:textId="19E2A7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54F48" w14:textId="165E4F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07250D" w14:paraId="449C51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39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252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BE813CC" w14:textId="0C2451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14C4CE1" w14:textId="78811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306C" w14:textId="36F4A5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49386" w14:textId="3DF6A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07250D" w14:paraId="35B6D0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FA73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0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A5AC576" w14:textId="43A06E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7564192" w14:textId="6F47C5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E41A1" w14:textId="18374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6AD2" w14:textId="624BC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07250D" w14:paraId="595A834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6C5C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8EE3018" w14:textId="29CF39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7E987" w14:textId="7D0C8C6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3E86AD98" w14:textId="13704F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E79FB" w14:textId="38D13A2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07250D" w14:paraId="047A8FB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6A0B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F5205B0" w14:textId="3AD3E0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12695" w14:textId="7537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C460" w14:textId="2BBFDB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74ABA" w14:textId="57F78B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07250D" w14:paraId="5C87CB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870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390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7066D18" w14:textId="37AF30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410BB" w14:textId="1BBF4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295B3" w14:textId="1A406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5BD9C" w14:textId="56D7C8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7250D" w14:paraId="3313C2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53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B4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18F23DE" w14:textId="52645B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FDCD4" w14:textId="61D225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A169" w14:textId="0C78B9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7FE4D" w14:textId="28E846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7250D" w14:paraId="0D7794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956E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80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9870097" w14:textId="08486E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E7621" w14:textId="10104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783A" w14:textId="1C531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F114E" w14:textId="4D96A3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519E5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C6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52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995DA35" w14:textId="2F832A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0F7B3" w14:textId="4FA28E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B5CB4" w14:textId="54731B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03498" w14:textId="21A07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7250D" w14:paraId="686A519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04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112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3113479" w14:textId="2045F6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6B5E9" w14:textId="37BAF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D8F13" w14:textId="74288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6BE2A" w14:textId="054B3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7250D" w14:paraId="70EB9F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AD4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974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2BFA350" w14:textId="5189C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8F8C6" w14:textId="201DA9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C8D10" w14:textId="7419C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5D15" w14:textId="396FA7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6D8ED3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66B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00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1453645" w14:textId="0F1AC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FD401" w14:textId="573598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6B4E32A" w14:textId="7BD2AB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B6998" w14:textId="40F226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07250D" w14:paraId="5AFF47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4C73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A7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938A746" w14:textId="2D872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61719" w14:textId="430132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0FEC9" w14:textId="6B5F3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43A8" w14:textId="60460D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03EF3FC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FCC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62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092FBED" w14:textId="240E89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770B0" w14:textId="1E9706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F59D" w14:textId="1CD66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D749B" w14:textId="4594CA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102268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F0E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3E1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D70F907" w14:textId="39F6B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E3F5B" w14:textId="11A26B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180A4" w14:textId="60A540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0F3B5" w14:textId="6C8240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7250D" w14:paraId="4070C3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B3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8C7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2B12DB0D" w14:textId="2DD6D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D6A4935" w14:textId="0C549F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734AB" w14:textId="5DA7FB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C69B8" w14:textId="412C9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7250D" w14:paraId="169D1A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1E1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551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AD57D5B" w14:textId="766B56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6F243" w14:textId="4E369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8C4E4" w14:textId="151A64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61C6C" w14:textId="187F2C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010946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059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0D2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2BD83532" w14:textId="2AC491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D7796" w14:textId="67DBD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186B8" w14:textId="4E918A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9F06D" w14:textId="0BE372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22A6A5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68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4C6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FC60FEB" w14:textId="149240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D9200" w14:textId="766641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C57F" w14:textId="154AD9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35528" w14:textId="35624B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07250D" w14:paraId="27B76E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C4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B19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B58EE17" w14:textId="1EC451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2B96E" w14:textId="1C719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78F8" w14:textId="0A8061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8AEE" w14:textId="605B1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7250D" w14:paraId="4A8879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895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5E1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B8ECD0F" w14:textId="798B66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D8180" w14:textId="414E0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E0F86" w14:textId="651430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6639E" w14:textId="34CC34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7250D" w14:paraId="40F826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4E4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4D0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F5DFD9C" w14:textId="1E7679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3A84" w14:textId="59D3A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CAE1A" w14:textId="765F4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FCE3F" w14:textId="59E15C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07250D" w14:paraId="600D62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9E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C4C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69B7B" w14:textId="5E314F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5DD7A994" w14:textId="7D0FCF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1822F" w14:textId="5E3CD3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22BC" w14:textId="1B371C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07250D" w14:paraId="2E6F24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8AD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A0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02499A1" w14:textId="7B27E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69FBC" w14:textId="1AA9D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ADEDE" w14:textId="6F298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4AFF5" w14:textId="34108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29EC89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8C5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E2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B1080CB" w14:textId="3483E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9CC1B" w14:textId="01240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87F1EA" w14:textId="6F01BA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6A23" w14:textId="6590D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07250D" w14:paraId="5379AE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294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6C5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E6C8169" w14:textId="431FE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AD50E3" w14:textId="09926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1A10" w14:textId="7C670F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AC8E" w14:textId="75319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07250D" w14:paraId="4C118B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A33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9D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36827E1" w14:textId="15105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DCEAB1F" w14:textId="1A8F61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78993" w14:textId="19208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5808E" w14:textId="3FDFF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7250D" w14:paraId="57D987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CA8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54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13CCEB5" w14:textId="7DAA26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2EE77" w14:textId="12CEA2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B1316AE" w14:textId="55B98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A0E0A" w14:textId="43CDE9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07250D" w14:paraId="6D061D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29D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B1D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B70F10B" w14:textId="79C2FC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BD817" w14:textId="473BB4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D9A76" w14:textId="2809E4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B6BDF" w14:textId="167330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21552F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49F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D01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BDE9C47" w14:textId="5B401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E24FE" w14:textId="1C03DF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DC58B" w14:textId="3626A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031D8" w14:textId="3A854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7E7116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51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903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D490346" w14:textId="2063E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F54DE" w14:textId="2AE2A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7AA94" w14:textId="4ACDE0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7D91E" w14:textId="105294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7250D" w14:paraId="5F880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3A5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F1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3E9C8C5" w14:textId="08DA32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809A6" w14:textId="195CAF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72E92" w14:textId="5F67D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28E3F" w14:textId="38A490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7250D" w14:paraId="661669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66F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707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4D6C609" w14:textId="447A17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83018" w14:textId="525EAB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9E6FA" w14:textId="4C6260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F1FF" w14:textId="412F2F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2B23A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4BC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DB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F837314" w14:textId="2D8E9D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278B2" w14:textId="7AF84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0181" w14:textId="6E1C8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F9E95" w14:textId="7ED471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3917B5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95D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A89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16EC9A3" w14:textId="4E1C30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A5711" w14:textId="285DC6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B13C0" w14:textId="28D4FB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167CB" w14:textId="53970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7250D" w14:paraId="198FA2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B35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11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9802C51" w14:textId="086339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1083F" w14:textId="6F064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65D82" w14:textId="0AF4F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E318B" w14:textId="494B6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1DB0D5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20B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BED8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F81279C" w14:textId="6D437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961FD" w14:textId="63311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10A58" w14:textId="01FCB8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86DF" w14:textId="0074E9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6183EF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59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DA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3C81AC8" w14:textId="3BEECE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82EC4" w14:textId="30057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F350" w14:textId="497236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1234C" w14:textId="68404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07250D" w14:paraId="4688C9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3A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41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33E8C0F" w14:textId="1BCED8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FF07F" w14:textId="554CE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F1D5" w14:textId="396D4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F4CF9" w14:textId="224C47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07250D" w14:paraId="039DE3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7E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FA8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C701297" w14:textId="12FE9C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5E766" w14:textId="7B2402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B04E7" w14:textId="33D9B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7EB63" w14:textId="0C9C8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7250D" w14:paraId="04533C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8D0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CD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A82A13C" w14:textId="59D651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6113" w14:textId="13C131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8ED6B" w14:textId="7972F7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901B4" w14:textId="451D9F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7250D" w14:paraId="3F6CC1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2A4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B66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7B355CF" w14:textId="0EF90A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5EF8D17" w14:textId="00A2A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4693F" w14:textId="5FD67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67114" w14:textId="53A0BB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7250D" w14:paraId="6ACE20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809F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25D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A588031" w14:textId="69F11A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AB085" w14:textId="4E008D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29431" w14:textId="51879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E648" w14:textId="3EEC2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07250D" w14:paraId="1617E8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B3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0EE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5E05EF2" w14:textId="3AAAA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7BA74583" w14:textId="0F5B1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2A1C8" w14:textId="4B8A5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564C6" w14:textId="4E23B3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07250D" w14:paraId="764AD9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338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8FA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6153B2E" w14:textId="1CFD2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C0B02" w14:textId="36048B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F2783" w14:textId="26250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BB9FD" w14:textId="0DFE7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07250D" w14:paraId="094B18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564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530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F6EC38D" w14:textId="760A8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0DB5B" w14:textId="62DE3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BF186" w14:textId="70E33B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75C0" w14:textId="57051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7250D" w14:paraId="335F2B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8DFB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C7B6D95" w14:textId="06DD69F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27E1DE" w14:textId="39E841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0DB7D" w14:textId="54F3783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C11C15" w14:textId="627B29C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07250D" w14:paraId="564B460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22D0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F86CAC0" w14:textId="00D7F8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CF3BB" w14:textId="4583ED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EBF0774" w14:textId="38C87F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8DC1A9" w14:textId="1823D6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7250D" w14:paraId="789DB4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AB8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F8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E67036B" w14:textId="2DDC45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FAF104" w14:textId="02012F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65FD1BCA" w14:textId="1A6999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FFF9B" w14:textId="361D2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07250D" w14:paraId="028732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DA3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D19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AA4C7B6" w14:textId="49251F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E8E67F6" w14:textId="30208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8370FDA" w14:textId="4E26E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DC9C" w14:textId="6C1AD5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07250D" w14:paraId="7BEDD61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08C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C71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0AD9AFF" w14:textId="3146A1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7F2001DF" w14:textId="513EB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4D508" w14:textId="5675E6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D41B1" w14:textId="7BE57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07250D" w14:paraId="5B008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B83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261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DF6F39B" w14:textId="4C6156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5EC6FAE" w14:textId="5B52FA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2F0B" w14:textId="1E3857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A81C0" w14:textId="71027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07250D" w14:paraId="729F03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85D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3DB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8EA7947" w14:textId="094F07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163B7675" w14:textId="3CE9AF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23C1BEF" w14:textId="66ABB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8407E" w14:textId="2296B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07250D" w14:paraId="788882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11C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1D9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E84FE40" w14:textId="270FC0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1F1A9DEA" w14:textId="65A2BC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B28EA7B" w14:textId="1A126E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84DAB" w14:textId="1F6A7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07250D" w14:paraId="760CA9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5D7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88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1EB4577" w14:textId="4D4A23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9D4BF05" w14:textId="1F11F8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1B10607" w14:textId="3FAAD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0DA89" w14:textId="09B6DA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07250D" w14:paraId="3875BC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0AB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8A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09A2E09" w14:textId="7C3EFF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45E4F04D" w14:textId="4D446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39C6D" w14:textId="5EEE20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4F55E" w14:textId="51B657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07250D" w14:paraId="3BBD88D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485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FD4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334EB03" w14:textId="0BB1FD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7028A0B0" w14:textId="729BF0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A96E88" w14:textId="25D4A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23524" w14:textId="2D237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07250D" w14:paraId="3B0AE2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73C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B4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7FA9B53" w14:textId="583893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3425678A" w14:textId="5ADA8A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A01EF4E" w14:textId="34AFBC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63277" w14:textId="320F0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07250D" w14:paraId="48B6AC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288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A1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243F31B" w14:textId="51773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3D24AFE" w14:textId="16D28B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593D99A" w14:textId="488F5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FAEED" w14:textId="57C9BE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07250D" w14:paraId="7F04FC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644A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0B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1B24303" w14:textId="3FC99E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0EC1A2E2" w14:textId="4E41BE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274F2" w14:textId="132E3A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D2E45" w14:textId="146985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07250D" w14:paraId="5A32AD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1ED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FD7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973C846" w14:textId="728315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9D6E6C5" w14:textId="2124E2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FD608" w14:textId="76966B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2A8CD" w14:textId="15F6F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07250D" w14:paraId="76968C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5F7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5D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2D7FD5E" w14:textId="703D04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FD76A" w14:textId="4E92A6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7D64C" w14:textId="40DA7E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504D0" w14:textId="3E5572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07250D" w14:paraId="5F5A68F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90958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DC42658" w14:textId="3BED45B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58FFC573" w14:textId="6A583EB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46B18E" w14:textId="039DBBE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167A31" w14:textId="4A6AF5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07250D" w14:paraId="71F7EC4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9AA4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886BB91" w14:textId="7D4BBC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D6659F" w14:textId="2F6A5C2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5443A" w14:textId="1468BF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173925" w14:textId="459831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07250D" w14:paraId="67CDCE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1D3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5E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4DDA283" w14:textId="4D8AF1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02EEA" w14:textId="73E6C2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4B11C" w14:textId="7602F1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3A71" w14:textId="23F1CD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7250D" w14:paraId="37B606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8E3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7D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9F0F099" w14:textId="6FDEB0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B4AEEF6" w14:textId="3D5DD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E0186" w14:textId="2280F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D4753" w14:textId="2AF710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7250D" w14:paraId="064A36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9DF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D11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8C25C9D" w14:textId="4CEF1D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367E860" w14:textId="07AB97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6F96" w14:textId="3C24E4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796A0" w14:textId="503E85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7250D" w14:paraId="714B8B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71F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0B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A8B82CE" w14:textId="4CCC3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60290" w14:textId="1B0C4B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D0D1B" w14:textId="29B64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C8087" w14:textId="529518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7250D" w14:paraId="05D2DA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63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A13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C74BD4" w14:textId="7CC57C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4F60F" w14:textId="58BA7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06276" w14:textId="0D423A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E0781" w14:textId="269A2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7250D" w14:paraId="603A77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047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97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1B41486" w14:textId="0C917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4842388" w14:textId="632B9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403DB" w14:textId="7E9A6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4AE2A" w14:textId="3F4EC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07250D" w14:paraId="6969388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CCE7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C5A20D9" w14:textId="727CDF7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AE857" w14:textId="2970E2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A044B2" w14:textId="67774D1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783A81" w14:textId="654CF8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07250D" w14:paraId="0F6A3B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B9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28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CA5F903" w14:textId="438CF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064EDA6F" w14:textId="6B3075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E8EFF" w14:textId="520E28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088BB" w14:textId="770F62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07250D" w14:paraId="39D1B4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1E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6B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80950E1" w14:textId="77287F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870C9F7" w14:textId="2AD7B8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0D6E2" w14:textId="11B3AE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060E3" w14:textId="0D7BC4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7250D" w14:paraId="58E90B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8D8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2C8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97C28C4" w14:textId="2C05C9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B34B069" w14:textId="3D324C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07161" w14:textId="59270C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A69C9" w14:textId="032616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07250D" w14:paraId="462D45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691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2BA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8B3009" w14:textId="5BE39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0DBE7363" w14:textId="2623E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D4437" w14:textId="714E0E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E9D4" w14:textId="12BC2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7250D" w14:paraId="1021E6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1D80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98A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BA4FA52" w14:textId="5766CC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41EC5" w14:textId="2D5DA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D0C2A" w14:textId="529470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85B43" w14:textId="082FF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07250D" w14:paraId="5CC143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3F40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50F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292182B" w14:textId="1FC458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5DF6C" w14:textId="6FA374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F5C0" w14:textId="016D0D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8841E" w14:textId="15C092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7250D" w14:paraId="459110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DEF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C49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9C7AC2" w14:textId="6FAA53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1E345A" w14:textId="04D4D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2C4D" w14:textId="5A05B3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F4404" w14:textId="3F8E9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7250D" w14:paraId="33A23E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E1C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5F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7B6199E" w14:textId="0BB515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0017246" w14:textId="78B21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EA42" w14:textId="3BE9FD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C9F25" w14:textId="6D362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7250D" w14:paraId="39308E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33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802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3298C5" w14:textId="1A9C2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31B90BD" w14:textId="16FC6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C6DF7" w14:textId="1B7A1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36544" w14:textId="7554B0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07250D" w14:paraId="30922A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E2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3D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5A83A7" w14:textId="6E500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27992C8" w14:textId="46FA6A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0D8D3" w14:textId="76578F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AEC26" w14:textId="423B4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7250D" w14:paraId="5B9DFC6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6682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956324D" w14:textId="0BCEC7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48C50" w14:textId="0499DAA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7B8D1" w14:textId="150918E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A2F85" w14:textId="0929250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07250D" w14:paraId="3FB469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9A5C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9CE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DCCDD69" w14:textId="22DF12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756DA31" w14:textId="109D2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D437F" w14:textId="0A9E78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333BC" w14:textId="5670B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07250D" w14:paraId="31BA93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1E6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0BA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C3784F7" w14:textId="5C9216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8F500FF" w14:textId="53A940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42DD8" w14:textId="26DB7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FB75E" w14:textId="7B40A0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7250D" w14:paraId="252850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17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B0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858EC6D" w14:textId="39F497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672E404" w14:textId="6E09C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26629" w14:textId="1D0389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624A3" w14:textId="7CB3E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7250D" w14:paraId="28E5C0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4B9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A4B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480B6E5" w14:textId="05086D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8F52E34" w14:textId="5D74B2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77E0" w14:textId="260E56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5B74C" w14:textId="327651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7250D" w14:paraId="70825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F8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0E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940F2BB" w14:textId="59340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CD098" w14:textId="6BC528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B16D6" w14:textId="61823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7CB62" w14:textId="2BB77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07250D" w14:paraId="21A628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041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DF1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FE7AA61" w14:textId="3B154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6580206E" w14:textId="077007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909F4" w14:textId="52E9C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FC85A" w14:textId="770602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07250D" w14:paraId="463B0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C57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60E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96717DF" w14:textId="4BC527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30B6A20" w14:textId="2A5CB3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33C97" w14:textId="505BE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6D6F" w14:textId="718E7C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7250D" w14:paraId="28347C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752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A5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4FA95CA" w14:textId="542AA5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C513E6D" w14:textId="1747E5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4B67D" w14:textId="28945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998E" w14:textId="28750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07250D" w14:paraId="59C8C6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0A9A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5D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9B04EAE" w14:textId="0F6FC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BC74A3F" w14:textId="515C1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80EFA" w14:textId="6085D8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38095" w14:textId="027256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7250D" w14:paraId="6F0C2F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FEA9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14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598838C" w14:textId="60A7FA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B6076" w14:textId="50B7D7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05719" w14:textId="28D9AA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37D1" w14:textId="62E6A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670678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E0F7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4E9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BBB456E" w14:textId="6E1A48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4A635784" w14:textId="78BAFC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14987" w14:textId="65D5BC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B36E" w14:textId="19FE5E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07250D" w14:paraId="1AB6C3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461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82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3EF2913" w14:textId="049B0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79246" w14:textId="05B76B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34F23" w14:textId="517307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FC50A" w14:textId="1606B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299937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38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CDE3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DA66E99" w14:textId="7F0649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4EDD279" w14:textId="606A80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06590" w14:textId="38D814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53E06" w14:textId="55457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07250D" w14:paraId="48CFF8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538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62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760A90" w14:textId="3E7BDC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1D8F" w14:textId="6EAC89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02B1" w14:textId="468E61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10FF" w14:textId="7B4E6A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07250D" w14:paraId="6C2CC0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E30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6A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8DA7F39" w14:textId="2A7B9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F757D" w14:textId="1A6917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B16B3" w14:textId="7D875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2A625" w14:textId="4E2348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3DC8D4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08C1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6A4550" w14:textId="768616D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1DF6F" w14:textId="5ADDDF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158935" w14:textId="3FBDB4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3D6E9A" w14:textId="19D993F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07250D" w14:paraId="70BFCD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82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BC1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9B88C59" w14:textId="5E64ED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7ED280C" w14:textId="3422DB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615A0" w14:textId="030B43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569E" w14:textId="22A791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7250D" w14:paraId="5B7F32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38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7A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2F8FBEAB" w14:textId="7EFA8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82A9" w14:textId="05857A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B4D62" w14:textId="4D4F41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48716" w14:textId="3C4D1D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07250D" w14:paraId="7AC51D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909D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A7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BD26CD5" w14:textId="4EE2B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E7E5" w14:textId="74A95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FEBA" w14:textId="3CC5E5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20ACD" w14:textId="41D8A4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7250D" w14:paraId="01E1C8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C7A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BEB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1767E8A" w14:textId="075756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13BEA" w14:textId="20A54F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5A4C" w14:textId="4BD98E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8EABA" w14:textId="2FD64B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7250D" w14:paraId="3D731CC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66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D04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2022757" w14:textId="41C568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17AA" w14:textId="51B876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48D2D" w14:textId="27B38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8EEEE" w14:textId="3A420A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7250D" w14:paraId="3B4731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72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32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38F6461" w14:textId="0FAC4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AA04D" w14:textId="6FF43C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7340" w14:textId="5931E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50D1" w14:textId="7B5DB0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7250D" w14:paraId="085EF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F1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918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0AB4A72" w14:textId="049660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5653DCF1" w14:textId="3BD084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FE81C" w14:textId="62E96E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85CDB" w14:textId="6088FA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7250D" w14:paraId="6D870E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689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2F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7715FB0" w14:textId="38A92A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370C6BF" w14:textId="3343E9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53EC3" w14:textId="0CB0A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B394" w14:textId="76ED5F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7250D" w14:paraId="148A92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2623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9F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461FC4C" w14:textId="2AC0B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8C95F" w14:textId="1060C7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3295" w14:textId="43493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B355A" w14:textId="61797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5E7A80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39D1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EF5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73BB0" w14:textId="1C45C1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79F9C6D2" w14:textId="1396A5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D581A" w14:textId="7BFEB5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9DA59" w14:textId="7C85CA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07250D" w14:paraId="1C5627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CE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C0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6DC313" w14:textId="721781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1B760" w14:textId="74F5A9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4A0F1" w14:textId="13AB18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EE077" w14:textId="176E2C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7250D" w14:paraId="68DAE09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18C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92B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3D6F9DE" w14:textId="48E5F6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93C7A2A" w14:textId="371FEC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75FCB" w14:textId="1F764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2D3FA" w14:textId="3BB50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07250D" w14:paraId="1CFD58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687E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5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86A9B74" w14:textId="3D4B53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CDA6104" w14:textId="129C5D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8D947" w14:textId="1F80A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45854" w14:textId="7F95E6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7250D" w14:paraId="432E78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077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F38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765AE2FF" w14:textId="76FF7B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49E0" w14:textId="76C99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C5F5" w14:textId="193B1E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80898" w14:textId="20A415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07250D" w14:paraId="63D9F90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A325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5C9107D" w14:textId="4980DB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A54B0" w14:textId="678422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DFD681" w14:textId="17D7AE4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4E24A" w14:textId="4F8C18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07250D" w14:paraId="1F2EB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CB6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0EEE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F1095D" w14:textId="09D66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4F00F3A6" w14:textId="4696CC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0105A" w14:textId="269E8E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03FDD" w14:textId="6770E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07250D" w14:paraId="05674D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A25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4C52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60D8E78" w14:textId="333D46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111F6BBC" w14:textId="7A658B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4D27A" w14:textId="04D9B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B8198" w14:textId="2C8DAD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07250D" w14:paraId="4045C9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EAA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A964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37906E9" w14:textId="110100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0AC993" w14:textId="61C200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D755" w14:textId="0B96D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A3EF" w14:textId="734C14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07250D" w14:paraId="50F572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8D27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BECE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713A205" w14:textId="52CC0A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B8590" w14:textId="199142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FC6F1" w14:textId="49DB42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FFF64" w14:textId="794F6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7250D" w14:paraId="2DD6BB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047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3F8C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E0DBE74" w14:textId="375E32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505052FD" w14:textId="15AF84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C8E80" w14:textId="180420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38F22" w14:textId="0F5AD9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07250D" w14:paraId="58C547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5226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64B2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812CCD2" w14:textId="6218B4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48618A" w14:textId="3B7D1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2CF64" w14:textId="77C42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AE44E" w14:textId="7A05A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7250D" w14:paraId="43CD7C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FC6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34DD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B292E42" w14:textId="31EBDA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06FEB" w14:textId="0358F2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7152" w14:textId="232BA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246A9" w14:textId="166185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7250D" w14:paraId="335BC7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3140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C37C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37826FD4" w14:textId="2A335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8E3EC" w14:textId="1BF17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8849" w14:textId="725695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3129" w14:textId="4D735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07250D" w14:paraId="7D527F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464D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CE14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0E7F9E8" w14:textId="3E60F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E6AF5AC" w14:textId="597344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FB0C2" w14:textId="15425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EFA6" w14:textId="2EC76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07250D" w14:paraId="673486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B0D4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38A5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A34B0E7" w14:textId="5C73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22733FBF" w14:textId="3D291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15436" w14:textId="67FDC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85C95" w14:textId="328CE0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07250D" w14:paraId="0D8A56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D30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1EB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FE6F7B7" w14:textId="1DD5CE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2AB9D962" w14:textId="7B268A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5D64" w14:textId="7B06D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A889" w14:textId="05B2F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07250D" w14:paraId="3AF65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6F8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A18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E75B6EE" w14:textId="2A2737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78F1E" w14:textId="720B33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56C0" w14:textId="05A49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EF053" w14:textId="35C4EA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6AA2F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56C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0DA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5214A3A" w14:textId="2EC6BD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59295468" w14:textId="2C7A10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029C" w14:textId="53A1A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8D291" w14:textId="3FC7A2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07250D" w14:paraId="67C37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DE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F6E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E7887F" w14:textId="3E1AE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76C21AA" w14:textId="1688E3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45311" w14:textId="799E20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3AAFD" w14:textId="151BC6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07250D" w14:paraId="461933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BAD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36D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EC78E90" w14:textId="2AF2A3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38B4FC5C" w14:textId="60D82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22B4B" w14:textId="33EC4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395DF" w14:textId="239925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07250D" w14:paraId="5D1EDB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0E5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442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4B50FFF" w14:textId="6D7660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1334D9B" w14:textId="465941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4EDFB" w14:textId="3B8116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A7247" w14:textId="37287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7250D" w14:paraId="1DCA0A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D8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05B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BC8501B" w14:textId="556673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EB5F0B4" w14:textId="7CD78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FFB83" w14:textId="26026F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0AD6C" w14:textId="719B54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7250D" w14:paraId="5E74AF7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01F0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EB2C799" w14:textId="5358DF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2BA02F32" w14:textId="210817A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3F5952" w14:textId="1DABEB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52758F" w14:textId="0D6B716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07250D" w14:paraId="0FEB0FC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C2AC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F81866E" w14:textId="600EE3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F1304" w14:textId="1B035C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5926E4" w14:textId="628C46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F35D9A3" w14:textId="239824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07250D" w14:paraId="531D6F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8AB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13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E56569E" w14:textId="5354B1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145DF9D" w14:textId="6E9C23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05963" w14:textId="17572F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1EC28" w14:textId="69882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7250D" w14:paraId="5A32AC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5E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86D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4BB62C3" w14:textId="28374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3C895C1" w14:textId="7C8AA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C874" w14:textId="46808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804F4" w14:textId="110B2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7250D" w14:paraId="472F4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DB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BAC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809622F" w14:textId="710AF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1B08A07C" w14:textId="38A398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6ED1" w14:textId="33FE4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5237E" w14:textId="675466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07250D" w14:paraId="68E2BD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947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F39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B0E1546" w14:textId="438E2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6530A2C" w14:textId="690E71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BA41D4" w14:textId="4CC32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47FF" w14:textId="456ACF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07250D" w14:paraId="13999C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43D1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93F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0A7E9346" w14:textId="37268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4E48998" w14:textId="34967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E7F69A8" w14:textId="075C4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518EA" w14:textId="28E4A9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7250D" w14:paraId="550768D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FB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0B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89F0067" w14:textId="5798C1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56DF3720" w14:textId="5FAFE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299F2" w14:textId="11C8F7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8B228" w14:textId="54EFD6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07250D" w14:paraId="0F67D9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144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FF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60D32A50" w14:textId="53C6C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200B166E" w14:textId="2EDEFF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4BDB" w14:textId="57B134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2FEDB" w14:textId="7194E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07250D" w14:paraId="54A3B7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CD11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06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77A61B4" w14:textId="28104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D0336E5" w14:textId="65C3E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B672" w14:textId="0845F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D29A6" w14:textId="4B8B6A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7250D" w14:paraId="43E441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076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B6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40F2AE9" w14:textId="213988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4EE02A9" w14:textId="4FF75E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8FB51" w14:textId="73E4AB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E17D0" w14:textId="5110A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7250D" w14:paraId="60D0EC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896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B1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5A0227B" w14:textId="2C54E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B578680" w14:textId="1F62B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FB0B9" w14:textId="5F1925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B62FA" w14:textId="0AC7F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7250D" w14:paraId="67661D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44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614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12BC0D91" w14:textId="1A355D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3613B28" w14:textId="174E6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524F" w14:textId="28CF79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D864E" w14:textId="080A5A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7250D" w14:paraId="4A5C33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96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7A0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A06F44C" w14:textId="64C6EC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47D6C713" w14:textId="7421E3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FF7FA" w14:textId="386DDF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8DDA8" w14:textId="74EC97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07250D" w14:paraId="767669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F80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21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F33461B" w14:textId="572008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7D1563E7" w14:textId="65DDF5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9CEA" w14:textId="47F066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E8A8E" w14:textId="157D3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07250D" w14:paraId="4ECC47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25C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D1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BE47FFF" w14:textId="6C75E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780F2589" w14:textId="227C5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FF90B" w14:textId="0F0D9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219FF" w14:textId="1EFEDD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07250D" w14:paraId="1D4E48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D0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E2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A034C86" w14:textId="0060AB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B9B905D" w14:textId="3A3655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E17E8" w14:textId="375DDC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C3C5" w14:textId="54E8C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7250D" w14:paraId="20FE49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87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900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E87FF11" w14:textId="593D84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6250E5CC" w14:textId="70E1D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CACE8" w14:textId="3DA745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22C67" w14:textId="70B5E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07250D" w14:paraId="59896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1DF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96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40B610C" w14:textId="29FD4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396ACE0" w14:textId="24AD77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2EAF7" w14:textId="6A971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CB431" w14:textId="6568E0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07250D" w14:paraId="553BE2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B61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45B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D55F08A" w14:textId="5B438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4F9D0C5" w14:textId="523E7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B1278" w14:textId="331E3F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7DEE" w14:textId="41D7A6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7250D" w14:paraId="25F37E6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7C78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5E534C" w14:textId="5E77E20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E4894" w14:textId="175B1B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231190" w14:textId="0552D3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572D7" w14:textId="1B7106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07250D" w14:paraId="022E50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A05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42E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A100E05" w14:textId="22D90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4F6A073" w14:textId="4DBF77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0BF5" w14:textId="79ACE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B587FA" w14:textId="392F90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7250D" w14:paraId="5F7B6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86F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D4E5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F76674D" w14:textId="5880E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6C65C717" w14:textId="1C44E1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3C08F" w14:textId="7B12AA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EE387" w14:textId="16DFC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07250D" w14:paraId="43EB84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7996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490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D24C205" w14:textId="253BA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634044B" w14:textId="7256C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5A037" w14:textId="6F000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3845" w14:textId="527344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7250D" w14:paraId="3EA672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E6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A4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42C6B5C" w14:textId="5CFE0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71F6BDC" w14:textId="7FBDF7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99CAE" w14:textId="0E0947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C9D2B" w14:textId="4674A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07250D" w14:paraId="25045C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B11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9C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74FC29B" w14:textId="55472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59E991E5" w14:textId="4626DC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D302" w14:textId="52E49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E53E" w14:textId="6B259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07250D" w14:paraId="7303B9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960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BF1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638A1E1" w14:textId="5E75BD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72E0D" w14:textId="54776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E5F20" w14:textId="61BADF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3FD27" w14:textId="4ABB5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7250D" w14:paraId="7423E2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18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6E8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5EDD585" w14:textId="1B3380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0250904" w14:textId="59B425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78CAE" w14:textId="34B80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CF230" w14:textId="4CBB5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7250D" w14:paraId="17B8E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17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5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0EC4AA1" w14:textId="292971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3F7F175" w14:textId="2A88B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EFCB" w14:textId="5EB859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A13DE" w14:textId="29B348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7250D" w14:paraId="23BC3D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89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29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6F1BAE9" w14:textId="475F4D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29C68C4" w14:textId="18DD8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C052A" w14:textId="7303BA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EED8E" w14:textId="5DD46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7250D" w14:paraId="0F6B4D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13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ADA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8F600A" w14:textId="4B562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4645AD0" w14:textId="7468C4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CCF15" w14:textId="3BE91B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1133A" w14:textId="43EB6B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7250D" w14:paraId="5F667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48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A53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33DF9CC" w14:textId="6D598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BA4D21D" w14:textId="5F8BF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758F" w14:textId="234C4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3AC51" w14:textId="2F988B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7250D" w14:paraId="585B60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B27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4EA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E4D164" w14:textId="17425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4641DF91" w14:textId="2F3B3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8947" w14:textId="73583F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4D32" w14:textId="3791C1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7250D" w14:paraId="416AF9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9CA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045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7E181FC" w14:textId="21FDA3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14476CB" w14:textId="0CAA86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DFFD8" w14:textId="16169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CE0DA" w14:textId="32EE29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7250D" w14:paraId="19970CA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9791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D79449" w14:textId="7A72D8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60BD6A" w14:textId="36CCFC1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4F5FF5" w14:textId="68E52C7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20E251" w14:textId="2E0E9E3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07250D" w14:paraId="7D69C7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2F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048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69055322" w14:textId="1C47A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C5332F8" w14:textId="673939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711FB" w14:textId="1CF09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D9CBBC" w14:textId="5D820B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7250D" w14:paraId="2E0FD3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2DD8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895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E0BD35D" w14:textId="76A3E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56B89257" w14:textId="5FDF99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01AE" w14:textId="7DA6D0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41D2C" w14:textId="27CD0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07250D" w14:paraId="66320D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F9C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6A4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3C90CB7" w14:textId="2FA63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2F9B055" w14:textId="1D4EB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7D47" w14:textId="2F2ACD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8E2CF" w14:textId="1FF0EE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07250D" w14:paraId="566178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23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D32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D1F4906" w14:textId="4C9463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34416CF5" w14:textId="4D348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DBD8F" w14:textId="59693B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E686" w14:textId="4330AA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7250D" w14:paraId="726D80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3127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7D3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813E822" w14:textId="3CE4ED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EBD49B3" w14:textId="64F415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140B4" w14:textId="28F0B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C09B6" w14:textId="54D71D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7250D" w14:paraId="67357E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AD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C9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671B30D6" w14:textId="7E61FC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92D7F79" w14:textId="13DF64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16DC" w14:textId="7D52BA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977E" w14:textId="64D552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7250D" w14:paraId="2375EA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80B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96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71DA210" w14:textId="4E0E7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06DF1BFA" w14:textId="5555D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10955" w14:textId="11AEAA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FCE9B" w14:textId="0F174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07250D" w14:paraId="5581D3C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4857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172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BBA7E6A" w14:textId="6DBA0E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C90A197" w14:textId="6D26E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40C14" w14:textId="1FCCD6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0163C" w14:textId="55E6EB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07250D" w14:paraId="067C1D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5C3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B49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782EAB7" w14:textId="4D1231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473458C" w14:textId="7DA656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E83E" w14:textId="6A632A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D914D" w14:textId="2AACE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7250D" w14:paraId="51D5ED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C36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675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671F28A" w14:textId="1D9E21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C726BFA" w14:textId="2B5E0D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53979" w14:textId="2EFD51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C720" w14:textId="6ED9E8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7250D" w14:paraId="448F94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3C7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B6C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B7B6D34" w14:textId="62B66A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91953FB" w14:textId="080DEF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BA32" w14:textId="647F1B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ED3A" w14:textId="60569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7250D" w14:paraId="2C3060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FCDF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D0E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2ABED62" w14:textId="18B5B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8BE90E8" w14:textId="6EBDCC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F8FD" w14:textId="511DAC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1BA2E" w14:textId="4E5B68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7250D" w14:paraId="1F7A23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87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2B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A2A1124" w14:textId="2A75E6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AE04FBF" w14:textId="3CFF7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018AB" w14:textId="295FC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407F" w14:textId="0EFD1A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7250D" w14:paraId="47EAF1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83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96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45559852" w14:textId="6B390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7FC1691D" w14:textId="00C903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A69E2" w14:textId="46624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CCFC0" w14:textId="70A36F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07250D" w14:paraId="028473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2267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70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B32694B" w14:textId="5831D8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7FE1CFD" w14:textId="2E9F8C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AFF55" w14:textId="0CF94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4F99" w14:textId="15B3B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7250D" w14:paraId="4D04B4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7E6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397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3E434AB" w14:textId="09D696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54C54D53" w14:textId="3457A5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454C0" w14:textId="48131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1D4B" w14:textId="551FE2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07250D" w14:paraId="7BDFDB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93A9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A94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4072FA" w14:textId="7FE514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F87D7A7" w14:textId="63569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9252B" w14:textId="3B3295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3B411" w14:textId="0708E4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07250D" w14:paraId="061914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24FE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0C3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1E61F5D" w14:textId="41BD2C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44DDB06" w14:textId="7F1B9D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3D68" w14:textId="15843B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C2E0" w14:textId="136F8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7250D" w14:paraId="3CFE9B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EE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6A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ABE17B6" w14:textId="6588E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9A09302" w14:textId="24420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349129" w14:textId="74303E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BF25" w14:textId="0B5EB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7250D" w14:paraId="5006E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F51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99A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2B40BC0" w14:textId="640B82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033B2D1" w14:textId="21161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FF59C" w14:textId="6D4063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E3AEA" w14:textId="368F1B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7250D" w14:paraId="44288B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AE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3B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A0DDEB3" w14:textId="66FFB8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51252A08" w14:textId="26E32F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46CE" w14:textId="24EA2C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B14C5" w14:textId="1A9CB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07250D" w14:paraId="0366B6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C7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45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C009435" w14:textId="4EB57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D42A0C7" w14:textId="2A4F34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EBEDF" w14:textId="1CB72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3CEA" w14:textId="3DE4A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7250D" w14:paraId="4FA621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4546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BC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A2FA60B" w14:textId="277EDD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101BC4D" w14:textId="4F3F8E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1BAAE" w14:textId="264681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35D7B" w14:textId="5B1E0C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07250D" w14:paraId="38E65E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98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B84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3745E01" w14:textId="441D96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724709F4" w14:textId="54D4C1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5BB52" w14:textId="13267D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FEFF" w14:textId="1840E2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07250D" w14:paraId="0E4223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2AA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4B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1E5E09D" w14:textId="0EC68D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5AE6B662" w14:textId="130CEC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FB527" w14:textId="6668B3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5740F" w14:textId="4CE81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7250D" w14:paraId="634859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1DE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6D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E18C87E" w14:textId="418A3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08E8C" w14:textId="4106A1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659B" w14:textId="0C7BD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AF7E" w14:textId="1CBBA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7250D" w14:paraId="25E5C6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BDB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3A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1F6B15" w14:textId="714A86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25BD93A" w14:textId="4DC48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47C9" w14:textId="50D94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3A8F6" w14:textId="622C51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7250D" w14:paraId="21DCAF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ABA2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72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1DAE216" w14:textId="090B6E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5204A8C" w14:textId="28740D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AD8E" w14:textId="1EC2F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7127A" w14:textId="7AE215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7250D" w14:paraId="729B60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6C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CD8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616AA22" w14:textId="02094E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E89BCE2" w14:textId="26E52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FE79" w14:textId="2678F6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22FA9" w14:textId="5929B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07250D" w14:paraId="48EB4D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1B88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013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88C62D2" w14:textId="573B1E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CB7D965" w14:textId="086554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BDFFF" w14:textId="3013EB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E71F" w14:textId="1AE89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7250D" w14:paraId="6D3C45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B0A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A74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08540DA" w14:textId="2455C0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315DC69" w14:textId="1F49B6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593AB" w14:textId="5AFD2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ED3B3" w14:textId="53D8ED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7250D" w14:paraId="67FF4D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395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5C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C680939" w14:textId="6E75B5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E369E74" w14:textId="3669C0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9C4AD" w14:textId="7E8AF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D021" w14:textId="4DF80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07250D" w14:paraId="26B8C3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C5F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AD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3E9EECB" w14:textId="254B1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07AD715" w14:textId="7C0179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A2BDA" w14:textId="4FADB8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12156" w14:textId="39AC4B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7250D" w14:paraId="2CCAB5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98E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9B0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540FC2" w14:textId="22779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1EED84B5" w14:textId="72F63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8D791" w14:textId="2A1C1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297EB" w14:textId="4E11CE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07250D" w14:paraId="184A00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83F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30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C6D2C88" w14:textId="52FDA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3520B1D" w14:textId="250374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29BC" w14:textId="0F6A81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CEBD" w14:textId="011B52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7250D" w14:paraId="3910F8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E3DC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6E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4BA826C" w14:textId="36ECA5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22A4ADE" w14:textId="18F69E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F41F" w14:textId="4DAB63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0426D" w14:textId="210A3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7250D" w14:paraId="63C638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C147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9B0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C7EDDAA" w14:textId="40B34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A0A9ED8" w14:textId="523377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CA760" w14:textId="684A98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DDEB8" w14:textId="066D1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7250D" w14:paraId="25A8C61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8F3D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E1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690FB9B" w14:textId="6F507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311210F" w14:textId="399071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DF552" w14:textId="72AE72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1F76" w14:textId="73D9F4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07250D" w14:paraId="00C6B15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41A2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C2B1930" w14:textId="668CEE9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C721EED" w14:textId="27FF6F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957CB" w14:textId="10DEA4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49DD96" w14:textId="514DCC3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07250D" w14:paraId="3BC2624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E15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946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1E9F67DE" w14:textId="46D138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4605FD3" w14:textId="59D8D7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19FC" w14:textId="5DCA26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6CDCF" w14:textId="068AB6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07250D" w14:paraId="047006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217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FB9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21D5AF94" w14:textId="1FEAD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1DBD766B" w14:textId="3F0101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9C73" w14:textId="5C2579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9661" w14:textId="313BEE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07250D" w14:paraId="2AB0F7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8D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A8E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D9BF0AC" w14:textId="4C592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26CBF8A" w14:textId="01D88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EECB" w14:textId="65989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1BD88" w14:textId="696FD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7250D" w14:paraId="2E6084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F54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3A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EADADC1" w14:textId="53D16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7EF9270" w14:textId="1CCE24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1BDE9" w14:textId="7A2549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F6AC9" w14:textId="36C87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7250D" w14:paraId="4AA91B5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32B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55BF7B9" w14:textId="12F104C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B4BA6" w14:textId="790C11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1F82C" w14:textId="10637EC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2A73CB" w14:textId="0ABEDBD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07250D" w14:paraId="3F4A7B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05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901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B62C8CC" w14:textId="21E07B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7BE2961" w14:textId="02AA9E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63E09" w14:textId="1D6F49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6CA45" w14:textId="34A0B5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7250D" w14:paraId="030A5E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648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0477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86C5A0F" w14:textId="0A7D98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FC7BD81" w14:textId="08B7A5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BF5A" w14:textId="60533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2B018" w14:textId="1247C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7250D" w14:paraId="7B7CF7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40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69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A09FD0E" w14:textId="4BE88B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DDEEB" w14:textId="02DAE6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DF98" w14:textId="7584A3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7BEBB" w14:textId="14A0FA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07250D" w14:paraId="68C6D9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90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4F9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8C46145" w14:textId="3AB793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0D4770C" w14:textId="3D91A6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7DF2E" w14:textId="22FF4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96B1" w14:textId="2DF038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7250D" w14:paraId="0A3271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11B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6F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09BAD32F" w14:textId="401DB9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5F44604E" w14:textId="6AD27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6CF2" w14:textId="0D34A3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6D3B" w14:textId="6414BB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07250D" w14:paraId="30ECF2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0E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6F8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F24CBFC" w14:textId="71396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1B25CC3" w14:textId="32E231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D72FD" w14:textId="69B517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13F0E" w14:textId="756ED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7250D" w14:paraId="5B5AA5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1C5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05F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A6BA894" w14:textId="4DF516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F2EFF59" w14:textId="657505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6BB0B" w14:textId="3CF0C7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27A4C" w14:textId="66FD0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7250D" w14:paraId="394260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DA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E84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F099CDD" w14:textId="69033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ED3B5CF" w14:textId="1CBD9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292C6" w14:textId="725CF8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5A832" w14:textId="40ECFF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7250D" w14:paraId="7C9209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CB7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814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F9933D2" w14:textId="2A569C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3365EDE2" w14:textId="4E6246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3D4D6" w14:textId="0DF16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8F87F" w14:textId="02F1A5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07250D" w14:paraId="0BAAFB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FE2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99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8C8F741" w14:textId="3FCE3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0C247D1" w14:textId="6948B4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9D02E" w14:textId="336121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4317B" w14:textId="1C464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07250D" w14:paraId="564C29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ED50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E5D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28CBFA4" w14:textId="62F09B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CA0D1EA" w14:textId="049C3F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1E7F5" w14:textId="0E7990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C75B2" w14:textId="03C62A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7250D" w14:paraId="4CF94B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56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2B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A1455CA" w14:textId="60BC3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92BCDA5" w14:textId="5FF1EB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13AD" w14:textId="46850B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9A6E" w14:textId="0A0D08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07250D" w14:paraId="5A63239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F8E2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55D9BEE" w14:textId="6855E3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33B58E" w14:textId="2605411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8D5FD" w14:textId="04DF03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616BD" w14:textId="766151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07250D" w14:paraId="6B18007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59CE1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8435D70" w14:textId="0D63C8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B643D71" w14:textId="7A1E3F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61B3F" w14:textId="59D523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A04230" w14:textId="27EB31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7250D" w14:paraId="5BEACF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74E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4A3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C3B80C1" w14:textId="2BFEA1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1C72AD4" w14:textId="3102C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2E221" w14:textId="79B782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9E108" w14:textId="7CEC9F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7250D" w14:paraId="2509BB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90B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44B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D8B6529" w14:textId="5B97DE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47B4B042" w14:textId="1585C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B00F" w14:textId="26BE63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38B8" w14:textId="0B29FD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07250D" w14:paraId="7641F7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24E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8A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57E32AF" w14:textId="739BF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56B61CB" w14:textId="27B73F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36E82" w14:textId="4CE30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328D3" w14:textId="741928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7250D" w14:paraId="6B8618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202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AC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DB7F6F3" w14:textId="31C36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65897F7F" w14:textId="229F0A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2651" w14:textId="008A44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E2F1" w14:textId="5394FC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07250D" w14:paraId="52CE2F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0E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C54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C2255AF" w14:textId="50729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C3E1348" w14:textId="73DC7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76A2F8" w14:textId="480F7E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70101" w14:textId="2492A3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07250D" w14:paraId="12320F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B5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852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F40B0B5" w14:textId="533C3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FC816D9" w14:textId="21BC08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A216FDA" w14:textId="692F3B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CE320" w14:textId="344618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7250D" w14:paraId="0BFC14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508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D9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18CFA8" w14:textId="2B631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6E33F7E" w14:textId="7D10D3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0787FC" w14:textId="32B1F5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A5C4" w14:textId="2F3598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7250D" w14:paraId="3F7E31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E5F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E6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AF82A9B" w14:textId="3098D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D8766EF" w14:textId="5548DE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4A494" w14:textId="414DDA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C616" w14:textId="17BD5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07250D" w14:paraId="427C5A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970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9B4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D34C1C1" w14:textId="273263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6BFA0664" w14:textId="18D12C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1D41F23" w14:textId="2E1D12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B88CF" w14:textId="60264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07250D" w14:paraId="51CFC3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FB4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D79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9EF0C97" w14:textId="6AA0E4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62C30287" w14:textId="248E3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D0AE" w14:textId="0BB0C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82AB" w14:textId="23F26D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07250D" w14:paraId="327E25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91AA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F27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AC85A64" w14:textId="51E39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3408EC4" w14:textId="4E86F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EB19FE9" w14:textId="414ED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9C04" w14:textId="3C513F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07250D" w14:paraId="0756ED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947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B95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C0804A" w14:textId="418364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41065573" w14:textId="02603C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E9F5" w14:textId="100C52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12EE" w14:textId="5C9F7A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07250D" w14:paraId="1868E3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8A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0A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BA62217" w14:textId="71987C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F76A3A5" w14:textId="325059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E23C" w14:textId="2B0E1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E3D9" w14:textId="6A966B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7250D" w14:paraId="6AED19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80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7A6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CAA5DE0" w14:textId="0B9F36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EE0461F" w14:textId="7271DE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EF4BE" w14:textId="203F0B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002ED" w14:textId="41015D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07250D" w14:paraId="738D88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A21C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F26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71CF646" w14:textId="6E9CD0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D20B353" w14:textId="3AA52D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2D1A" w14:textId="65E458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B0FE5" w14:textId="39DC87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07250D" w14:paraId="7FBCE25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C12F7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945A664" w14:textId="58CA42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604,369.63 </w:t>
            </w:r>
          </w:p>
        </w:tc>
        <w:tc>
          <w:tcPr>
            <w:tcW w:w="675" w:type="pct"/>
            <w:tcBorders>
              <w:top w:val="nil"/>
              <w:left w:val="nil"/>
              <w:bottom w:val="single" w:sz="4" w:space="0" w:color="000000"/>
              <w:right w:val="single" w:sz="4" w:space="0" w:color="000000"/>
            </w:tcBorders>
            <w:shd w:val="clear" w:color="A5A5A5" w:fill="A5A5A5"/>
            <w:noWrap/>
            <w:vAlign w:val="bottom"/>
            <w:hideMark/>
          </w:tcPr>
          <w:p w14:paraId="300D27D7" w14:textId="03C6B7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3BE30F6" w14:textId="544EE67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68F647" w14:textId="7D595B3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296,121.71 </w:t>
            </w:r>
          </w:p>
        </w:tc>
      </w:tr>
      <w:tr w:rsidR="0007250D" w14:paraId="102DA8F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55BE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BE2D33A" w14:textId="3E5ACE5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48,7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CE4804" w14:textId="2F06BA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AD832B" w14:textId="32D65F0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DC790" w14:textId="37BC615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61,527.82 </w:t>
            </w:r>
          </w:p>
        </w:tc>
      </w:tr>
      <w:tr w:rsidR="0007250D" w14:paraId="47197F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7F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C5F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679A591" w14:textId="4141F3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170D7" w14:textId="7103CB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28E52" w14:textId="4AE704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AABB1" w14:textId="69DAC8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319FB4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239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95E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2F92782" w14:textId="3E0992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E88" w14:textId="7520C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63C1C" w14:textId="19452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DCCE" w14:textId="53551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7250D" w14:paraId="0F6F28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BD7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298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1FC898B" w14:textId="3B04A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357E34" w14:textId="733A26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37492A" w14:textId="5F5F3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E938C" w14:textId="7A68C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120.00 </w:t>
            </w:r>
          </w:p>
        </w:tc>
      </w:tr>
      <w:tr w:rsidR="0007250D" w14:paraId="23F1563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0F5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34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26C28F9" w14:textId="7216A5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A6CA628" w14:textId="1E022B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52F343B" w14:textId="3EBD7E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3A442" w14:textId="18AE5C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7250D" w14:paraId="73183D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628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7E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0FA898A6" w14:textId="7DC921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1F4D419" w14:textId="38CD0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9AF9" w14:textId="49C49B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B1EC5" w14:textId="63C9C3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7250D" w14:paraId="5E49D5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986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A7F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F3A7FAA" w14:textId="50D4A0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2406B0E" w14:textId="79C97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7F12C" w14:textId="5B806F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ECD7" w14:textId="0BA3E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7250D" w14:paraId="1E9B9F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21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BD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37C5567" w14:textId="4A6D7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518CC" w14:textId="002E1C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535C8" w14:textId="25D5B1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D142B" w14:textId="7C9E6C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07250D" w14:paraId="543243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857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5A6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5F0E4B5" w14:textId="37129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29FBE" w14:textId="387F1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6E109" w14:textId="583435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40C21" w14:textId="71FAC7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07250D" w14:paraId="12148B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651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14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093F7A8" w14:textId="477A0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90B581" w14:textId="18BE12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00F06" w14:textId="25C786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2800" w14:textId="4BA32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07250D" w14:paraId="7B6DDE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87E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AF4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D3CB76D" w14:textId="055595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5C197" w14:textId="299AF5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09465" w14:textId="0098DD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DF07" w14:textId="12901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07250D" w14:paraId="1FF4D1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138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94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685FD0F" w14:textId="351171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49F45A" w14:textId="64DDD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FFA9C" w14:textId="0F780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E0B50" w14:textId="0C5E2D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07250D" w14:paraId="553CCA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F78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DCE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547C4BF" w14:textId="5819D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7D538FC7" w14:textId="7B1C1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FC593" w14:textId="7AD6B2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B4AAF" w14:textId="1D121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07250D" w14:paraId="3122CB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09F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B7B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CA7527B" w14:textId="71D41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441CE" w14:textId="17D18F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D3EE6" w14:textId="121930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C6D7" w14:textId="42E13E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07250D" w14:paraId="19FC94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6D2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27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11F1AC2" w14:textId="4355AE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1524571" w14:textId="32C02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EC608" w14:textId="11B217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01F46" w14:textId="488514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07250D" w14:paraId="13BEBC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B65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BB3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50F7653" w14:textId="35100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3D3B07C6" w14:textId="19A4B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6048F" w14:textId="0ED1F5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99C52" w14:textId="3D7F68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07250D" w14:paraId="196D4B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66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21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29338DA3" w14:textId="48E0E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c>
          <w:tcPr>
            <w:tcW w:w="675" w:type="pct"/>
            <w:tcBorders>
              <w:top w:val="nil"/>
              <w:left w:val="nil"/>
              <w:bottom w:val="single" w:sz="4" w:space="0" w:color="000000"/>
              <w:right w:val="single" w:sz="4" w:space="0" w:color="000000"/>
            </w:tcBorders>
            <w:shd w:val="clear" w:color="auto" w:fill="auto"/>
            <w:noWrap/>
            <w:vAlign w:val="bottom"/>
            <w:hideMark/>
          </w:tcPr>
          <w:p w14:paraId="39CD624F" w14:textId="278957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3E1A" w14:textId="7AA6C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3746" w14:textId="07FD0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r>
      <w:tr w:rsidR="0007250D" w14:paraId="78BC12C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17EA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94081C" w14:textId="77F63C8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7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907EC4C" w14:textId="0F2A408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0D615" w14:textId="20A5644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21BF7E" w14:textId="4F3B684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0,053.71 </w:t>
            </w:r>
          </w:p>
        </w:tc>
      </w:tr>
      <w:tr w:rsidR="0007250D" w14:paraId="6EA469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913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024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811FCA1" w14:textId="39FE9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25158B93" w14:textId="5D0D7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84D22" w14:textId="59CADD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3FD2C" w14:textId="20BA95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07250D" w14:paraId="4F49B8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DA9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4C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964D122" w14:textId="77257B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7D0CF" w14:textId="347780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454D" w14:textId="69040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98C57" w14:textId="22CD11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7250D" w14:paraId="22D4AE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F95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FC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A50D693" w14:textId="491297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A44C190" w14:textId="32D465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640B" w14:textId="2A1065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4AC59" w14:textId="0D5FAA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07250D" w14:paraId="5A797E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E1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D7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CA4FEF4" w14:textId="00466B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30D57E6E" w14:textId="2F982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006C0" w14:textId="4D3625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F9D7C" w14:textId="033423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07250D" w14:paraId="1B5D5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8E5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E1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9D6CD16" w14:textId="24D6F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60867ADD" w14:textId="42877E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6121" w14:textId="5ADBC9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EF797" w14:textId="194045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07250D" w14:paraId="4DCFBC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FDC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9F9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3C650E7" w14:textId="1EABC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AB4CB" w14:textId="6B834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816D" w14:textId="4C6ED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FF67B" w14:textId="379769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07250D" w14:paraId="111E14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5CE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D2E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A390705" w14:textId="689D2C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58CF251B" w14:textId="30B24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F51EE" w14:textId="18AF37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6D820" w14:textId="53CC5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07250D" w14:paraId="21EB9B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E0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1D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39A9D93" w14:textId="71610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9C14CE" w14:textId="34BAF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6D4D0" w14:textId="74475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F0F52" w14:textId="48E6E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7250D" w14:paraId="758880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7A7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2A2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705E2F1" w14:textId="50798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27DFF2F9" w14:textId="283B0A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8EF81" w14:textId="237D04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918C8" w14:textId="3456E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07250D" w14:paraId="546373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2D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62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4E41C2D" w14:textId="3432BD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9A1B8" w14:textId="7E9BA0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5DF29A" w14:textId="3B0C1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C0DB" w14:textId="084EF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7250D" w14:paraId="46AD43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9CC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99C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F64E9E2" w14:textId="7AAE6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D5CB7" w14:textId="1AEF66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ABB9D" w14:textId="3C7CB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C3580" w14:textId="6C2885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07250D" w14:paraId="041485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60A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C383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19C82B1" w14:textId="7EBE5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C4E75F9" w14:textId="399338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07F2A" w14:textId="0B25B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B4074" w14:textId="3E2388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7250D" w14:paraId="3185A4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36C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37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5F66A79" w14:textId="51D97C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95F67B2" w14:textId="2B4CBB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D2EF" w14:textId="3DC4D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DE84E" w14:textId="2B632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07250D" w14:paraId="58CBCE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EE8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621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26EA3AD" w14:textId="67593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8A0EB2" w14:textId="5DEED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9D40" w14:textId="327AC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913D" w14:textId="7D7F6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7250D" w14:paraId="302714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34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44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6889B63" w14:textId="589D7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11BDF298" w14:textId="1F380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106B97" w14:textId="352B5D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C466F" w14:textId="31CEBA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07250D" w14:paraId="0E216B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15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A67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5F7E5B13" w14:textId="4EC0A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8DC0B" w14:textId="4A7BE0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E5A4D" w14:textId="2E915C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B20AE" w14:textId="48AE1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7250D" w14:paraId="0B926E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537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896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B31CA03" w14:textId="315B3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701FCC00" w14:textId="08B7CC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20008" w14:textId="00AAFE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7F944" w14:textId="4AE67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7250D" w14:paraId="120C6C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0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63E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12CD3B1" w14:textId="32B9A2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FC21227" w14:textId="52234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F4EBE" w14:textId="77410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C8A25" w14:textId="0F7236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07250D" w14:paraId="14FE80C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DCB3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92A3514" w14:textId="7F0C34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0,355.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432546" w14:textId="0CF9F2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9B338" w14:textId="13944D6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5D1514" w14:textId="0A0338D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43,957.58 </w:t>
            </w:r>
          </w:p>
        </w:tc>
      </w:tr>
      <w:tr w:rsidR="0007250D" w14:paraId="07F5D3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03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82B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C53982E" w14:textId="12A1B5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E01D295" w14:textId="50BE2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8EF9" w14:textId="268FB5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1AF0F" w14:textId="2A1D2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7250D" w14:paraId="742EED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81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4E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EAF6207" w14:textId="3C11A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6E9F" w14:textId="6C18A2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0BFED" w14:textId="1C774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ABCF" w14:textId="76A4CD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7250D" w14:paraId="6D875B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394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727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C570473" w14:textId="349161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2899E" w14:textId="58931F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64413" w14:textId="0DF5F6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E3FEE" w14:textId="7FE16C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07250D" w14:paraId="76F5D0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3A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964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3CBB8A0" w14:textId="2ADDAB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768321" w14:textId="35E9DB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5AE3" w14:textId="7BE6B7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87E65" w14:textId="38736D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7250D" w14:paraId="0E5DCE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C94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2FC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691B8F3" w14:textId="0360C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5F7118AB" w14:textId="6846E5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4286" w14:textId="20C58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0BF76" w14:textId="7135E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07250D" w14:paraId="36BF4B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5A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CFF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A92A012" w14:textId="110EE6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613AB67" w14:textId="3A532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8F98" w14:textId="206258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899C0" w14:textId="738B2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7250D" w14:paraId="710C2F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B2F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F1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E59E216" w14:textId="786FD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9430F5B" w14:textId="11A03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D3BA" w14:textId="4E6DD9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74CDA" w14:textId="06476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7250D" w14:paraId="02E9DF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9CE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40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9C1F9F4" w14:textId="428099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EB5AB" w14:textId="6885BD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C4B86" w14:textId="3BA6F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A0475" w14:textId="0BC6D1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7250D" w14:paraId="3E6892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DA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E04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7F2BF3C" w14:textId="4F947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F43EE" w14:textId="0E84FE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DC0D9" w14:textId="0F422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384B" w14:textId="22EE5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07250D" w14:paraId="64B2EA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5F4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0A4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B52FF69" w14:textId="7E3310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D33E4" w14:textId="1BC104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C7603" w14:textId="0E48B8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8362C" w14:textId="559BAD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07250D" w14:paraId="6FB339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03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100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0634E5A" w14:textId="3594ED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1AF4F" w14:textId="00FCF3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D6F30A7" w14:textId="52C0D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A7765" w14:textId="300262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07250D" w14:paraId="5088D6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29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CB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B7577D" w14:textId="654CD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2A41C52" w14:textId="2E749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3B53" w14:textId="540161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A835" w14:textId="71E906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7250D" w14:paraId="067039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9AA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A1B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2C0156A" w14:textId="62DA02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E02351C" w14:textId="24874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C5673" w14:textId="4175E5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D6D8C" w14:textId="4C08DD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7250D" w14:paraId="23B640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F8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1B3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93D3A5D" w14:textId="3E7273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F4D3E8" w14:textId="133838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2481E" w14:textId="1982E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82C3" w14:textId="7247C9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07250D" w14:paraId="29526C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55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DC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F52AF6" w14:textId="6AE9FC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467DFE74" w14:textId="4028B3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85E0" w14:textId="563FD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7C521" w14:textId="4995E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07250D" w14:paraId="6CF45C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28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D28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7733583" w14:textId="53D5BA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8B1CA" w14:textId="1FCBB1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96BFF" w14:textId="25367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0F8C4" w14:textId="72056E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7250D" w14:paraId="688D09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F0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E12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2BD1900" w14:textId="468B7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F330" w14:textId="49A57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3846" w14:textId="6B1424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5CC58" w14:textId="0E8BEE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07250D" w14:paraId="4BA92D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778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688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BFFE468" w14:textId="1E3F85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c>
          <w:tcPr>
            <w:tcW w:w="675" w:type="pct"/>
            <w:tcBorders>
              <w:top w:val="nil"/>
              <w:left w:val="nil"/>
              <w:bottom w:val="single" w:sz="4" w:space="0" w:color="000000"/>
              <w:right w:val="single" w:sz="4" w:space="0" w:color="000000"/>
            </w:tcBorders>
            <w:shd w:val="clear" w:color="auto" w:fill="auto"/>
            <w:noWrap/>
            <w:vAlign w:val="bottom"/>
            <w:hideMark/>
          </w:tcPr>
          <w:p w14:paraId="12EA22F4" w14:textId="5F0C25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BB4D2" w14:textId="776EC9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4AF62" w14:textId="024CF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r>
      <w:tr w:rsidR="0007250D" w14:paraId="64AAEBE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BAFA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0CD5FFE" w14:textId="50AF08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E88F6F" w14:textId="39E4654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D3480E" w14:textId="4B0FBC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7FF370" w14:textId="2EB442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07250D" w14:paraId="1E7B9C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AD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4CF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BC449BB" w14:textId="5E980B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44D32B9" w14:textId="3066A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A7FE" w14:textId="16703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C8B60" w14:textId="5EC19C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07250D" w14:paraId="2C9D51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43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112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1FB5867" w14:textId="4E7083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7B5304" w14:textId="5D3124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C93FF" w14:textId="066E9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68BC8" w14:textId="7A295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7250D" w14:paraId="67DC1B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D86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C7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061EC4C" w14:textId="07FA10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7B2FC98" w14:textId="50F36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3D05" w14:textId="364B8F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EAE93" w14:textId="155F51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07250D" w14:paraId="6C0C8C8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290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52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5215AF8" w14:textId="7C49C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BAB969D" w14:textId="27CF4E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D98E" w14:textId="3E25A1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F23A" w14:textId="40A249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7250D" w14:paraId="7939B5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75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A8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4B61BE6" w14:textId="4F15CA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8EB0B" w14:textId="402FB7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DF072" w14:textId="2DA22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E0B06" w14:textId="77153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07250D" w14:paraId="324642D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9656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5E50932" w14:textId="11F0D4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46,682.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EB401" w14:textId="43C3BBF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6C7955" w14:textId="1C45FD4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78C19" w14:textId="21750D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96,682.23 </w:t>
            </w:r>
          </w:p>
        </w:tc>
      </w:tr>
      <w:tr w:rsidR="0007250D" w14:paraId="1CEB1F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29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47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30489CC3" w14:textId="41B96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2BCE1" w14:textId="3F48E9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4EDFD" w14:textId="41DED6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CC43" w14:textId="65670C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r>
      <w:tr w:rsidR="0007250D" w14:paraId="24D9CC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9F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A5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C77860E" w14:textId="236B4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05E8ABF" w14:textId="773F3C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D9C0D" w14:textId="4C7A4F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7051" w14:textId="6D8E9F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r>
      <w:tr w:rsidR="0007250D" w14:paraId="1C2013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05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A0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EF421AB" w14:textId="7522A9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c>
          <w:tcPr>
            <w:tcW w:w="675" w:type="pct"/>
            <w:tcBorders>
              <w:top w:val="nil"/>
              <w:left w:val="nil"/>
              <w:bottom w:val="single" w:sz="4" w:space="0" w:color="000000"/>
              <w:right w:val="single" w:sz="4" w:space="0" w:color="000000"/>
            </w:tcBorders>
            <w:shd w:val="clear" w:color="auto" w:fill="auto"/>
            <w:noWrap/>
            <w:vAlign w:val="bottom"/>
            <w:hideMark/>
          </w:tcPr>
          <w:p w14:paraId="26BC92AF" w14:textId="5CCE2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41D44" w14:textId="59BE8D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37D70" w14:textId="6680C2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r>
      <w:tr w:rsidR="0007250D" w14:paraId="6CFE08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1F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449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7148254" w14:textId="42FFB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8874B" w14:textId="4E3F0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F341" w14:textId="1922DC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2E87F" w14:textId="03B9BC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r>
      <w:tr w:rsidR="0007250D" w14:paraId="7B6E81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B27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98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A09A30D" w14:textId="291092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0F339" w14:textId="1E64E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FD92D" w14:textId="4A02D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7CC5" w14:textId="1D783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r>
      <w:tr w:rsidR="0007250D" w14:paraId="7A8568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C0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AC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645734B" w14:textId="47B28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4B147" w14:textId="73A6C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D0FF" w14:textId="4658E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BCF88" w14:textId="32BED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07250D" w14:paraId="03DD60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441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FD7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D65CC0C" w14:textId="079AEB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1CA38" w14:textId="6B8416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7995D" w14:textId="5E229F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6883" w14:textId="271520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7250D" w14:paraId="630044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9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A2F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67F2CFCF" w14:textId="5B1A68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B2F2F" w14:textId="70EA3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08FF" w14:textId="240FF4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0032" w14:textId="2B0CB8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7250D" w14:paraId="17D379C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751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AAA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BD9E74E" w14:textId="5D2E05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18B8151" w14:textId="74B86D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BC11" w14:textId="2CA5E4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7C87F" w14:textId="1E07B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7250D" w14:paraId="47A4BD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29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61B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9C491B0" w14:textId="5C7EA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4515D219" w14:textId="74FD98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9D5A8" w14:textId="4E5D78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6804B" w14:textId="5F9465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07250D" w14:paraId="232B22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7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E6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F0ED124" w14:textId="743A14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A3D87" w14:textId="53725B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729CD" w14:textId="12259F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B7B6F" w14:textId="36156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07250D" w14:paraId="70D1AC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0A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4B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3602C4E" w14:textId="50A6B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2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B9089EC" w14:textId="787D88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07F78D" w14:textId="082AB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0CDBD" w14:textId="72C908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73,240.00 </w:t>
            </w:r>
          </w:p>
        </w:tc>
      </w:tr>
      <w:tr w:rsidR="0007250D" w14:paraId="1EB319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04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4A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5661A3B" w14:textId="70522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94224" w14:textId="17D6ED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B50E5" w14:textId="08A220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B37A9" w14:textId="27DD29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r>
      <w:tr w:rsidR="0007250D" w14:paraId="53ED3F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31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89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5389DCA0" w14:textId="539589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E1B89E" w14:textId="741CA5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48513" w14:textId="0E5EB1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21786" w14:textId="315F3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07250D" w14:paraId="162433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ED6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6DD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C85386E" w14:textId="5791D0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2CA93" w14:textId="35348D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23D19" w14:textId="66DC4D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EBDCC" w14:textId="35D289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07250D" w14:paraId="52D87A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4B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62A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F284F13" w14:textId="2DEC44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E6CA3" w14:textId="5D384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6FCC" w14:textId="0A389E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FC2FE" w14:textId="0B5EBC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7250D" w14:paraId="0DC273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36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BB9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0706602" w14:textId="33F6D3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64CEC" w14:textId="306396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1A652" w14:textId="2B7E7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64E30" w14:textId="4CEBC2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7250D" w14:paraId="33B6DA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73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708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3551B02" w14:textId="484948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42F9CA68" w14:textId="787C75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D7D8" w14:textId="0ED49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327B3" w14:textId="65F7B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07250D" w14:paraId="5AD162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E8C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3E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67A6F" w14:textId="38B37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c>
          <w:tcPr>
            <w:tcW w:w="675" w:type="pct"/>
            <w:tcBorders>
              <w:top w:val="nil"/>
              <w:left w:val="nil"/>
              <w:bottom w:val="single" w:sz="4" w:space="0" w:color="000000"/>
              <w:right w:val="single" w:sz="4" w:space="0" w:color="000000"/>
            </w:tcBorders>
            <w:shd w:val="clear" w:color="auto" w:fill="auto"/>
            <w:noWrap/>
            <w:vAlign w:val="bottom"/>
            <w:hideMark/>
          </w:tcPr>
          <w:p w14:paraId="1973FD98" w14:textId="7648A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8112" w14:textId="2C98B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842A4" w14:textId="30246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r>
      <w:tr w:rsidR="0007250D" w14:paraId="16BBCC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70D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19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9C56C1F" w14:textId="5D223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c>
          <w:tcPr>
            <w:tcW w:w="675" w:type="pct"/>
            <w:tcBorders>
              <w:top w:val="nil"/>
              <w:left w:val="nil"/>
              <w:bottom w:val="single" w:sz="4" w:space="0" w:color="000000"/>
              <w:right w:val="single" w:sz="4" w:space="0" w:color="000000"/>
            </w:tcBorders>
            <w:shd w:val="clear" w:color="auto" w:fill="auto"/>
            <w:noWrap/>
            <w:vAlign w:val="bottom"/>
            <w:hideMark/>
          </w:tcPr>
          <w:p w14:paraId="15D1A12E" w14:textId="13152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12DE" w14:textId="395BB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D881E" w14:textId="1DC8F6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r>
      <w:tr w:rsidR="0007250D" w14:paraId="7E61B3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26F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D6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7C9B858" w14:textId="084D48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1D526" w14:textId="56F253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AD530" w14:textId="41EEA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19018" w14:textId="4D5EBE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7250D" w14:paraId="07547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5B3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91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DA347EA" w14:textId="0264D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AAE0D" w14:textId="28B6B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424F3" w14:textId="11FE68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A84C6" w14:textId="04C616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r>
      <w:tr w:rsidR="0007250D" w14:paraId="7E6A2B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549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386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27C0950" w14:textId="686D5D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2C63" w14:textId="1516D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9A223" w14:textId="46C508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E0031" w14:textId="5DF51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7250D" w14:paraId="3287C1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C1C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CED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AAA73A7" w14:textId="656094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823C554" w14:textId="10E33C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046D" w14:textId="12922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AC6D" w14:textId="249673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07250D" w14:paraId="7B5772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1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FEF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B81119E" w14:textId="47A123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618DB7D5" w14:textId="482172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53A1" w14:textId="629BB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F485" w14:textId="5D1A09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07250D" w14:paraId="231712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161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8B29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8B3197D" w14:textId="6FC115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9E59F9B" w14:textId="6BE55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8FD48" w14:textId="64B88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9BCA7" w14:textId="64C1BD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07250D" w14:paraId="3F0AEC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F76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EDF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E9E62C4" w14:textId="46E3C8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FD0F1" w14:textId="55166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A24B" w14:textId="3F4D7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CAB8" w14:textId="0FD02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r>
      <w:tr w:rsidR="0007250D" w14:paraId="63CB3A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4D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B9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23B3EBC" w14:textId="2413DA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c>
          <w:tcPr>
            <w:tcW w:w="675" w:type="pct"/>
            <w:tcBorders>
              <w:top w:val="nil"/>
              <w:left w:val="nil"/>
              <w:bottom w:val="single" w:sz="4" w:space="0" w:color="000000"/>
              <w:right w:val="single" w:sz="4" w:space="0" w:color="000000"/>
            </w:tcBorders>
            <w:shd w:val="clear" w:color="auto" w:fill="auto"/>
            <w:noWrap/>
            <w:vAlign w:val="bottom"/>
            <w:hideMark/>
          </w:tcPr>
          <w:p w14:paraId="75E27E45" w14:textId="3E4770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2451" w14:textId="607D6A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4E5A8" w14:textId="57B425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r>
      <w:tr w:rsidR="0007250D" w14:paraId="3F9D91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592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15B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7A02276" w14:textId="45046F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6C569" w14:textId="7CFE1A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01DFF" w14:textId="360CE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72BE" w14:textId="6CAC30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07250D" w14:paraId="33CC6E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14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E9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0D9BF87" w14:textId="09CBED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58451" w14:textId="5213D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21561" w14:textId="7D92E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B111D" w14:textId="1E0BDE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07250D" w14:paraId="1286AF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7D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E73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6B9113B" w14:textId="66B47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6E53D" w14:textId="7FEC4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55489" w14:textId="7788BF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903E0" w14:textId="2835B4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07250D" w14:paraId="337CBE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AFC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773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9002239" w14:textId="590C3E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DD433" w14:textId="7CD3D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28D27" w14:textId="546485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0F47" w14:textId="14DAA1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07250D" w14:paraId="007B91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9E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07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55A5F4C" w14:textId="35405B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706BEF4" w14:textId="31D70C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8500A" w14:textId="6C0B7E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3485B" w14:textId="5D4E23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07250D" w14:paraId="52A85D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4DE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D59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9F94BE3" w14:textId="375700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12D87" w14:textId="62581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C5EF9" w14:textId="7B93CE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44282" w14:textId="7FB50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7250D" w14:paraId="281839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798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887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FDA4D9" w14:textId="34AFE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A0495" w14:textId="1D3148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E833F" w14:textId="62F85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DEDCB" w14:textId="57B41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0BC13E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B2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64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252DFF5" w14:textId="453AF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00669A24" w14:textId="3AE009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40C46" w14:textId="57295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7D84A" w14:textId="5C52AE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07250D" w14:paraId="08F689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05C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93D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C867C72" w14:textId="03F75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111E2" w14:textId="5A595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7D73A" w14:textId="05B83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8BAE4" w14:textId="367A4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r>
      <w:tr w:rsidR="0007250D" w14:paraId="55140B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6A7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39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6B0103E" w14:textId="4998E2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6BD784" w14:textId="1FB81B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7B73F" w14:textId="3A3467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DD2FC" w14:textId="617DFB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7250D" w14:paraId="4B373F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54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FBB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44BE3E8" w14:textId="468E74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2EC95" w14:textId="1E44C6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AFDE6" w14:textId="39BA3D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3E70" w14:textId="57123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7250D" w14:paraId="5B252F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74D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C32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F1B0C15" w14:textId="28A3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c>
          <w:tcPr>
            <w:tcW w:w="675" w:type="pct"/>
            <w:tcBorders>
              <w:top w:val="nil"/>
              <w:left w:val="nil"/>
              <w:bottom w:val="single" w:sz="4" w:space="0" w:color="000000"/>
              <w:right w:val="single" w:sz="4" w:space="0" w:color="000000"/>
            </w:tcBorders>
            <w:shd w:val="clear" w:color="auto" w:fill="auto"/>
            <w:noWrap/>
            <w:vAlign w:val="bottom"/>
            <w:hideMark/>
          </w:tcPr>
          <w:p w14:paraId="1BAB4D75" w14:textId="584070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75474" w14:textId="03BD34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F9C8B" w14:textId="22BE4D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r>
      <w:tr w:rsidR="0007250D" w14:paraId="7DB2E15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9F1A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08E399" w14:textId="009E7E1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7101A14" w14:textId="62FFAD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C565A2" w14:textId="7334F60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8AEB2" w14:textId="0D1C2AB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r>
      <w:tr w:rsidR="0007250D" w14:paraId="40E0CC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B2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B2D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D361FA5" w14:textId="3C9BD3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8BEA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D66F1F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15DA71D" w14:textId="01B59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7250D" w14:paraId="7BB026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73B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584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A60D00B" w14:textId="21C9D7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7F1A0292" w14:textId="216079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8D4F" w14:textId="71A734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6C354" w14:textId="15EBBB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07250D" w14:paraId="50F4F4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BD7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D3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5500B" w14:textId="223EDC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53CCA15E" w14:textId="590A4F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7839" w14:textId="2EF69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242E" w14:textId="4ABE2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07250D" w14:paraId="404EA3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603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F25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97D4516" w14:textId="024030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D02467" w14:textId="64951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3ADE" w14:textId="1AC92E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1A02" w14:textId="33964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7250D" w14:paraId="05C343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1D0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D9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DCD0C" w14:textId="36D37C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B603CCC" w14:textId="0145BD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2644" w14:textId="20630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DD579" w14:textId="2D9704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7250D" w14:paraId="13E76E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03B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736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4DF870D" w14:textId="4BCA3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4E4CCA86" w14:textId="7B3996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2577C" w14:textId="4865B2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323F6" w14:textId="72753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07250D" w14:paraId="7E6E92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BB8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35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97ACAA2" w14:textId="4C93A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6BC9AF7" w14:textId="261E6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E813" w14:textId="7E092B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0DB6C" w14:textId="48B554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7250D" w14:paraId="0473A6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0CB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59C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6A6AD86" w14:textId="73095C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35BA9C6" w14:textId="276D1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E9D4" w14:textId="4CCE31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33CE2" w14:textId="46795D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07250D" w14:paraId="33C17E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E0B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B63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BF3FE11" w14:textId="6D3F48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669CA8" w14:textId="3B69D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4A1A3" w14:textId="4036F2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9C46F" w14:textId="0502D0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7250D" w14:paraId="50495E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E3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90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A1334F9" w14:textId="2C8B9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40C80" w14:textId="21031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04E64" w14:textId="0CD38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BF52B" w14:textId="36831A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3AD6DB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069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67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C9BDD20" w14:textId="60DD75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7ED6CA" w14:textId="68BE5B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C5C4" w14:textId="13F029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9EDDC" w14:textId="0443E1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07250D" w14:paraId="7CAA47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FE6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BF0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97B2142" w14:textId="6C4AC5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B7D9D7" w14:textId="26D55D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C022" w14:textId="2A075B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3A694" w14:textId="0F705D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7250D" w14:paraId="361D9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685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46F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F1DD940" w14:textId="41FCC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72439A6" w14:textId="0B103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4877F" w14:textId="726E5E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EE615" w14:textId="129A2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7250D" w14:paraId="4C6828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21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59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5CEF6DA" w14:textId="21885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0E50E" w14:textId="1367C7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03E73" w14:textId="35D102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89EFD" w14:textId="3636EB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7250D" w14:paraId="449834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CFF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FCE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C1DC84B" w14:textId="6D9162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D99D111" w14:textId="64E4BC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678A2" w14:textId="58C254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9147" w14:textId="74EBF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7250D" w14:paraId="593DF9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AA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75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63DCA1C" w14:textId="5310D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F7414" w14:textId="74CD64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5104A" w14:textId="2D661D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A572" w14:textId="39AD06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6304B9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E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7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67DA6B" w14:textId="3C2EA6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1A69" w14:textId="3B5224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D1F5" w14:textId="4CC20B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9D77" w14:textId="06D2F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7250D" w14:paraId="365A57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D9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CA2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5DF2802" w14:textId="134484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0EA6C7" w14:textId="332C2A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0CFCC" w14:textId="0E7F8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0A518" w14:textId="7B161E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7250D" w14:paraId="17985ED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AB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8DE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CFED458" w14:textId="3CBFC7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724FE4C" w14:textId="34DF1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8AA4" w14:textId="05B6D1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F9809" w14:textId="030BC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7250D" w14:paraId="4673D3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A78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C7B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5B05D1E4" w14:textId="791EA7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20C0C" w14:textId="64D225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4D146" w14:textId="78F30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D24A6" w14:textId="0934D3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7250D" w14:paraId="18C71D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E8A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843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78DC851" w14:textId="2C865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A8A5D" w14:textId="4A19B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B01CE" w14:textId="212DB7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10484" w14:textId="5594E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07250D" w14:paraId="767ECE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91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51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89EF470" w14:textId="738893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3898" w14:textId="5FB8F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D2C6" w14:textId="3196E6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1A836" w14:textId="11A570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7250D" w14:paraId="05C9AC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5B9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1C7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F2DDEA6" w14:textId="0FCF83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DC3458B" w14:textId="3DA8B9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CB05" w14:textId="7D80E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83D0" w14:textId="27A27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7250D" w14:paraId="547F6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51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1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D652C99" w14:textId="531278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5D6CCA03" w14:textId="68139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CC9A" w14:textId="776A29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BFEEB" w14:textId="514A0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07250D" w14:paraId="45615B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A6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007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DE2E4A" w14:textId="7E67D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EA2BAA7" w14:textId="2B08B9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F767B" w14:textId="070F9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1100B" w14:textId="23CC27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7250D" w14:paraId="7B607D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2A2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FAF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ED84965" w14:textId="1F206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49F34" w14:textId="613E36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C5CF0" w14:textId="7A50C4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6553B" w14:textId="0170A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0A4348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93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16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9AE98" w14:textId="4896C6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C0343" w14:textId="646F47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61FE6" w14:textId="0EA9F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26616" w14:textId="699F9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7250D" w14:paraId="04F5E11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00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6C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2EC2E1E" w14:textId="1D1918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B1FE66" w14:textId="24B083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9687" w14:textId="23967E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07C1B" w14:textId="0295EB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7250D" w14:paraId="442700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FB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76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B56708" w14:textId="666A82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03E74AD" w14:textId="2A6D96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ED15C" w14:textId="48F4F4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29F54" w14:textId="719D0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7250D" w14:paraId="68DD253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753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1C8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05C4A80" w14:textId="7453C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2C614" w14:textId="4406D0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59BDE" w14:textId="44DD82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9319" w14:textId="751313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7250D" w14:paraId="689E23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A52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96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2AD0A13" w14:textId="146E7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3687856" w14:textId="10DD2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D3143" w14:textId="0F48B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7D61F" w14:textId="04096B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7250D" w14:paraId="49F48C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8C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15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414382B" w14:textId="6F17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6BB9D78" w14:textId="73CA9D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4C1E2" w14:textId="5EDFE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EB44" w14:textId="7C5D4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07250D" w14:paraId="10AD4F5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C5EE8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55C08BB" w14:textId="223EA44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C7D26A" w14:textId="7CB779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ADFF63C" w14:textId="23BE739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F651CE" w14:textId="6474DA2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07250D" w14:paraId="03B0DEE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967B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09BB5C9" w14:textId="6B57A8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9BA9C" w14:textId="72A7FC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8BD4E" w14:textId="19151E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30984" w14:textId="26EC2E8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07250D" w14:paraId="739871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364F90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3B132BE" w14:textId="5C71C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FF47045" w14:textId="6830B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11AF" w14:textId="18D9E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A741E9" w14:textId="4D7F0B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7250D" w14:paraId="4815EDF4"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A4AA7E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891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29E3E7E" w14:textId="4A9C1D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BD01328" w14:textId="12090B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5E3" w14:textId="44FD6E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85EF" w14:textId="75568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7250D" w14:paraId="64C565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672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3F5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4C8A0D0" w14:textId="6D4DE7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FCE3609" w14:textId="4B9979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BD575" w14:textId="6F1126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8A958" w14:textId="594A6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7250D" w14:paraId="2C82CC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45C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D15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C40447F" w14:textId="513F29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90BCF0" w14:textId="582F4F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D2651" w14:textId="4F20B0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3D72D" w14:textId="1AA7DF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7250D" w14:paraId="7B0ACD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DD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BF7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FD4014A" w14:textId="59AD0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3424FD1" w14:textId="45B167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D0042" w14:textId="111F30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FBD37" w14:textId="54E1D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7250D" w14:paraId="75000E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F93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D76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9A65606" w14:textId="7ADD53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D3F1E89" w14:textId="56F26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6AF9" w14:textId="0A7938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BC061" w14:textId="6282AE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7250D" w14:paraId="0BEB04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0AB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59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3021395" w14:textId="7C2610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1B5FD71" w14:textId="659191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8A860" w14:textId="530A0B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039ED" w14:textId="443409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07250D" w14:paraId="5C7E20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30B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6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508E3F7" w14:textId="1062A8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11E53E5" w14:textId="47D651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557DF" w14:textId="6F14E1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9047E" w14:textId="70CB9F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7250D" w14:paraId="36DD47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685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2F1E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09F2930" w14:textId="06A04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F6F2" w14:textId="43581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D79F4" w14:textId="19C6A9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6FE3" w14:textId="1A1910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07250D" w14:paraId="476F3E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AE9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AD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D0766D1" w14:textId="67D795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0003AAB" w14:textId="4CC45F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76452" w14:textId="39208D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9274" w14:textId="3AAF3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7250D" w14:paraId="2D67E1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4C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EC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E13E71" w14:textId="6DB583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D2558EF" w14:textId="500635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812B" w14:textId="37CB8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53F3D" w14:textId="4F85F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7250D" w14:paraId="4E23561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0E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DD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12DE169" w14:textId="7C024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82D5D2D" w14:textId="314199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4DA1" w14:textId="102B91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B01DD" w14:textId="1CCA81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7250D" w14:paraId="6857CD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ADC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E63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4B9EF7DC" w14:textId="704112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2C979DA0" w14:textId="117303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6C06A" w14:textId="156194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092AC" w14:textId="73ADE8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07250D" w14:paraId="6EEB70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27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8D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2C5652" w14:textId="344E2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85184" w14:textId="42339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2AF7" w14:textId="2EABD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922DE" w14:textId="5808F2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7250D" w14:paraId="077051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553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8B2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D42B700" w14:textId="06E8B5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37350F1" w14:textId="1966B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1481" w14:textId="30602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6285" w14:textId="79B8D9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7250D" w14:paraId="7B6CE3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27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46D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BC2A7F3" w14:textId="767E96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15B1E1DB" w14:textId="6A4537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5A76" w14:textId="5DBC0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53AC7" w14:textId="2ADD4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07250D" w14:paraId="3D6251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8AF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2F9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4023099" w14:textId="6C903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30F3791" w14:textId="5B424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BBA6" w14:textId="406B5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2A074" w14:textId="6848E3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07250D" w14:paraId="6A033C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EB0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A19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69CB21B" w14:textId="0180A5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469671D" w14:textId="5F981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8AF2" w14:textId="463518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1D5D" w14:textId="0A703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7250D" w14:paraId="0C56AF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3C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C75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D3CDBE5" w14:textId="7227D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CC09F" w14:textId="2B788E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68B32" w14:textId="6E0BBC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6EB88" w14:textId="46CA4D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7250D" w14:paraId="47664B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6F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0E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E41C0C4" w14:textId="73006A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D190A" w14:textId="6D79D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5599" w14:textId="192FC8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E9491" w14:textId="585CA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7250D" w14:paraId="7FBFEF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EE8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FDF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A105217" w14:textId="3E91EE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EEC9" w14:textId="2D809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A51DC" w14:textId="2E8439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351A4" w14:textId="4775D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07250D" w14:paraId="392ECF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6E7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42A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7A111D3" w14:textId="1CE1D4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935D691" w14:textId="51442B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56FE4" w14:textId="1D712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3101" w14:textId="082DB9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7250D" w14:paraId="5D8CD3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C31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5E1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C8193E6" w14:textId="2E40A5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213D698" w14:textId="583C2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C3866" w14:textId="4E199A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C56DB" w14:textId="5F4A8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07250D" w14:paraId="31EA38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26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D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0821E3F" w14:textId="4B663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ACF10E1" w14:textId="7FE476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77835" w14:textId="394E0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B5576" w14:textId="080E0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07250D" w14:paraId="79B07E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CA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7E6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B75C023" w14:textId="713D8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F58CCC0" w14:textId="2E0E67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3D5A0" w14:textId="4F501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744A0" w14:textId="1EA77D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7250D" w14:paraId="575AC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CF0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4B6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F4B8137" w14:textId="418E4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8EBE8" w14:textId="0287EE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DD5A" w14:textId="48041E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E96C5" w14:textId="356064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7250D" w14:paraId="2224AB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8F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B9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3B23E5F" w14:textId="3C47D4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780FAEC8" w14:textId="3B4E04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1A8E" w14:textId="0FF5AA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482A5" w14:textId="7C11E6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7250D" w14:paraId="2FDCEB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A1E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222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ECE4F37" w14:textId="1E1C59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1E006" w14:textId="4CEB0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275D" w14:textId="14AF0E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EE4D0" w14:textId="28B26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7250D" w14:paraId="531835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377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EE7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D94E277" w14:textId="5B6842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3C0C7DF" w14:textId="473F50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08B49" w14:textId="08C8D1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C17C2" w14:textId="682B9B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7250D" w14:paraId="630C49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13E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24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A134887" w14:textId="559C0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0D26B1D" w14:textId="53A2C1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0BFB" w14:textId="4CD61E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C6ADC" w14:textId="243E68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7250D" w14:paraId="419A4E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E03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78B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3FB99E" w14:textId="22BAD7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7C0AF7F" w14:textId="4FB77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97D1" w14:textId="5E216E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2105A" w14:textId="46348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7250D" w14:paraId="2AA6CC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82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5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F0D33B9" w14:textId="30A48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863CE3" w14:textId="557B2D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AB3E6" w14:textId="25B5DA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43374" w14:textId="4CE19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7250D" w14:paraId="5528E1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1A4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235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17A482" w14:textId="16BD5E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10F0CA9" w14:textId="67F92E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5656C" w14:textId="096FD4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0924A" w14:textId="1D5CAD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7250D" w14:paraId="36A095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608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5A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4FB2445" w14:textId="6D49A8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1AB6546" w14:textId="0369FE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122A" w14:textId="64BD9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7FAA" w14:textId="1F7121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7250D" w14:paraId="3A73D0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8A7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9BE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3C2326C" w14:textId="5B67C3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C154B93" w14:textId="315647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135AB" w14:textId="4DE6E2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4D749" w14:textId="509FF6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7250D" w14:paraId="58E538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550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57F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B17ED04" w14:textId="3541F6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FEC7D62" w14:textId="2082A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2E4A7" w14:textId="4C358C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AC284" w14:textId="5070E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7250D" w14:paraId="698696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D9A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FC7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405B6B9" w14:textId="05ED6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A3FB910" w14:textId="4027B9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B7D32" w14:textId="207EA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AD9A" w14:textId="3D189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7250D" w14:paraId="62085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9B1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A4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CD6305" w14:textId="040BA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5C8E08" w14:textId="6E449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1B33A" w14:textId="6CBD9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5AE9B" w14:textId="313AE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7250D" w14:paraId="16651D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24D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AEE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E7003B9" w14:textId="1D2E74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BCD7D" w14:textId="3700AC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02DC" w14:textId="4D8D2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59294" w14:textId="094586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7250D" w14:paraId="07AD82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2E4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2D0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8F36C7A" w14:textId="0E962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D95552B" w14:textId="5AEBD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2C15" w14:textId="0F600B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51D2F" w14:textId="62424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7250D" w14:paraId="199DC8D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98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4A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4C9C7EC" w14:textId="4C10C7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C07565E" w14:textId="2BE750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1F60" w14:textId="6D0BB3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58DCD" w14:textId="7645F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7250D" w14:paraId="775909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EB2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F98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3325D7A" w14:textId="7C402C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8B7E9" w14:textId="388AA3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2E08" w14:textId="6D7DE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9EDB" w14:textId="4ECCF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07250D" w14:paraId="51D45D1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56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30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E36EB9F" w14:textId="6403F5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BFA276D" w14:textId="34F881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5364" w14:textId="48F16F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71884" w14:textId="1A334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7250D" w14:paraId="448FA3B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40CB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5691F73" w14:textId="7D4AA6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E85D7C" w14:textId="0B1B603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574EAA" w14:textId="16CC967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71A9E6" w14:textId="734950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07250D" w14:paraId="3046FCB6"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89529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0315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F7FB115" w14:textId="04A8C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0B95F46" w14:textId="710E9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8E8CF" w14:textId="58DB8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5801BA" w14:textId="5985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07250D" w14:paraId="332EBA65"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E59982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2FC9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A5E3E1A" w14:textId="67579B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C8149DC" w14:textId="2F8A1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B2B4E" w14:textId="14505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91386" w14:textId="10F81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07250D" w14:paraId="5A47A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18F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6A6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B9CE5CB" w14:textId="624505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D2897B4" w14:textId="11C520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0B114" w14:textId="3DB91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61A32" w14:textId="34F5FA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07250D" w14:paraId="63D24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3A2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41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488413" w14:textId="6292DC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0FFF81E1" w14:textId="4DCAD5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65853" w14:textId="747B01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52D9" w14:textId="01D97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07250D" w14:paraId="4B534D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4F4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C73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2FBAB16" w14:textId="237A42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6BDF631A" w14:textId="6315D7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BCCD" w14:textId="7D451D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CF516" w14:textId="281127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07250D" w14:paraId="03D6A4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C8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BA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8840E63" w14:textId="53DF38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D28CFFF" w14:textId="0C2036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2FEC" w14:textId="3650A0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B32C0" w14:textId="0EDD8E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07250D" w14:paraId="1DB63F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618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E7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491CE5F" w14:textId="45A09A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8A6D6D8" w14:textId="42D3C1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0F7B" w14:textId="54EC0B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7DAEB" w14:textId="36BD04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07250D" w14:paraId="7AF3B8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07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DA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AA7D0C9" w14:textId="57DDD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30159BA" w14:textId="24A55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C22F1" w14:textId="27DD35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54062" w14:textId="49048E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07250D" w14:paraId="3A10E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463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D4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681C465" w14:textId="2B85B6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0B581E7A" w14:textId="2ADC23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5E23F" w14:textId="7B966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56001" w14:textId="7C814F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07250D" w14:paraId="5B4980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E5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C6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6FD604E" w14:textId="3FFD54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1645618" w14:textId="2C3E2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7B4AD" w14:textId="793B5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B4883" w14:textId="4CF6C3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07250D" w14:paraId="4B926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A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34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08DCD3E" w14:textId="057760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0B07BEB6" w14:textId="1BBBA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BF0E8" w14:textId="3FE05D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5D53E" w14:textId="3140ED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07250D" w14:paraId="2B9BD4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291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3D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FCFFB10" w14:textId="46F52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8DF5FD1" w14:textId="403F3C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A7F3" w14:textId="60C076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D2A4" w14:textId="60C60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07250D" w14:paraId="78C15B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C42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24A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242E7FA" w14:textId="5BD0DE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BCA0B55" w14:textId="5BDD99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877C" w14:textId="649716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5E16" w14:textId="6AC3F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07250D" w14:paraId="0E2688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16D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45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736050D" w14:textId="11EA53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E6C8331" w14:textId="6DA61E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19C81" w14:textId="2AD633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F96D" w14:textId="772B3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07250D" w14:paraId="4955BD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9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9FE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7078538" w14:textId="74ABAB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68E7C87" w14:textId="2540E1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C0FF4" w14:textId="024063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CAD00" w14:textId="0EB012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07250D" w14:paraId="119FC6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A2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F3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514D73" w14:textId="2380B5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6E151B47" w14:textId="479FE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5F37" w14:textId="15563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9487" w14:textId="5EFB07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07250D" w14:paraId="1938EB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B66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00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F2B8726" w14:textId="64C499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3EC8D47" w14:textId="0AEA9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4B9C8" w14:textId="2D44A8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7F118" w14:textId="16718F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07250D" w14:paraId="1C913D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E8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BEC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EEAFB0D" w14:textId="63E313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57AE048D" w14:textId="42FF0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18577" w14:textId="5ACCB3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A03D1" w14:textId="622670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07250D" w14:paraId="265AE1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A93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F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BBFABD8" w14:textId="3D8218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3304EFE" w14:textId="0F7CFC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331BA" w14:textId="5AF7D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7830A" w14:textId="096EDA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07250D" w14:paraId="0D41E9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FD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5CA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876DD0" w14:textId="6244EF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0A8CBD6D" w14:textId="1D6D7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BB19F" w14:textId="5128C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A1559" w14:textId="0415E1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07250D" w14:paraId="5CCE85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5AC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2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6009D0D" w14:textId="3FC27C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3095AB61" w14:textId="02E527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C6FCB" w14:textId="37D31A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9AA7E" w14:textId="0DB58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07250D" w14:paraId="282305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B4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01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3BFECD5" w14:textId="5E2BB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64ED651E" w14:textId="447D17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2384" w14:textId="0A60F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83CD8" w14:textId="570BA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07250D" w14:paraId="22A08C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CF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82C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525A93A" w14:textId="2421C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00D9EF17" w14:textId="799C9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F0BD" w14:textId="07CAFC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6305" w14:textId="28635A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07250D" w14:paraId="434262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76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C95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CD7353" w14:textId="29031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ECE0BD3" w14:textId="0D93BC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85ADF" w14:textId="72C7E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2DFDA" w14:textId="51E7D7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07250D" w14:paraId="41425F9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C53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02F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B1F4665" w14:textId="79CA63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9DC588C" w14:textId="4E0D3F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DD41E" w14:textId="341DD4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F53E5" w14:textId="37ABE0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07250D" w14:paraId="09C6A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17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BB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E1BCA75" w14:textId="043A00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4B32C504" w14:textId="2F0D89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D1479" w14:textId="18BF4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766FB" w14:textId="70EC9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07250D" w14:paraId="5663E6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354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468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DA18087" w14:textId="1C01D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7CC83F3" w14:textId="73AB3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D100" w14:textId="16101C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4D108" w14:textId="47AD94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07250D" w14:paraId="04C9FB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58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31B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429DF9D" w14:textId="40F5F1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57450B2" w14:textId="264E4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87B27" w14:textId="43478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973BD" w14:textId="19250B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07250D" w14:paraId="38E48D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479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6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742F1C8" w14:textId="7C8784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E4269D6" w14:textId="005F0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0AF5" w14:textId="5F21F8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85F80" w14:textId="13AB70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7250D" w14:paraId="2FA7AA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757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1C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B5C712B" w14:textId="79C5A8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46E4294" w14:textId="7785C5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D1E4D" w14:textId="0A1A1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5773" w14:textId="116774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07250D" w14:paraId="406BBC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F39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09B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F68AEDF" w14:textId="72F30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E0972E9" w14:textId="5B0030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A1C94" w14:textId="4C1895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71BA1" w14:textId="2F59F2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07250D" w14:paraId="2019B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623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F14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33B9729" w14:textId="118B3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022FBD3" w14:textId="677C74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B846" w14:textId="03D55B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417B" w14:textId="40C244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07250D" w14:paraId="6F36D7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1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31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17D17B3" w14:textId="19B440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0702E627" w14:textId="14F0AC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41B85" w14:textId="79F58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07D61" w14:textId="0D7E57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07250D" w14:paraId="51768D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D79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69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1EF1B12" w14:textId="753F56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CEE6784" w14:textId="233D5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14F6" w14:textId="0BF285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EEB53" w14:textId="2F98E5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07250D" w14:paraId="25867B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39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20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1DF5DBE" w14:textId="5DA38A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411C08FB" w14:textId="49D357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15F8B" w14:textId="0C4CE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B59F2" w14:textId="3FA8A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07250D" w14:paraId="00F22F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BD8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9A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EE57A1B" w14:textId="55414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48A486E" w14:textId="7B431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99002" w14:textId="186A69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73B9" w14:textId="75D8C5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07250D" w14:paraId="37ADD9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F9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03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61B8E2" w14:textId="7BD70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CFE8680" w14:textId="1C0BBE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B285" w14:textId="02B417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5FDF" w14:textId="699E2E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7250D" w14:paraId="6CA9C9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C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04A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22E271B" w14:textId="2FBE6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F9EDF46" w14:textId="34A13F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83733" w14:textId="76E956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A9743" w14:textId="3526F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07250D" w14:paraId="651091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948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E0B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7B5E2AC" w14:textId="3911C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67C5A0B2" w14:textId="13BA4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2C00E" w14:textId="502AF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EA870" w14:textId="09339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07250D" w14:paraId="10D56B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19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B05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8EBF586" w14:textId="0AEE7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0F370F84" w14:textId="21260B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AFBEA" w14:textId="0BCDCD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F2C5B" w14:textId="58435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07250D" w14:paraId="33DBD6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C38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6A6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34E8401" w14:textId="25A6D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462ACCCA" w14:textId="7CB54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4496" w14:textId="0A8E0E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71B37" w14:textId="3A4CA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07250D" w14:paraId="547D9B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EF4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2A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1CA048" w14:textId="6E34CC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73DCB7E" w14:textId="30066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45260" w14:textId="643064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91027" w14:textId="4E6BD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07250D" w14:paraId="0F0E3E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0B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DCE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BB06BBE" w14:textId="7AD519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7A223E72" w14:textId="081377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2A73C" w14:textId="552AEA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65A2C" w14:textId="628E35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07250D" w14:paraId="6AA2BA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18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CF3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85E3F84" w14:textId="21FEEF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2B7786F" w14:textId="660D2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3E6C2" w14:textId="067C92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86F4C" w14:textId="5A3B2A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07250D" w14:paraId="534857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A95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AB9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701809F" w14:textId="4CFEE0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FB052B2" w14:textId="5E2E0F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1EBF" w14:textId="560D26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58C67" w14:textId="631839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7250D" w14:paraId="55D3F9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4F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05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4E1B8DA" w14:textId="73484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27D4D3A" w14:textId="69A1EA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86F3B" w14:textId="2334D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FF703" w14:textId="6DD21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07250D" w14:paraId="4CACEB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5F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8D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53B0D88" w14:textId="7DF64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5830F5E" w14:textId="3409C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77D1" w14:textId="3E5FEF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E71B5" w14:textId="70AC1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07250D" w14:paraId="166DD4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54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1B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F29E495" w14:textId="0F7D70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53330CD" w14:textId="6A7D83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3E7F1" w14:textId="3E0BE0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B642" w14:textId="019C0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07250D" w14:paraId="1109CE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17F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040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2E8DA00" w14:textId="7584B2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7A000BB0" w14:textId="07248F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D4909" w14:textId="08B979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BFE6" w14:textId="457EEE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07250D" w14:paraId="273636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2AB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4B3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748B023" w14:textId="0688E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A99FC91" w14:textId="37DBB9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B15F3" w14:textId="1FF792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5EBDC" w14:textId="1C0F2C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07250D" w14:paraId="73D05A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B1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C1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BEB759B" w14:textId="4B3608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030B76E1" w14:textId="545F5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C58B9" w14:textId="2512B2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499E2" w14:textId="18B44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07250D" w14:paraId="0B16F8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9F3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057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AC288C" w14:textId="258B8A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309C58A7" w14:textId="59D03C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D7AE" w14:textId="462BB1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C2652" w14:textId="3D7AB7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07250D" w14:paraId="3E461F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73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F87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0544D96" w14:textId="5A08F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4D31629C" w14:textId="09AC3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E2D2" w14:textId="7D7FC2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A7E90" w14:textId="4EFA3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07250D" w14:paraId="4E607C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370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9C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F3219E" w14:textId="1571C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95D6E0E" w14:textId="36EFA3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4101E" w14:textId="3AE4A4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AFA49" w14:textId="64FD03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07250D" w14:paraId="08A60B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59E0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4DD7194" w14:textId="5BAAA7A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5B033A" w14:textId="3BBA6E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976DFC" w14:textId="64856B3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6332F0" w14:textId="249FCF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7250D" w14:paraId="370D35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750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D3A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12ED78C" w14:textId="77D12B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D0FFCF6" w14:textId="11273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40CF" w14:textId="30493A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1E11" w14:textId="178E99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7250D" w14:paraId="6A7C0E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CED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294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A7ABC10" w14:textId="03510A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18DA37B" w14:textId="777D07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6E37" w14:textId="07B5A2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073A" w14:textId="1668C2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7250D" w14:paraId="0C7DF7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F0A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FE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9A70CAD" w14:textId="1630E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89DF8BA" w14:textId="5E660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BD409" w14:textId="268AE7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164A" w14:textId="1558C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7250D" w14:paraId="68AE7A6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C51B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28F656" w14:textId="0B4FE0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F14EF" w14:textId="52A87A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5310E9" w14:textId="389CCD0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C6654" w14:textId="0271E8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07250D" w14:paraId="5C0F86AC"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899E197"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05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E8130A1" w14:textId="658B7D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D337D6E" w14:textId="02EF8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FE95B" w14:textId="5D09D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8846C3" w14:textId="56A32D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7250D" w14:paraId="4817E16B"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AAE5A89"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42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E45BF37" w14:textId="6F142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C5AC45" w14:textId="513F97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C6AE" w14:textId="52A54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E577" w14:textId="5F09D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7250D" w14:paraId="542545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A1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237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7E64F9A" w14:textId="46AFF4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988A009" w14:textId="15328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51FD" w14:textId="2C0FF9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60CCA" w14:textId="6ECE8C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7250D" w14:paraId="54A28E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808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CE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26B8A54" w14:textId="148E16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2A6A3AA" w14:textId="0B076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80DB" w14:textId="1F2B61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93212" w14:textId="3F9958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7250D" w14:paraId="1C2C2B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6BE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CA6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1A6E4" w14:textId="222345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46C2D0D" w14:textId="5C80F7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3CB7" w14:textId="2FE37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B0F05" w14:textId="3A1EA9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7250D" w14:paraId="498A7B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46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29E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451131" w14:textId="1EF026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2B14372" w14:textId="73078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1A32" w14:textId="270E4E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C954" w14:textId="3BAA65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07250D" w14:paraId="2A0FFCC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2B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823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0D20E31" w14:textId="722235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57759C6" w14:textId="09973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BD108" w14:textId="689C7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EDA0D" w14:textId="444A7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7250D" w14:paraId="0B5649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0AF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9CE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8E62F8B" w14:textId="20AB8F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1BAE167" w14:textId="21754A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1A90" w14:textId="2BB96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5E09A" w14:textId="362406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7250D" w14:paraId="06ACE7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D1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7F5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4850BC1" w14:textId="0F34BA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F20AE8C" w14:textId="5F2111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51CFB" w14:textId="63A784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5A738" w14:textId="2E2CF2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07250D" w14:paraId="384B9F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E24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A6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E34ED43" w14:textId="477A4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F7EEC52" w14:textId="2EBFE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DC7C" w14:textId="0E872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3A97" w14:textId="5F58FB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7250D" w14:paraId="4D1D01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150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CA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F093B6B" w14:textId="37ADF3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956BB" w14:textId="60EEE9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1C20" w14:textId="655E3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0C972" w14:textId="78742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7250D" w14:paraId="73D6B3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89C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5C5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5CC2D72" w14:textId="2EBAC9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4F82D0E" w14:textId="3B382A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5463B" w14:textId="34FB5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41E98" w14:textId="79EF9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7250D" w14:paraId="3E526E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80F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96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068B849" w14:textId="21E20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C72B0C0" w14:textId="527364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35C44" w14:textId="1846A4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75E1D" w14:textId="04CA7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07250D" w14:paraId="68546D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F66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20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04BC10A" w14:textId="52435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53953ED" w14:textId="3C8928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5AD40" w14:textId="4CA655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445BD" w14:textId="5DC95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7250D" w14:paraId="1D6004D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B6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F7A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2734113" w14:textId="1E0B0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A9447CD" w14:textId="11D49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34B67" w14:textId="7A13B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96A4" w14:textId="7ED0C7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7250D" w14:paraId="1E02CF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5AD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59B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437A16E" w14:textId="5333F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8C038" w14:textId="261B7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F439" w14:textId="2F2B8A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FD3F2" w14:textId="06FF28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7250D" w14:paraId="2F40855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D83F8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0AD7FE" w14:textId="4A09EFE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42,311.65 </w:t>
            </w:r>
          </w:p>
        </w:tc>
        <w:tc>
          <w:tcPr>
            <w:tcW w:w="675" w:type="pct"/>
            <w:tcBorders>
              <w:top w:val="nil"/>
              <w:left w:val="nil"/>
              <w:bottom w:val="single" w:sz="4" w:space="0" w:color="000000"/>
              <w:right w:val="single" w:sz="4" w:space="0" w:color="000000"/>
            </w:tcBorders>
            <w:shd w:val="clear" w:color="A5A5A5" w:fill="A5A5A5"/>
            <w:noWrap/>
            <w:vAlign w:val="bottom"/>
            <w:hideMark/>
          </w:tcPr>
          <w:p w14:paraId="1E0D081D" w14:textId="489B48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FCF608" w14:textId="58904A0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7778546" w14:textId="6195CC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64,581.65 </w:t>
            </w:r>
          </w:p>
        </w:tc>
      </w:tr>
      <w:tr w:rsidR="0007250D" w14:paraId="2DEEBF0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8AD0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21DB00" w14:textId="02DCA7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B6E76" w14:textId="6E4FF3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96814" w14:textId="51E5A9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8A9E7C" w14:textId="46F3C79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r>
      <w:tr w:rsidR="0007250D" w14:paraId="00DE33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27F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182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A3640D4" w14:textId="32DFCC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7E61C946" w14:textId="30680A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36E7B" w14:textId="1235F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21576" w14:textId="64F209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07250D" w14:paraId="056FF5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FE60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75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A244959" w14:textId="6C1B4C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D1ED28C" w14:textId="3F8AA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FF7F5" w14:textId="6CFC0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86D90" w14:textId="2BCA6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3C0455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942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ADB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1F5064C" w14:textId="59A9BF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FFF3F3D" w14:textId="4CF19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9F8BF" w14:textId="630E3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8C5AD" w14:textId="3DE395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46D789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8D0C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7D19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034A6B8E" w14:textId="0895EC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c>
          <w:tcPr>
            <w:tcW w:w="675" w:type="pct"/>
            <w:tcBorders>
              <w:top w:val="nil"/>
              <w:left w:val="nil"/>
              <w:bottom w:val="single" w:sz="4" w:space="0" w:color="000000"/>
              <w:right w:val="single" w:sz="4" w:space="0" w:color="000000"/>
            </w:tcBorders>
            <w:shd w:val="clear" w:color="auto" w:fill="auto"/>
            <w:noWrap/>
            <w:vAlign w:val="bottom"/>
            <w:hideMark/>
          </w:tcPr>
          <w:p w14:paraId="590CC994" w14:textId="36712D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E05F0" w14:textId="23CB3C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6AA7D" w14:textId="3E5413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r>
      <w:tr w:rsidR="0007250D" w14:paraId="40DD38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6AD1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1EB2485" w14:textId="1555CCF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4E1FF" w14:textId="6290D0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BEF21F" w14:textId="5D4E06C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5B33C1" w14:textId="044EF78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07250D" w14:paraId="5C7079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1C22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88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279434" w14:textId="78A249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B6D5BAF" w14:textId="7F18C1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3CA3" w14:textId="36E3A4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1A20FE" w14:textId="3B486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7250D" w14:paraId="26E186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9C8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ED0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FE4F9C2" w14:textId="2B869C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E4E7D90" w14:textId="6B01A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3E157" w14:textId="7928B9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8B341" w14:textId="3BD5E0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7250D" w14:paraId="4177CB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82F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A10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D305363" w14:textId="7050AA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1FBD036" w14:textId="7328F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F79E3" w14:textId="0A8FE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E43E" w14:textId="1E1E5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7250D" w14:paraId="5C7D56C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86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E19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DD654C5" w14:textId="09F32C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27EED12" w14:textId="0BB07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9ADC5" w14:textId="1BF55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D6C3D6E" w14:textId="1458D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7250D" w14:paraId="41708C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553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C93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D789153" w14:textId="2A13A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56C1004" w14:textId="3C4FBE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F54D3" w14:textId="7FB0C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607A8" w14:textId="0CDCB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7250D" w14:paraId="530E5F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738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248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37B7D8C" w14:textId="2446D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738C2EB6" w14:textId="581C11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8E790" w14:textId="44F1FF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86B6E" w14:textId="0FFA61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07250D" w14:paraId="495FDDA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A44F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E4A294" w14:textId="660364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DE25A" w14:textId="747A6F7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2187B1" w14:textId="4C44F5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85F417C" w14:textId="3283101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07250D" w14:paraId="66346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744E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4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B8281ED" w14:textId="282C0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68BF4559" w14:textId="20B147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68E3" w14:textId="3F8DC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C8821D" w14:textId="41DF0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07250D" w14:paraId="1DAC05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EC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419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71F26" w14:textId="460352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1E52F768" w14:textId="6A9BF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1B55" w14:textId="127D40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781D2" w14:textId="1F6D0F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07250D" w14:paraId="657611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F1F1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5F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011F5FF" w14:textId="073D02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C16ED6F" w14:textId="587F00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FA533" w14:textId="41FA3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16253" w14:textId="08DD1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07250D" w14:paraId="2C449C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36A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155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94CAA63" w14:textId="0A3844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D315D0C" w14:textId="7008CE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B8155" w14:textId="4799CF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D69E8" w14:textId="16793D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7250D" w14:paraId="6EB7F3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310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333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CB09A95" w14:textId="63DA07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E26F99A" w14:textId="610C0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80FA" w14:textId="63A23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AF6B9" w14:textId="55F09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7250D" w14:paraId="03B5DA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0470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17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73AE6FD" w14:textId="0A4968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9BC6BD4" w14:textId="2FA440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576B" w14:textId="095700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6E94" w14:textId="29EA24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7250D" w14:paraId="3D8B9F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C10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F97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A9839E5" w14:textId="6DE41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CF1F322" w14:textId="1343F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9639A" w14:textId="06E8EC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ED55A" w14:textId="122366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7250D" w14:paraId="04C254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5E3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731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9ECA7C8" w14:textId="787F6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6ED885C" w14:textId="098EC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100F" w14:textId="3384D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5D2BB" w14:textId="38D88E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7250D" w14:paraId="6109CB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D8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2C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AFDB9F0" w14:textId="37961E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2D2EBF4" w14:textId="0D46A2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2B938" w14:textId="09F947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816C" w14:textId="50D461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2F446A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470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4BA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CC2192D" w14:textId="1127C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4CC3BE" w14:textId="57838A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152F" w14:textId="1F1FA4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427F78A7" w14:textId="57517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7250D" w14:paraId="6BFE419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3CF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43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65CE080" w14:textId="0877B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41D6411" w14:textId="62228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4CAA7" w14:textId="4E2FFE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F207E" w14:textId="55476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31BA02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F49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EDC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FB0D72E" w14:textId="43A9D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0E3BC1BA" w14:textId="15011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B106" w14:textId="5B5E50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EC5A" w14:textId="34DF62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07250D" w14:paraId="479FCC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D1E7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6CC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EE825E6" w14:textId="01565F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02BB6E" w14:textId="7ECC55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D1A64" w14:textId="270BD3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74A4759" w14:textId="080E48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7250D" w14:paraId="709B8F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D68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BCA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0F945BE" w14:textId="7DFF79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5F578D9" w14:textId="74230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9C2BF" w14:textId="3756DA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EFC8" w14:textId="64CE16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07250D" w14:paraId="2ADBA4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50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EE2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E7363F2" w14:textId="17E81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BCE1DE4" w14:textId="294557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DB202" w14:textId="3BC7FF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2CC11" w14:textId="5E9A4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7250D" w14:paraId="2016EC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38A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28A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C8545B8" w14:textId="05827F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5FD07943" w14:textId="2747F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8DBE0" w14:textId="08C9C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06BA" w14:textId="208CFA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07250D" w14:paraId="408671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B0C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D68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F703539" w14:textId="7A8D5B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EB6A34D" w14:textId="61C120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38169" w14:textId="641A86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87B14" w14:textId="2F456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4EC0F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8C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230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7786E49" w14:textId="74D3FA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2BBDB3" w14:textId="3BB6B2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38B9" w14:textId="28006F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9A1C9A0" w14:textId="029E1A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7250D" w14:paraId="597C8C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5912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D0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B17373F" w14:textId="33A812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AF4D4C" w14:textId="360055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5152E" w14:textId="70E347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37A64DF" w14:textId="7B5585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7250D" w14:paraId="634F7C8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F09D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9987FC1" w14:textId="33A397C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9C703" w14:textId="2D9DAC6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0484E6" w14:textId="1168014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36B37FC" w14:textId="2A19A29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07250D" w14:paraId="13241A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88FB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6A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87D022D" w14:textId="29576E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C97734" w14:textId="1B821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ECD39" w14:textId="361AFC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43DA8D" w14:textId="220CA4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7250D" w14:paraId="5B1BA1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1502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67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53DDB3C" w14:textId="4131DC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1106B6F" w14:textId="1FC270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449D" w14:textId="7A4BB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2F2DB" w14:textId="588647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7250D" w14:paraId="40685D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9866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567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5B0880D" w14:textId="4A6F5E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06020DB" w14:textId="2838AF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94C00" w14:textId="2D4A0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54558B1" w14:textId="100D19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7250D" w14:paraId="0C5DF0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E6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7A1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6BC1C3" w14:textId="76B6A5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CF52650" w14:textId="74FAB6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A80C" w14:textId="627828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ABE28" w14:textId="36B373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7250D" w14:paraId="41C84D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614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515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390CA6D2" w14:textId="4C0024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3568A97F" w14:textId="10DF8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B337F" w14:textId="31BDE5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3581D" w14:textId="1797D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07250D" w14:paraId="5E4B81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579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FFA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9B2B8AA" w14:textId="31B1A8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08633EB5" w14:textId="2CD1B6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95D46" w14:textId="150C3B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371E" w14:textId="2EAFD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07250D" w14:paraId="38C4D0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BFCC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D32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B5D6B77" w14:textId="528F3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F0878D" w14:textId="52083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0576" w14:textId="70D14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6685" w14:textId="69BB6B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7250D" w14:paraId="64063E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858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FF6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B0C3AA5" w14:textId="028AC0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3F327E72" w14:textId="1D2E5D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99F3A" w14:textId="0472D7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E364E" w14:textId="50E9B7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7250D" w14:paraId="101DB1B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7724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D371948" w14:textId="7D7EBD3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D1A7B1" w14:textId="6F6C28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1ADE2F" w14:textId="213D68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A8358" w14:textId="64AB995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07250D" w14:paraId="119E31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899A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B1D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5EE577" w14:textId="50A29E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7960215" w14:textId="098AA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AE992" w14:textId="72F6DB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3F6F4F" w14:textId="7873C5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7250D" w14:paraId="559A3C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270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D6C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6B26A8D" w14:textId="04ED2A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5AE8AD9" w14:textId="23B7F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188C4" w14:textId="6BD408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88A31" w14:textId="5F34DC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7250D" w14:paraId="042E8C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0F4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E6A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81A9E23" w14:textId="68BF13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03169BA" w14:textId="4C25AE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1C336" w14:textId="65DA13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AC2C4" w14:textId="0D2E97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23EAA5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E20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BE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46B9192C" w14:textId="462FF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46079882" w14:textId="0E1B1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27FCE" w14:textId="3C68F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DCDBD" w14:textId="632A3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07250D" w14:paraId="4D939C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ED10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68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6DAC774" w14:textId="30FE87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22834F" w14:textId="078F1F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44332" w14:textId="4F01C1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162924E" w14:textId="6084DD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7250D" w14:paraId="6420DF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45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70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544C5F30" w14:textId="5D8F2B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0EC9BC4" w14:textId="10658E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742F" w14:textId="08091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21F0" w14:textId="05D3E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07250D" w14:paraId="23F9A0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761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0DB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000B8FC" w14:textId="7F55F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06C55864" w14:textId="2A90DC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BAAF" w14:textId="3B2F8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2BAEB" w14:textId="03A140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7250D" w14:paraId="4735DC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E65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130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48C7324" w14:textId="1757C8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B29F249" w14:textId="3C8931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0BBED" w14:textId="6664C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65209" w14:textId="77BCEF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7250D" w14:paraId="1678B1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45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D8A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796E3BB" w14:textId="76213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2AB34D4" w14:textId="448EAD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962F" w14:textId="619B5D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C7BDD" w14:textId="25BA1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7250D" w14:paraId="29FB54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B63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44D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6355B9E" w14:textId="35142F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1808677C" w14:textId="60E53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C489" w14:textId="3F7A09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E7000" w14:textId="4783B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07250D" w14:paraId="20D3DD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C8B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6C1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5D7E3D3" w14:textId="39A583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64BD364" w14:textId="048D2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996F2" w14:textId="063B56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07FCE" w14:textId="36A1EB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455695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30B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13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4E451B4" w14:textId="453622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61F4673" w14:textId="5533E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E7E60" w14:textId="4070CC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2DF20" w14:textId="58E032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07250D" w14:paraId="0B9004F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54F7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B770DC" w14:textId="738F4C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18AD5" w14:textId="46939C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E7B7DE" w14:textId="2384EF9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572C0" w14:textId="606F64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07250D" w14:paraId="0C6AAE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A7F8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EA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674F6FA" w14:textId="1E15D6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033BB1A" w14:textId="469D1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D859A" w14:textId="45D14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1B1E6A" w14:textId="257E15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7250D" w14:paraId="5BD0E3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78CE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625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80A0063" w14:textId="11906E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2BDC981" w14:textId="1EADF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8374D" w14:textId="08FAC3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E4BDB" w14:textId="27B271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3617B1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E7D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C52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D08E3B" w14:textId="464B3A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ED3C2E" w14:textId="3084B0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AAD3F" w14:textId="1B71F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44F92C" w14:textId="3CB53E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7C374F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FA0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C4B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28875F7" w14:textId="0A4CEF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8222D58" w14:textId="7A96F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4DAD" w14:textId="7FBBD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AD558" w14:textId="05FDDA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6722EB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7887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B04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DA37ED8" w14:textId="09CD73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445E6A1" w14:textId="670067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D973E" w14:textId="22D5A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D673" w14:textId="5D6E5D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7250D" w14:paraId="7243B8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0DD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1D1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AB6DD26" w14:textId="76D173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4EF731" w14:textId="519FD2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B3FE" w14:textId="72DF02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F9F0305" w14:textId="1CA4BD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7250D" w14:paraId="414069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21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79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E62E390" w14:textId="7CF3F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2C0EF7D" w14:textId="488EC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088FE" w14:textId="617F8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45869" w14:textId="2A5FA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07250D" w14:paraId="72DB5A7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190D5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F213917" w14:textId="236209B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1897FE93" w14:textId="36C4C61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0E115D" w14:textId="58C1C9E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8BCECF6" w14:textId="3A675A7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07250D" w14:paraId="1EA5A57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AF49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EF6A291" w14:textId="713AB73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C780B9" w14:textId="175485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A21033" w14:textId="3CEE60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5449F2" w14:textId="348087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07250D" w14:paraId="40BAD1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132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B7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E5E78AA" w14:textId="40CD42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9481E8D" w14:textId="32B359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C663" w14:textId="1F8E5D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FA286" w14:textId="69C024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7250D" w14:paraId="75DD603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E9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5F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D470621" w14:textId="1A360E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8C2CBD1" w14:textId="219D0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1B17" w14:textId="0BD92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63F76" w14:textId="5E8FF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7250D" w14:paraId="1CDEC8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04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875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3BAEFB" w14:textId="7DE97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31B4C2E7" w14:textId="2EDCE4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5EB16" w14:textId="4E68A0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89CA9" w14:textId="1BFCD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07250D" w14:paraId="472C27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8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46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224B22" w14:textId="1ABF92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A94DD0" w14:textId="291C87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0513" w14:textId="7C6E3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E5B95" w14:textId="3C01D1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7250D" w14:paraId="25BD1B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8D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51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3BC6108" w14:textId="7B9F2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E35E20" w14:textId="579CC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D2E2" w14:textId="6F11B4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CF919" w14:textId="764AF3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7250D" w14:paraId="3D0BE7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430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95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43795EA" w14:textId="659314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37EE62A" w14:textId="724953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0820F" w14:textId="59BDB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3C66" w14:textId="235149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7250D" w14:paraId="60B584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C6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BC1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27DE8C9" w14:textId="46C6FB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824E9" w14:textId="040DC8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CD9D4" w14:textId="24B4CE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D9C63" w14:textId="5B9029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7250D" w14:paraId="754AC9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FF9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F4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F7A8E03" w14:textId="71860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BF57" w14:textId="773A0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73391" w14:textId="298322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1F5AD" w14:textId="056AF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7250D" w14:paraId="6720C2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B8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8AE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5A6081F" w14:textId="30D227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D92629C" w14:textId="6C9A50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A9E0" w14:textId="2D04D9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AE0DA" w14:textId="2875A8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7250D" w14:paraId="103614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376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0D1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28930AA" w14:textId="5DCB0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CE0E5" w14:textId="267C2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83B1" w14:textId="47A88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4D040" w14:textId="576ABE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7250D" w14:paraId="7B5EB0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B7E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96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8BCEE95" w14:textId="0FBD24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3198CE4" w14:textId="5FB75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DA99" w14:textId="410BE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FC44" w14:textId="774599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7250D" w14:paraId="014BF7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8D6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A62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9713BD6" w14:textId="2AA93F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18116633" w14:textId="0AA388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A63C1" w14:textId="0878FF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C9EA" w14:textId="5F11BD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07250D" w14:paraId="326C7C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9B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2B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0175433" w14:textId="4FEDF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A0615EC" w14:textId="6B9ED6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E010" w14:textId="690C92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7C424" w14:textId="3BDB5C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7250D" w14:paraId="7997FC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BA2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4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599F5A1" w14:textId="0CA09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0FE41" w14:textId="40F78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6B225" w14:textId="787118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D0791" w14:textId="178CA2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7250D" w14:paraId="570A31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19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83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3E2D937" w14:textId="52F6C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50B3E314" w14:textId="0411E5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56C7" w14:textId="2ED707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CC1F8" w14:textId="7C825A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07250D" w14:paraId="12DA7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3C6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671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E6034AD" w14:textId="25BF73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6BD198A0" w14:textId="63810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932C6" w14:textId="6D50EF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D17D" w14:textId="6EA8E0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07250D" w14:paraId="742D78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922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78D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383A594" w14:textId="0C8D2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3F649" w14:textId="666F0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C07FD" w14:textId="6D71F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B5AF6" w14:textId="47B79B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7250D" w14:paraId="36FF9C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8D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D6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27FA98" w14:textId="424C7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2C57681" w14:textId="64064B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0122C" w14:textId="5E4AFF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5FD9F" w14:textId="64A23A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7250D" w14:paraId="272237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FA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43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3A9CF99" w14:textId="70E9C2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648DF181" w14:textId="1A7BFD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6C24C" w14:textId="06545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8AEAE" w14:textId="6255F0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07250D" w14:paraId="0AD525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B17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01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C9EEA69" w14:textId="08B22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3AA6B" w14:textId="684EC1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9068" w14:textId="0400F1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9AED7" w14:textId="3B165C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7250D" w14:paraId="1E686A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8BC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904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09645DA" w14:textId="33801A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002942A" w14:textId="431EBB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ACC2C" w14:textId="1B78EA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7A7AE" w14:textId="023B72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7250D" w14:paraId="0BD552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0A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9DE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51380FA" w14:textId="25E84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47DAB4" w14:textId="11708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DE3BD" w14:textId="23D0B1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693EB" w14:textId="7E6EC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7250D" w14:paraId="3560E1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63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94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094D72" w14:textId="44C2D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0ECF5F7" w14:textId="76BA91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4DF9F" w14:textId="0B691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396E7" w14:textId="50B9A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7250D" w14:paraId="3190E0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A07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689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144E2DB" w14:textId="447A29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2ABFE6AB" w14:textId="6B845C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0F24F" w14:textId="4107A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C7F6B" w14:textId="7F8F64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07250D" w14:paraId="4A3226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08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CBD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A5DEC14" w14:textId="69307A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0036BF12" w14:textId="4982D6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CB622" w14:textId="4C7D57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410B7" w14:textId="27BEB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07250D" w14:paraId="436F84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3C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7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45B4839" w14:textId="24037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3CEE551A" w14:textId="3CDEEF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883C" w14:textId="0756C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E2BB5" w14:textId="428933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07250D" w14:paraId="00968B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2D3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7B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E110F9F" w14:textId="02BBE5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F910DCC" w14:textId="17891C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B0613" w14:textId="36861E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5053C" w14:textId="4633A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07250D" w14:paraId="3F603BE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0788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D9D75D8" w14:textId="12C13A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E9C6C" w14:textId="06E491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3BF39" w14:textId="3CB2506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4BEA17" w14:textId="0BAF4F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07250D" w14:paraId="434D9E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456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DEE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69F6119" w14:textId="486E73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CFD7B" w14:textId="13E17A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4C33" w14:textId="2D9FD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90550" w14:textId="0D595B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7250D" w14:paraId="2AA96C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96B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26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C8240C0" w14:textId="6FF819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AF552" w14:textId="5670DF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21006" w14:textId="286D06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89BA" w14:textId="35B4AC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7250D" w14:paraId="039828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E92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9A2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7F23AC9" w14:textId="69E1E7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017E" w14:textId="495011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41BC2" w14:textId="753C1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9CB47" w14:textId="58A5CB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7250D" w14:paraId="02153A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87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6E7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527047F" w14:textId="2424CF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4E465EF" w14:textId="3873D9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78505" w14:textId="38FE43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131D" w14:textId="0E7778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7250D" w14:paraId="7E1B37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30F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88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A5C9632" w14:textId="67E6EC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AF7DF" w14:textId="5EB4F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3FBA7" w14:textId="2F36AB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A271C" w14:textId="39973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7250D" w14:paraId="3165CE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FFF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9C9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1C14724" w14:textId="68D73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ED2FBC2" w14:textId="2CE1FA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067C" w14:textId="18BDA4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2A80E" w14:textId="0C30F0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7250D" w14:paraId="633BB7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DF3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F52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3431300" w14:textId="4E75D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3CD837" w14:textId="4D852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FA16D" w14:textId="4BE50A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0BE91" w14:textId="2EFBEA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7250D" w14:paraId="49E69E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9A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254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DBA0DA2" w14:textId="3FB31A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A9EF6B" w14:textId="5E464B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2C779" w14:textId="1A536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B1A23" w14:textId="3AEBDF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7250D" w14:paraId="0C7FBB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938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44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CBFC753" w14:textId="625EDD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44E8BB4" w14:textId="717EEE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35FB" w14:textId="4B0739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DC3DD" w14:textId="523F6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7250D" w14:paraId="2F4C11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8B2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6D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5C3321A" w14:textId="47CA9F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C65DD25" w14:textId="28A12D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BC25" w14:textId="79167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B99E7" w14:textId="06A675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7250D" w14:paraId="72B9F1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BD8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E3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B1D875B" w14:textId="164E4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6DE69DB" w14:textId="0C36C3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FA817" w14:textId="6F0BA4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0304E" w14:textId="69C1B5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7250D" w14:paraId="14EBBD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D70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1DF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CFBEF83" w14:textId="47B083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82042E5" w14:textId="7B980B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30303" w14:textId="6C1E93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704C" w14:textId="1E73D7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7250D" w14:paraId="7765F3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CF8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DD0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87C75E2" w14:textId="108F4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5FE7" w14:textId="5E0B7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3040D" w14:textId="17960B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F261D" w14:textId="73C467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7250D" w14:paraId="454C4A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8A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F66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9E8FB00" w14:textId="271F7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79F23857" w14:textId="7DD6CC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85FDC" w14:textId="4E24C3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2574F" w14:textId="42FD5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07250D" w14:paraId="64A470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21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CE2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7C29171" w14:textId="607052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E52846E" w14:textId="3AFF3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F246A" w14:textId="07039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AFAD" w14:textId="73A7A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7250D" w14:paraId="28D004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7F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2FC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3643D42" w14:textId="00BCCC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578EE098" w14:textId="453448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B1C56" w14:textId="67DD07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ABF0C" w14:textId="66881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07250D" w14:paraId="28CA7E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702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6F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2C15D5" w14:textId="11B9F3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D4E8AEF" w14:textId="2B724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4C4A6" w14:textId="4DB10E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8D545" w14:textId="21184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07250D" w14:paraId="1E5AD3D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285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C7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C584F67" w14:textId="25674B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AD453" w14:textId="30AD7D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02695" w14:textId="59544F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DEFA" w14:textId="1B3CB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7250D" w14:paraId="79D886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83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EF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D5EB0DE" w14:textId="2DE15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4B429D6" w14:textId="431422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D3E0" w14:textId="0F3822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301C" w14:textId="053D2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7250D" w14:paraId="7AAE92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13F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163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3535AFA" w14:textId="7351AC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D61730" w14:textId="2D760B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47BB5" w14:textId="1D8D3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A9E7A" w14:textId="681246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7250D" w14:paraId="51C56D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14C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2FB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C5147B7" w14:textId="2DA9B0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393549" w14:textId="33372E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0A76" w14:textId="27AC4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1BA6" w14:textId="75467C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7250D" w14:paraId="074EE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391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380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60E64D" w14:textId="4A3CDD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76FE260" w14:textId="445B8C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64E1" w14:textId="54B3A0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6C3B5" w14:textId="65A115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7250D" w14:paraId="343C4C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61B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F7B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D24D9AB" w14:textId="2C8BCD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9BF6D76" w14:textId="52E07A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F08E" w14:textId="46B124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4343" w14:textId="267EB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7250D" w14:paraId="4A784A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7C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C4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5C41A2F2" w14:textId="7B0AF5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4FD99" w14:textId="66C690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1AEB4" w14:textId="47641E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D3E2" w14:textId="363FC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7250D" w14:paraId="74A63A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2D9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D71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FC39624" w14:textId="176BAF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63BF3E" w14:textId="5FB3A3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7109" w14:textId="62B4E1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932FE" w14:textId="46728E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7250D" w14:paraId="4219A2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E2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68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3F2F9BE" w14:textId="3CF102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3DC65" w14:textId="0652BA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AD786" w14:textId="3CE61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AF870" w14:textId="43313E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7250D" w14:paraId="7A744F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E8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BE4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8FBC727" w14:textId="5D229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13DA77" w14:textId="761ABC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0E305" w14:textId="71AE2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FDDA" w14:textId="72EEB7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7250D" w14:paraId="7ACA9E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DD6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02C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0A15F9" w14:textId="14D836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40F9FACD" w14:textId="165756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625D" w14:textId="01C1FD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5661A" w14:textId="1241C0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07250D" w14:paraId="4E06B2B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08BE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3738491" w14:textId="00255A1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B1873E" w14:textId="6C8BF54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9E23D3" w14:textId="6EC0020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12860" w14:textId="1F2F78C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07250D" w14:paraId="29A463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3913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5D5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47DA96" w14:textId="5B2507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0998069" w14:textId="6A4210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026C4" w14:textId="1AAC23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C1952" w14:textId="675BE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7250D" w14:paraId="414401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B20F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28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5E5957E" w14:textId="1DD3B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3A4F3C3" w14:textId="513FF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7CBF" w14:textId="030D81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67D5D" w14:textId="59795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7250D" w14:paraId="41DD3D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8A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4407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3C9134F" w14:textId="15EEE8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67285" w14:textId="27D563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45AB1" w14:textId="6FAC81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143C" w14:textId="77A62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7250D" w14:paraId="797C8F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EF4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7B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AAF286D" w14:textId="50455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7CAE81B6" w14:textId="4E41CB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1216" w14:textId="7B267A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9B047" w14:textId="2BCE8A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07250D" w14:paraId="6F7757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57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4F4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8A37AAE" w14:textId="7B7A5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2A624AD" w14:textId="477960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9D4EA" w14:textId="74033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0D91" w14:textId="767C04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7250D" w14:paraId="00A2D7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3E1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BE1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2856A05" w14:textId="263A22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341016E" w14:textId="57AAD5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BAF7" w14:textId="7BDA0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19D0C" w14:textId="73A72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7250D" w14:paraId="4B4DCA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C3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58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351E1AC" w14:textId="32B376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4B3F79" w14:textId="1D2D3E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EEA56" w14:textId="1B1E1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0B5DE" w14:textId="4CB58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7250D" w14:paraId="01EE4D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334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DD6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CAA4776" w14:textId="709A7C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38F4" w14:textId="6A65DF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9E699" w14:textId="4AD089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3C19" w14:textId="707B43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7250D" w14:paraId="187A7B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48B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62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B7C3C27" w14:textId="2536A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81C7BE9" w14:textId="7C33BA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A6806" w14:textId="46327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6181" w14:textId="34113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7250D" w14:paraId="718123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26E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2C3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5C1F21D" w14:textId="76575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C7237B9" w14:textId="4C460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09158" w14:textId="3648D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AE57" w14:textId="7B82EF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07250D" w14:paraId="3A1A23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B2A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41E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47BC5FF" w14:textId="63F1D5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B67C537" w14:textId="7CC6A0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B94D" w14:textId="4A09D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2B582" w14:textId="118E9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7250D" w14:paraId="49882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884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8B5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E30F6D6" w14:textId="7C6AEC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77A46BC" w14:textId="455B99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6FB8" w14:textId="78C3D5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9C05" w14:textId="7C305F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07250D" w14:paraId="037CB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55C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391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3E1C1EE" w14:textId="676746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9868D" w14:textId="5D75A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A6D0" w14:textId="602A0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B605D" w14:textId="694B1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7250D" w14:paraId="2468B4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AA2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587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F33619F" w14:textId="75525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135062C" w14:textId="18CAE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B81A" w14:textId="25B3A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897F" w14:textId="08586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7250D" w14:paraId="7D8056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1E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92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F786467" w14:textId="3CC9C5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088CE" w14:textId="3083A8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D01F4" w14:textId="7E0F71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0D38C" w14:textId="39EA8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7250D" w14:paraId="4EECEED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493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C28A9CC" w14:textId="57C786E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06D945" w14:textId="09E083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C9DD98" w14:textId="4D92E0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46EC88" w14:textId="3CB018B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7250D" w14:paraId="59F4F6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40C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EDC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D813132" w14:textId="713E62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04928AC" w14:textId="316731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42B3" w14:textId="62BD2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D9C61" w14:textId="3E9921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7250D" w14:paraId="28BACE7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E8E7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ECD118C" w14:textId="273CDF1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C271448" w14:textId="0E774B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41E1A0" w14:textId="6AA5C7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799E4D" w14:textId="136D8F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r>
      <w:tr w:rsidR="0007250D" w14:paraId="5223270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F3A3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B93669" w14:textId="476D8BA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9193B" w14:textId="613550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F9EA63" w14:textId="359CC39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1BED7" w14:textId="646663D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07250D" w14:paraId="158397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C369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27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6F2BC16" w14:textId="7C4011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65270" w14:textId="534640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5603D" w14:textId="2315CA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9DDED" w14:textId="2D5AD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728353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37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241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9C3B567" w14:textId="52FC90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441317F8" w14:textId="3D857D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5FFC" w14:textId="1E9ED9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06B0" w14:textId="0CADD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07250D" w14:paraId="36E04B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A31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AC0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3229C4B3" w14:textId="289C1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D388" w14:textId="05C593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CD57" w14:textId="03BA3B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60A4" w14:textId="1525D9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07250D" w14:paraId="42715C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76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7A5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2F8C26F" w14:textId="2479F8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0C47E54F" w14:textId="60AB39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4B807" w14:textId="63F44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4C474" w14:textId="44E34E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07250D" w14:paraId="6F9FE5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1E2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CE3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5714F99" w14:textId="5CFD1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67075927" w14:textId="28C1C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40C54" w14:textId="1AA1A3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C037" w14:textId="08AAD8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07250D" w14:paraId="6918B5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B2D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90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1275817" w14:textId="6495F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6B0C4C" w14:textId="7126D1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3A450" w14:textId="34EA3F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37B29" w14:textId="4396E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9289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C9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C6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4581570" w14:textId="11E525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23B276E" w14:textId="0630DF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47436" w14:textId="15CA48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1FE0" w14:textId="0BAD3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07250D" w14:paraId="0B1B1A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C0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6E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ED076EA" w14:textId="6FA5A9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E6EC10F" w14:textId="24B07C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10BF4" w14:textId="6A6210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6FA0" w14:textId="183B4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7250D" w14:paraId="63B57E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18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E13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C23E55F" w14:textId="545AA4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235E34" w14:textId="47714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1D1ED" w14:textId="5116B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F2D32" w14:textId="284FEC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65B971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5C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CD1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EB90F24" w14:textId="36B1B6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C86D356" w14:textId="66CFE2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65C70" w14:textId="41A929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5187E" w14:textId="4A0B1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07250D" w14:paraId="18E39C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4A3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AA7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2D5FFC" w14:textId="1269D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0AC84E8C" w14:textId="517DA9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F80C" w14:textId="28AF36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DBE1F" w14:textId="334C0E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07250D" w14:paraId="0E4A18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20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95A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BB8ADDB" w14:textId="3597BB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26F28B85" w14:textId="039E3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2297" w14:textId="2CF94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EDA51" w14:textId="09D7BA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07250D" w14:paraId="641E0B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FC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3F2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5392AAB1" w14:textId="1F91F6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CAB2FC7" w14:textId="74E0C7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B937" w14:textId="3323F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2373D" w14:textId="2A22E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07250D" w14:paraId="101DBE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0C7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91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1BB39E0" w14:textId="0E29C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A8065D" w14:textId="09ED24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8FC46" w14:textId="0080EF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BEC6" w14:textId="423ED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16B683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A7E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EE1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C4D5238" w14:textId="7FFB5C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D5810A7" w14:textId="4D522B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39622" w14:textId="42B659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6A6D" w14:textId="4FC477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7250D" w14:paraId="3EB664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F6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94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8A5D65E" w14:textId="55E2F0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D8E72" w14:textId="5EA70D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E6B07" w14:textId="4A579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CCD8D" w14:textId="25C8F8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7250D" w14:paraId="425E46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DF6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5CC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8679500" w14:textId="3A33B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8CC0567" w14:textId="60666D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8298B" w14:textId="5F372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E8D44" w14:textId="02510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07250D" w14:paraId="7DA09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F38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EB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3AE0D04" w14:textId="64379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365832" w14:textId="123D74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7F34" w14:textId="765F36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6F6A2" w14:textId="298C81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5A40C3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33D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C3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2AE49090" w14:textId="21BDB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D8AA3EE" w14:textId="57F391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F9D1A" w14:textId="0958DB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ADEC3" w14:textId="67E902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07250D" w14:paraId="559A8C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4CA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529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C393FE" w14:textId="6B274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4A116FFC" w14:textId="3BA9D3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1E1ED" w14:textId="6DFAD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51098" w14:textId="5FB8C1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07250D" w14:paraId="1D783BB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4CE6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A3F064F" w14:textId="4C954F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1C3B7" w14:textId="1FEC973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E141A" w14:textId="1D1110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F6145F" w14:textId="0689C9F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07250D" w14:paraId="13A8F7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554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C2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B5F2C6D" w14:textId="4A8219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D383241" w14:textId="0FF7F1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CCD98" w14:textId="63857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7FBEF" w14:textId="7C3E7D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5F5245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CCD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884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1CB6B9C" w14:textId="3F05D6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3EC0894" w14:textId="3EB08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1E57D" w14:textId="0F993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DD071" w14:textId="765AAD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7250D" w14:paraId="042487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AB6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EB6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F595322" w14:textId="332900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40D70988" w14:textId="4239B3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57981" w14:textId="477C9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30E33" w14:textId="72CC0E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07250D" w14:paraId="0B38E2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2C2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A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BD06DBF" w14:textId="0134FF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0F307F" w14:textId="701DC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45891" w14:textId="528DD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6AA1D" w14:textId="4C652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24D8D9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D77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DAE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DFB119F" w14:textId="23DAAC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DFE5FD" w14:textId="47F8C8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70409" w14:textId="4367FE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A10B" w14:textId="7EC6D8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1133CFE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5ECB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26FEBA" w14:textId="768FFB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06DBAB" w14:textId="3599EE4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260E81" w14:textId="577E07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074D77" w14:textId="2A261C8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07250D" w14:paraId="16B580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C77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DBA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30A9B7" w14:textId="48F77C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78EBA3E6" w14:textId="2629B5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BA745" w14:textId="10B8B6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CA729" w14:textId="69C96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07250D" w14:paraId="4D9F7D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C61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854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DE67679" w14:textId="4B525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D5BEE2D" w14:textId="75E637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15AF" w14:textId="42155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58C2C" w14:textId="372D08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07250D" w14:paraId="7E3835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356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3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E75E3F9" w14:textId="5CA10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B7CA96" w14:textId="4F2CD6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38B2D" w14:textId="78A7EF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F70B" w14:textId="5D0198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96BC2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CBE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3C8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AC1A396" w14:textId="7CCA63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1AD8D94" w14:textId="0A42FA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D49AD" w14:textId="590420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01C56" w14:textId="52596E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07250D" w14:paraId="2D8F8DE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B7F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A35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292382E" w14:textId="5976EF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E821A13" w14:textId="430B99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F0AD1" w14:textId="191D45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ECB71" w14:textId="5231D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07250D" w14:paraId="532F7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2FD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6AA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4EA135A" w14:textId="2C63A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2F5293A" w14:textId="1391C8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B857D" w14:textId="2C836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CEA26" w14:textId="57D626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07250D" w14:paraId="231A3C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17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10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953945A" w14:textId="5CE92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6EFEA9" w14:textId="2A323D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C7B8D" w14:textId="142CB0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CA81E" w14:textId="1643F3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01FE1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D22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8E8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D41B62B" w14:textId="377297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CF65A40" w14:textId="0A0C0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11FCC" w14:textId="553C49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D80B8" w14:textId="2DEF5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7250D" w14:paraId="300A69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431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DA9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CDDD1D9" w14:textId="00147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C84CF2" w14:textId="3B0A3E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CB4F5" w14:textId="448C33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6FB10" w14:textId="2DDE9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C021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A97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C4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D9AEEAC" w14:textId="6C9CDB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C2F25D" w14:textId="078B13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87DE6" w14:textId="25E282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2CF87" w14:textId="7EA0F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73D958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11C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920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A3A5C36" w14:textId="179A58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BF06420" w14:textId="4BCB1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F7AB" w14:textId="32F0BF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31F02" w14:textId="402C9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07250D" w14:paraId="62E283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8E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97A8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3B067E" w14:textId="24188A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0174F109" w14:textId="3516A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F90E6" w14:textId="102F73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6D552" w14:textId="092B6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07250D" w14:paraId="2FD895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328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1A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D8CF718" w14:textId="37202F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03F03880" w14:textId="04FFA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45BE" w14:textId="60B30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44930" w14:textId="76CB5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07250D" w14:paraId="100B4A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DD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0E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0F9158A" w14:textId="772734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EBC4A64" w14:textId="66C130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EB074" w14:textId="26A0D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089E" w14:textId="1992C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07250D" w14:paraId="61019B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27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4F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1011D73" w14:textId="15114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D3A48A" w14:textId="439103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BFADB" w14:textId="3F0949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6A4B" w14:textId="7BF47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9EA6C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F2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B96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99B6E65" w14:textId="47E43D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AE6DC93" w14:textId="56B03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E2F9" w14:textId="727E11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2FB2" w14:textId="28946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2F2FD5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E88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BC9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3574A59" w14:textId="56F115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CBFFF6" w14:textId="0AC43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77315" w14:textId="4B410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6C9FD" w14:textId="3C683B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F0DC6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6A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75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EF492E7" w14:textId="3C9FE6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6AE8" w14:textId="7B16CB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60898" w14:textId="55E574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47F8A" w14:textId="502E0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7250D" w14:paraId="0061D6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6B4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B7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238CEFA" w14:textId="4FB3C1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868FAFA" w14:textId="517194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11E77" w14:textId="10124E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A9D4F" w14:textId="265718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1CE7F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161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8AB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5EED95F" w14:textId="6F2E1C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15D58C" w14:textId="57A59E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E32FF" w14:textId="152C8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76A5A" w14:textId="49641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3DC1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B988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F7B554" w14:textId="4607468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4577F" w14:textId="297601F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CD5FE8" w14:textId="5FBB3F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E506AC" w14:textId="17BF1C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07250D" w14:paraId="50B209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86DC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981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B4ED8D3" w14:textId="33264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E100AD" w14:textId="5D9F4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3C784" w14:textId="5E6410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9BE31" w14:textId="3DCB6A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2C6E9E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0F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3A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3E0D220" w14:textId="0C2F6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E9FA67" w14:textId="5527B6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2706" w14:textId="149606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DD059" w14:textId="61D887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7D53A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483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E32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5E4B16A" w14:textId="2B820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7729F2" w14:textId="182FEF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0D4C0" w14:textId="2443DF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E8732" w14:textId="3CD45C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C7398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B4D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A8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38AC521" w14:textId="130EED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B93E41" w14:textId="4C8099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63774" w14:textId="45CD29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A3017" w14:textId="5021B8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4D7DB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F9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93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ACC8AC" w14:textId="3FA9EF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9B240F" w14:textId="36264B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3286A" w14:textId="5BE37F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269F6" w14:textId="536873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193E23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70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4C9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FF08DCD" w14:textId="789558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7CA1CD" w14:textId="4B7D2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1561" w14:textId="38D88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1743" w14:textId="282396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02C3BB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168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623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C0D7C" w14:textId="697052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20FE53A5" w14:textId="21BCB4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B5AF" w14:textId="7E6484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5E520" w14:textId="1EDB27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07250D" w14:paraId="1FB38E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6D3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50E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1B91187" w14:textId="4DF97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E233A6" w14:textId="6A6C5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42559" w14:textId="663FD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8A18" w14:textId="510EF9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D10A74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E2E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43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B7679F8" w14:textId="28649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31FB8E" w14:textId="56C77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C55F7" w14:textId="1137A5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AEDC6" w14:textId="71B5F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9C6FF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F6E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CE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3E4F490" w14:textId="5BEE06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871898" w14:textId="2C2D61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768B8" w14:textId="5C9724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92B17" w14:textId="3FB341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5CD628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02B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A0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88BDF1F" w14:textId="1B59EC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FB6B66" w14:textId="50286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F84F" w14:textId="075840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9906B" w14:textId="0C31E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7841A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21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935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CD9D8FE" w14:textId="70AF8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5C665AC5" w14:textId="3D818C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510E1" w14:textId="72AD0F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5755D" w14:textId="3FEBB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07250D" w14:paraId="6FA50D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A1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79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8A99DF1" w14:textId="5FF156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1CFA64" w14:textId="779514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D859" w14:textId="26E052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E984A" w14:textId="4BC0BC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0E5B9D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362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79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B5D444" w14:textId="121D72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CF776" w14:textId="7E779A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E6400" w14:textId="62BEC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F30AF" w14:textId="06CC99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7250D" w14:paraId="5E6B9F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FD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00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13A3465" w14:textId="5372E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F8F73B" w14:textId="29190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8C0B" w14:textId="56CD6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65444" w14:textId="0720E1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6166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1DE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2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F936A24" w14:textId="7A360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5BBC92" w14:textId="61D0A3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E108B" w14:textId="41D5DE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D86BA" w14:textId="72D7B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E4A51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90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8F9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9EB463C" w14:textId="6AF78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F25824" w14:textId="44B505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4FF2" w14:textId="1085E0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3BBDA" w14:textId="3A8516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771666D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389E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3EAECD" w14:textId="02C162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67C4AB50" w14:textId="617F8D7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D08C8" w14:textId="170584E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76CFFF" w14:textId="747799E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r>
      <w:tr w:rsidR="0007250D" w14:paraId="28902D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33F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D6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B7C6D" w14:textId="0867DC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c>
          <w:tcPr>
            <w:tcW w:w="675" w:type="pct"/>
            <w:tcBorders>
              <w:top w:val="nil"/>
              <w:left w:val="nil"/>
              <w:bottom w:val="single" w:sz="4" w:space="0" w:color="000000"/>
              <w:right w:val="single" w:sz="4" w:space="0" w:color="000000"/>
            </w:tcBorders>
            <w:shd w:val="clear" w:color="auto" w:fill="auto"/>
            <w:noWrap/>
            <w:vAlign w:val="bottom"/>
            <w:hideMark/>
          </w:tcPr>
          <w:p w14:paraId="00016540" w14:textId="134D3B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60145" w14:textId="2F290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B96AD" w14:textId="76B44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r>
      <w:tr w:rsidR="0007250D" w14:paraId="372BC0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6D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F6E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F33E4CA" w14:textId="09607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DCEC1B" w14:textId="064768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A8FAA" w14:textId="335736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4E04" w14:textId="3C8F4C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07250D" w14:paraId="72EC20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2E3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228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6EECA24" w14:textId="60FB3A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CD8C64" w14:textId="1CB98C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F8C7B" w14:textId="3F161F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D0E58" w14:textId="594451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5B81B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B8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CE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D8AE4BF" w14:textId="7CB649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763AA4" w14:textId="31567C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49BD0" w14:textId="588018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A6CAF" w14:textId="32A0D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45931C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AC1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45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B58B9E" w14:textId="33131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0BA214A" w14:textId="517DD5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BD525" w14:textId="3892C4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CCE4C" w14:textId="2C51B3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07250D" w14:paraId="199B9D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B65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FB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39BCC5F" w14:textId="6410A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FC0B64" w14:textId="357C0C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BB9F" w14:textId="05B641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37064" w14:textId="52CCFF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667DF2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63F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A1B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2B0290B" w14:textId="2194A8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36A3B" w14:textId="2B6E57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F2E1B" w14:textId="1D69A6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7F06" w14:textId="0676B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07250D" w14:paraId="065FD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4D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48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D39CC44" w14:textId="489DED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D5E1F6D" w14:textId="06042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86074" w14:textId="6E87D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2365" w14:textId="5F4C4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7250D" w14:paraId="7565C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C7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DC3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51FD70A" w14:textId="437DED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1896052" w14:textId="66BDDB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DA6C" w14:textId="4D1BE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8104A" w14:textId="146F9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07250D" w14:paraId="7DB37A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02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45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C5BDA54" w14:textId="64862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D37D0A" w14:textId="0BEFA6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0CF22" w14:textId="36DCCE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37C6" w14:textId="502775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5A1861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B82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FEF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D53E615" w14:textId="2B7B0C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AE9A0F" w14:textId="50052D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8F08B" w14:textId="20172D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0B5B9" w14:textId="15734C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7C04A1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E6B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4F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AC67311" w14:textId="1B43C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390B26" w14:textId="49CC82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D7E95" w14:textId="3C39D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DE270" w14:textId="79C05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7A3513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268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370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26F47B1" w14:textId="2F970F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21E3362" w14:textId="59C160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60799" w14:textId="009EA3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5FFC" w14:textId="0ADC02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07250D" w14:paraId="740EB9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DD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1EC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8DD1266" w14:textId="125937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417B4D6" w14:textId="7414AB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15128" w14:textId="4F16E2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33615" w14:textId="69C40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07250D" w14:paraId="18B888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1C5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CE5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4306AED" w14:textId="4E77C9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1082EACE" w14:textId="57E56F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6991C" w14:textId="35505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C8A76" w14:textId="639E3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07250D" w14:paraId="7AA509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0AE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56B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CFEBD27" w14:textId="41A090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3AB6DD1" w14:textId="381E5C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0AD16" w14:textId="2EBB9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D0DBE" w14:textId="4A39D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7250D" w14:paraId="1BA3AB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333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F6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FAF7805" w14:textId="07774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699C4E94" w14:textId="38565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6540" w14:textId="54E44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C07CA" w14:textId="18152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07250D" w14:paraId="150061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41C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E6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B1C1A08" w14:textId="6D713B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1F8C02" w14:textId="02E46E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B002B" w14:textId="1BA66C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24A7C" w14:textId="50CC3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63C61E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89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ED2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C75743D" w14:textId="0C5EE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0F91376" w14:textId="4EFF04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C84C3" w14:textId="72356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E0016" w14:textId="17707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7250D" w14:paraId="75BB9D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3DB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BB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40DBC47" w14:textId="12D875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FCEC53" w14:textId="1E83C5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301CB" w14:textId="35CB36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BA30" w14:textId="4F5FF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7250D" w14:paraId="276836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8FD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31C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872C68A" w14:textId="738F2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77EC" w14:textId="6E406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5FC4" w14:textId="2FD8CB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6C389" w14:textId="7FF7ED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07250D" w14:paraId="346D13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8AD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7D4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D906194" w14:textId="50BED4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16FC41D6" w14:textId="431C55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664C3" w14:textId="40A1B1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8B9E" w14:textId="2D90C3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07250D" w14:paraId="1DD6B2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38D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BA0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0BAE5AB" w14:textId="33FC26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D09A4F7" w14:textId="1328FD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A7B62" w14:textId="48D6B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C4EC4" w14:textId="10CE17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07250D" w14:paraId="4EE61B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E8E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FA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FFE8DE9" w14:textId="0C3370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713BC" w14:textId="1D3937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D094F" w14:textId="5F2FD1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AF8C2" w14:textId="3D43A4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7250D" w14:paraId="7514365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B0019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73A2FE3" w14:textId="232F0C5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E4BE11E" w14:textId="07B059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082AF1" w14:textId="36148E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6440BB" w14:textId="691E99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07250D" w14:paraId="7C7FC87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4F9A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9B2E80" w14:textId="0C26282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3153B75F" w14:textId="0E38EE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E8D4D" w14:textId="1904907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6FC25B" w14:textId="4846753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07250D" w14:paraId="1D7621D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9776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C1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856401F" w14:textId="41F51B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FE6A579" w14:textId="16E482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70658" w14:textId="4F55E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B53AE" w14:textId="7CA1C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7250D" w14:paraId="43941F5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F0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6FF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AB66D2A" w14:textId="1E1105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386B435" w14:textId="1A3F5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C27D3" w14:textId="2F738D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0A9F0" w14:textId="47BA6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7250D" w14:paraId="6CB730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283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7CE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6B9D44C" w14:textId="1CECF5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0212529C" w14:textId="776085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ECD6" w14:textId="4A3B5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9022" w14:textId="1CB612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07250D" w14:paraId="78A98C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22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7D6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79ECDF7" w14:textId="7B36F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2506867" w14:textId="1B27F2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11EE" w14:textId="0FDF6E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6C17C" w14:textId="24CF1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7250D" w14:paraId="740C54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D3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E3EF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78D135" w14:textId="40AC26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BFEC43B" w14:textId="565A2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AED71" w14:textId="65F00A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3D202" w14:textId="5EF6A2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7250D" w14:paraId="02CF95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8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45A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4E2FB7C" w14:textId="0400A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2D686D0" w14:textId="31CE4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E955A" w14:textId="2DBA4D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9BF3" w14:textId="0DA2E7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7250D" w14:paraId="6B54BE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73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845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9074916" w14:textId="42DC08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78B8F09" w14:textId="55A3B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0F07" w14:textId="7F1F4A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C79AD" w14:textId="123BEE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7250D" w14:paraId="195B0C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E5B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091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0DA4DBF" w14:textId="6D234E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1E55169" w14:textId="66DA2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F0E3" w14:textId="6E3A6A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61E74" w14:textId="7E157B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7250D" w14:paraId="36A488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1D1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995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0EF22B4" w14:textId="6EE59A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113109B" w14:textId="0B8C1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0F383" w14:textId="4B062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A9CF6" w14:textId="165597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7250D" w14:paraId="410289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D9A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C12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2AF7BC9" w14:textId="3CB62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12CB007" w14:textId="23ADE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9C680" w14:textId="7028ED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0DAB0" w14:textId="356535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7250D" w14:paraId="115F7E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90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B68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EB3FD91" w14:textId="04134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A137738" w14:textId="216B2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18D7C" w14:textId="784ECD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DCEB2" w14:textId="5AFCC5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7250D" w14:paraId="13B5E6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7387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BE2411" w14:textId="033316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A7D29" w14:textId="1DD8A9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2077B2" w14:textId="3205CA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9CAD6D" w14:textId="1ED953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07250D" w14:paraId="4D7DBC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DD7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D4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067B920" w14:textId="2CDC9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635CA81" w14:textId="258FE9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9473" w14:textId="799D59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9D498" w14:textId="46BA5E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7250D" w14:paraId="7FBDEC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59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EE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4252D0B" w14:textId="71DD55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13DD16B" w14:textId="4DD043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7D3AF" w14:textId="5615B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0A3EE" w14:textId="26B49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7250D" w14:paraId="6F3C52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915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972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2E07630" w14:textId="49588D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8230381" w14:textId="65A450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A2D46" w14:textId="09DA7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7C639" w14:textId="04A3F9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7250D" w14:paraId="0D0837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16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60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97338F6" w14:textId="64BE5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45D181F" w14:textId="26C47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34689" w14:textId="5B768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5D779" w14:textId="3C40EE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7250D" w14:paraId="7AA8F6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28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FEE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5CB950B1" w14:textId="1E7A1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4C5979CE" w14:textId="449FB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B612" w14:textId="026A2F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F8909" w14:textId="7D584B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07250D" w14:paraId="25044F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3DE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2ED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3D50FB0" w14:textId="3DEE1E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FC79F70" w14:textId="436D9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C76FD" w14:textId="59EA5F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D7F96" w14:textId="294FC2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7250D" w14:paraId="43FE2A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6A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87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5A9FC31" w14:textId="180900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53C866A" w14:textId="512A0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8D90" w14:textId="53F6C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AD38" w14:textId="0C6741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7250D" w14:paraId="051C81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C16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57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84D9B6D" w14:textId="01A74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4508388" w14:textId="5C638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D790" w14:textId="519673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A360" w14:textId="63FB6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7250D" w14:paraId="40DEC8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6AD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B72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369BBE5" w14:textId="3DB4E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59E2BD" w14:textId="11E33B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C1606" w14:textId="295489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5A1D9" w14:textId="2E9AB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7250D" w14:paraId="2993CD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FE8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70D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81C2109" w14:textId="2EC59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A2C46CF" w14:textId="169DC5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56CCF" w14:textId="6987F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C1378" w14:textId="6162B2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7250D" w14:paraId="0AD1F6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62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BEE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E226F97" w14:textId="1404C8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A1FEFB7" w14:textId="0AAFCC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BFCB3" w14:textId="541952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21DD" w14:textId="07460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7250D" w14:paraId="7016FA5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1CB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D399B1" w14:textId="7ADDDB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4BBC7A9" w14:textId="7A4CF5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E7663F" w14:textId="0BD5BE6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4A8682" w14:textId="69682E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07250D" w14:paraId="7B907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003D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087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579FB27" w14:textId="707FBB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3A4E3B4" w14:textId="3B420A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056BF" w14:textId="1CFC8C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C9583" w14:textId="22662E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7250D" w14:paraId="764819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18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B24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686F3" w14:textId="46B67D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1763DB91" w14:textId="38E60F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B017F" w14:textId="0C7ECD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54B58" w14:textId="1324CE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07250D" w14:paraId="074992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D1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78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383DE6D" w14:textId="1CDA8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4F8CDF2" w14:textId="39340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1884B" w14:textId="1CF04E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74BE" w14:textId="29C5D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07250D" w14:paraId="23BD61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7E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AB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49FD0BC" w14:textId="576B85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217B349" w14:textId="3AF65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5BC14" w14:textId="6F8BFD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D2CD2" w14:textId="0C1D8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7250D" w14:paraId="25DB45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38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152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4D41DC0" w14:textId="061EF5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8860E5D" w14:textId="00A328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F34B" w14:textId="408DE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F5CE2" w14:textId="367546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7250D" w14:paraId="594B83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0C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FE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F2A5689" w14:textId="092AFB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646A945" w14:textId="44FB92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8C4AA" w14:textId="1926FB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D6655" w14:textId="5648E7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7250D" w14:paraId="0AF895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5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04F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28909C6" w14:textId="7D65E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E48CF31" w14:textId="7524D5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519D" w14:textId="6F3799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49A1A" w14:textId="5334AB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7250D" w14:paraId="06D6C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BF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FC4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7D02EAD" w14:textId="764A5D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89B54E7" w14:textId="747BB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F948" w14:textId="6E6E8A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C376B" w14:textId="366D5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7250D" w14:paraId="329AC5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55F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522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658DFD9" w14:textId="57AFB2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A9038D6" w14:textId="626A9B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13BA4" w14:textId="5C75A7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9CA82" w14:textId="6AEB5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7250D" w14:paraId="4C5E26C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5C00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9F4413A" w14:textId="040605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773DF0" w14:textId="48FF4EA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0014C" w14:textId="312B020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8E83AB" w14:textId="2535E2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07250D" w14:paraId="4F2EFD3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1F96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DC9DA35" w14:textId="7689D9D8"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3C4EB6A" w14:textId="0720CAD4"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F1EA" w14:textId="7EE51389"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585E85" w14:textId="31B461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7250D" w14:paraId="3F99B4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0C35"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36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E0A1B23" w14:textId="0944B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74BFEE85" w14:textId="4525C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E583C" w14:textId="3DBEA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A946" w14:textId="15F79A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07250D" w14:paraId="44A222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F39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AB2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F15A747" w14:textId="3F61CE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BF410F" w14:textId="2495E7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FB670" w14:textId="0405A9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6C64D" w14:textId="68E628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07250D" w14:paraId="6D29DC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C3B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A1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636618B" w14:textId="3161D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F48BF0E" w14:textId="2AFCB4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64058" w14:textId="559F98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F5C05" w14:textId="064CA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7250D" w14:paraId="4514CF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AD6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085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FEE486F" w14:textId="3A52F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35DAFC7" w14:textId="49BB25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D3CE3" w14:textId="60494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590E7" w14:textId="24FA17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7250D" w14:paraId="0BE662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6A1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24A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CBC884B" w14:textId="02B6F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7C54DEF" w14:textId="14A80F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B9581" w14:textId="2BB28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33AE0" w14:textId="4FABCF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7250D" w14:paraId="647EE47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B079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96F51BE" w14:textId="5B8E486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FEC12" w14:textId="6821D28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046BB" w14:textId="25DF2CD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1645C2" w14:textId="59A028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07250D" w14:paraId="185389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89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E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15A72F0" w14:textId="4977DC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5F84632" w14:textId="36F876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999F1" w14:textId="67F0A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3B214" w14:textId="0610BC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7250D" w14:paraId="73A54D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F6A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783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955F359" w14:textId="0FF496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21658243" w14:textId="527504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1184" w14:textId="7C1B11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3D23C" w14:textId="337F2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07250D" w14:paraId="094D73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D0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646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16D6247" w14:textId="4AE56E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FEA86" w14:textId="02459D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0160" w14:textId="4919D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2BE5B" w14:textId="4EC14D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7250D" w14:paraId="3353E2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649D1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DEB6753" w14:textId="410FD03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AE7D19E" w14:textId="3BF181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61548C" w14:textId="52DA913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F5308A" w14:textId="29995F8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07250D" w14:paraId="4A1DA24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2A30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A04E26A" w14:textId="1721B32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6ED00E" w14:textId="23BD06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070DF" w14:textId="4EDF14F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66CEEF" w14:textId="47A6BE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07250D" w14:paraId="4BD30A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715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CD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23C3A1D" w14:textId="4611BD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E3BE7" w14:textId="5DA5B6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172A" w14:textId="43F64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E5EAE" w14:textId="3F9804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07250D" w14:paraId="25D8C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41A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089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C9DBBB0" w14:textId="227814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6179F" w14:textId="462817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4E995" w14:textId="56710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1C329" w14:textId="08BBEF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6BC84B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302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FF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611D04E" w14:textId="2024A6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13F57" w14:textId="6CD42C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C1E0" w14:textId="7AEA14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7CFA" w14:textId="2EBA54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31B4B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0F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1DE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DBB5332" w14:textId="3E4599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389B7" w14:textId="7AAD8F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7288B" w14:textId="39AD2A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2806" w14:textId="1D40B9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671D77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0B3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AA4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C67956D" w14:textId="1BF955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DC7F7E" w14:textId="1ACA2A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D938" w14:textId="2D20D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10804" w14:textId="65CDDF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20DCD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BAE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85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E75F0FB" w14:textId="0855E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A9ABC" w14:textId="7DBFE9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F810" w14:textId="5D42A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F4884" w14:textId="1C8901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7FB9BF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01C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2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053582" w14:textId="5D803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26BCE" w14:textId="7EA7A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EA4CA" w14:textId="6E5D89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A2E4" w14:textId="662E7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26326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72D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7F7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D0208AA" w14:textId="6BF83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32D10" w14:textId="5E8DAE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48759" w14:textId="4FEC3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90E37" w14:textId="40D5DE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7250D" w14:paraId="07E9CA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5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DC9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CE3A33A" w14:textId="4C935A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9B52C" w14:textId="19BCCB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2F4E" w14:textId="00B621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8068" w14:textId="24242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6A62E3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158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127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B09ADBE" w14:textId="4279AD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B2798" w14:textId="68AC11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AB654" w14:textId="49AAA2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92A0" w14:textId="393C3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44152C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15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AF6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B90181A" w14:textId="5C6D3A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958CB" w14:textId="29C63D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011D3" w14:textId="54A85C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8C0B2" w14:textId="35AC95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1582C3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921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39D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98EADE8" w14:textId="3DD86C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297B6" w14:textId="2604C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319D3" w14:textId="54D85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A578" w14:textId="611B6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10B4FC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E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919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D210AD9" w14:textId="5183BF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9F416" w14:textId="3410D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ADE1" w14:textId="1A5E8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C9249" w14:textId="1DF36D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692D9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999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45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1497930" w14:textId="66CFB1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AFC01" w14:textId="20FF42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29CD7" w14:textId="38039C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79BDA" w14:textId="1813D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07250D" w14:paraId="5552FB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25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C75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993F660" w14:textId="1DED4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F9B9E" w14:textId="42416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AE9A" w14:textId="5C643C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183E" w14:textId="705611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1074F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B5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9B7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8E9D61F" w14:textId="3FED5E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8323C" w14:textId="189752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C12DE" w14:textId="4135E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CBE24" w14:textId="6A0DF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A335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AA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5E98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0DB348" w14:textId="5710BE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394E5" w14:textId="49D521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3D075" w14:textId="7073F3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10C59" w14:textId="50CDA2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28111A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13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4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1EE81E11" w14:textId="78CAB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62F9E" w14:textId="75357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D9824" w14:textId="1BCB94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26B75" w14:textId="7EC8FB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DAAFA5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F211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7E6372B" w14:textId="3E18243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F3A18" w14:textId="3302BF4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4A3E2" w14:textId="6077A0C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CFBDA4" w14:textId="333F37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07250D" w14:paraId="133F1D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1E9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608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D6FC7CD" w14:textId="2EEFB8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0ED6B" w14:textId="7B5777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11C14" w14:textId="431D30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8F0EFF" w14:textId="63FDD1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07250D" w14:paraId="142213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817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FC7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BF46372" w14:textId="286553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802A7" w14:textId="3676E2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A8C6B" w14:textId="26045E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9D736" w14:textId="135544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269509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8A9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56B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19FF56D" w14:textId="2E810A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73084" w14:textId="7D7E10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CEA3B" w14:textId="0B1D1E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2AEB4" w14:textId="4DE4D7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547C4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88D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19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FD2725C" w14:textId="54B91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A1B0B" w14:textId="7C03E5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C7D4B" w14:textId="3BBFE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694F" w14:textId="591D91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631FF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C9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EAE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F44FA7D" w14:textId="68DC72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A3DD0" w14:textId="07978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23B71" w14:textId="7E5D19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F2097" w14:textId="421F00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07250D" w14:paraId="7F3E1F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1E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03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F680815" w14:textId="601070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ADB2E" w14:textId="08FD5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4D79" w14:textId="6EFB06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0C05" w14:textId="0E8EB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7250D" w14:paraId="6A9461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297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82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E04E981" w14:textId="0359A9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D4C1" w14:textId="693A58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B040" w14:textId="6532B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A73AC" w14:textId="5DC694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07250D" w14:paraId="375A86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37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35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42AC730" w14:textId="60125F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86378" w14:textId="5F2012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C9CB5" w14:textId="328BA4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48261" w14:textId="7FCA8A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BBA9AE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D609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B9FF844" w14:textId="03E3BE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04405D" w14:textId="1BA93E0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260CC6" w14:textId="5B9850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C4CB5D" w14:textId="2869A82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07250D" w14:paraId="05736E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5945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7BF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A74A209" w14:textId="70C9A4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91952" w14:textId="364119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47C4" w14:textId="7FF6D8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46F009" w14:textId="58266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7250D" w14:paraId="455355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67B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241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F0E6927" w14:textId="2909BD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6E4FF2B" w14:textId="20DE75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DF427" w14:textId="4CDC0A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C6CB5" w14:textId="1A32B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07250D" w14:paraId="1B8D2C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A3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23A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558DD8A" w14:textId="22280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7EC3E" w14:textId="109DE6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F0322" w14:textId="45809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7E586" w14:textId="564B24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7250D" w14:paraId="0C8470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0D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19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DF6130E" w14:textId="77B01B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60BE6" w14:textId="546FD0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374A8" w14:textId="51BB9B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F45C5" w14:textId="56596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07250D" w14:paraId="1B7D7D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917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96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24CADA2" w14:textId="7B69A7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DEB9B" w14:textId="51E5E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654A" w14:textId="4350C5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E8267" w14:textId="459D6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07250D" w14:paraId="38673A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535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F7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B681D7E" w14:textId="4E43D2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404A61" w14:textId="12C200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262BF" w14:textId="31EA2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2ECC" w14:textId="53923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07250D" w14:paraId="6DDEA0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EAF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8F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7D5C2C5" w14:textId="6721AC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9DE77F" w14:textId="4828DB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A423" w14:textId="0E032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3CAFA" w14:textId="001C2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7250D" w14:paraId="309ACE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9C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FBC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29C050" w14:textId="7DBDFC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CC3825F" w14:textId="7F19BE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5106" w14:textId="08D43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A3D33" w14:textId="4E677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7250D" w14:paraId="1C75B1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EF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470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FE29E44" w14:textId="107E4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E62D6" w14:textId="05C94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24DD7" w14:textId="78EEB9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D704" w14:textId="1AD086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07250D" w14:paraId="192858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2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345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6A50371" w14:textId="4A6EF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3820116" w14:textId="037B8E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0665C" w14:textId="2DA482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3A831" w14:textId="653C1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7250D" w14:paraId="4877CA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E24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01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6DA99A4" w14:textId="23C744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B44F48D" w14:textId="14B9DE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6CC78" w14:textId="4AED1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EC30" w14:textId="1A597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07250D" w14:paraId="1E066D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1B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5BC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1C02F7D" w14:textId="40CDF0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EAB151" w14:textId="696D6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4146" w14:textId="609814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F3E4" w14:textId="451DF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7250D" w14:paraId="437DB2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F36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37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3C6B313" w14:textId="5FB182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D0C68E" w14:textId="4FD43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E09BA" w14:textId="3E982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82419" w14:textId="4205A3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07250D" w14:paraId="0516FA8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5A12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243854C" w14:textId="0DEC69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D7652" w14:textId="5058FB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910D18" w14:textId="15233F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B01B60" w14:textId="784E604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7250D" w14:paraId="66EBED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FA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21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958AFBE" w14:textId="68380F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AD89A" w14:textId="4863B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57D9" w14:textId="060C1C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AF9BF" w14:textId="346256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4FD98F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0FA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2CC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7EF2F7E" w14:textId="0601C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DAC24" w14:textId="43F1ED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1EA33" w14:textId="342820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6997" w14:textId="547CC6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1D89ED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4FD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EF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9052D45" w14:textId="6D5795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66079" w14:textId="48E74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FC278" w14:textId="45F593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5E7E" w14:textId="5633DF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7ADCE9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602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97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7D7EA7C" w14:textId="50773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B8AF6" w14:textId="0BB9D2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ED922" w14:textId="0351B8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B80D" w14:textId="5953E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7653EE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B91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71E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20DB42A" w14:textId="4EE7F9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58E44" w14:textId="4A740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FACD5" w14:textId="4BFF52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63109" w14:textId="55C479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283D67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2C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9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9BA3D96" w14:textId="713655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96BF3" w14:textId="3DFBE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F158F" w14:textId="44EF8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ABEFA" w14:textId="1A9EC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7250D" w14:paraId="46BEB8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DA6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8C6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D4031B6" w14:textId="3F1CF2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2BFFA37" w14:textId="1751E3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0DC8" w14:textId="5EF88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0B0E2" w14:textId="14FB76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7250D" w14:paraId="105FEE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FD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56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852B7EB" w14:textId="55E016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676A1" w14:textId="1AD61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1EA88" w14:textId="4CDF4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60C4" w14:textId="2B40CB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205E18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716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8F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BC4BD3E" w14:textId="6D33D5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CA55B" w14:textId="0CAC78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04B05" w14:textId="77698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ACE6E" w14:textId="332A0E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7250D" w14:paraId="5BD215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AA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128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9FE1A16" w14:textId="5A159F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BA77E" w14:textId="20C734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55D06" w14:textId="5A1BB4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E7742" w14:textId="21156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62FE3A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CA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D70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8E23638" w14:textId="2B87D6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6DA15" w14:textId="2F963C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94C5E" w14:textId="1633F7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38BFE" w14:textId="634F3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ED6434C" w14:textId="77777777" w:rsidTr="0007250D">
        <w:trPr>
          <w:trHeight w:val="20"/>
        </w:trPr>
        <w:tc>
          <w:tcPr>
            <w:tcW w:w="86" w:type="pct"/>
            <w:tcBorders>
              <w:top w:val="nil"/>
              <w:left w:val="single" w:sz="4" w:space="0" w:color="000000"/>
              <w:bottom w:val="nil"/>
              <w:right w:val="nil"/>
            </w:tcBorders>
            <w:shd w:val="clear" w:color="auto" w:fill="auto"/>
            <w:vAlign w:val="center"/>
            <w:hideMark/>
          </w:tcPr>
          <w:p w14:paraId="4E1A3F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003AB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7C42F77" w14:textId="75E8B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5DA381" w14:textId="2837DC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632F9" w14:textId="3C3D0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E739E" w14:textId="006F41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838CCB6" w14:textId="77777777" w:rsidTr="0007250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CE09E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0359F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43DAD31" w14:textId="7DEEBD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D29E5A1" w14:textId="0420F1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B5B0722" w14:textId="1CF039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1E2DA5A7" w14:textId="3F85C0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7250D" w14:paraId="1EF3143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12422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5818CF1" w14:textId="6D4F2CF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060,249.49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8D629" w14:textId="1CD10AD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C0CD036" w14:textId="2F1888A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9CA859" w14:textId="55D78B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025,849.49 </w:t>
            </w:r>
          </w:p>
        </w:tc>
      </w:tr>
      <w:tr w:rsidR="0007250D" w14:paraId="4A774A9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FFB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1197E7" w14:textId="1AAA53A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D5335" w14:textId="324CE7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6DED60" w14:textId="64AEC9B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83C8A" w14:textId="221CB8D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r>
      <w:tr w:rsidR="0007250D" w14:paraId="7F7C7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F94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9C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A143E1E" w14:textId="7B3D0B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059FE2DD" w14:textId="5B76B1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EE338" w14:textId="6B4A99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B841" w14:textId="70A22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7250D" w14:paraId="43AFB2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577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55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1560F0" w14:textId="0A231F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c>
          <w:tcPr>
            <w:tcW w:w="675" w:type="pct"/>
            <w:tcBorders>
              <w:top w:val="nil"/>
              <w:left w:val="nil"/>
              <w:bottom w:val="single" w:sz="4" w:space="0" w:color="000000"/>
              <w:right w:val="single" w:sz="4" w:space="0" w:color="000000"/>
            </w:tcBorders>
            <w:shd w:val="clear" w:color="auto" w:fill="auto"/>
            <w:noWrap/>
            <w:vAlign w:val="bottom"/>
            <w:hideMark/>
          </w:tcPr>
          <w:p w14:paraId="4634C076" w14:textId="695101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5092" w14:textId="12A70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7EBD9" w14:textId="3CAC4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r>
      <w:tr w:rsidR="0007250D" w14:paraId="0E1C21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D4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3D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16FF1F3" w14:textId="429474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EA1D981" w14:textId="00E67B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22F29" w14:textId="13C646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81722" w14:textId="6ACBD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7250D" w14:paraId="55012D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0D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B02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839FFC0" w14:textId="0B8CC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4154150" w14:textId="32930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78EBA" w14:textId="1EFEDC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484A" w14:textId="6B35B4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7250D" w14:paraId="67D006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1F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0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813765D" w14:textId="6ABFC9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DB0C119" w14:textId="755284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CCAD4" w14:textId="0AC18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EC52" w14:textId="367459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7250D" w14:paraId="606721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91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18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7F49B63" w14:textId="4A34CC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DF9F762" w14:textId="3CA0DC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634F" w14:textId="74FD0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BF71" w14:textId="0F4C6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7250D" w14:paraId="226C1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ED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441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843FB25" w14:textId="54C2E0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306A6DE" w14:textId="4AC5D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C3FC2" w14:textId="48916D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6B649" w14:textId="2961E4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7250D" w14:paraId="701045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D04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39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BCFDCBE" w14:textId="1DAF56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0545378" w14:textId="2B436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2F264" w14:textId="54CA90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9D153" w14:textId="28ECFA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7250D" w14:paraId="305066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E6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453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341E60B" w14:textId="0F938D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2231E2B" w14:textId="2389F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9404B" w14:textId="162A6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473F0" w14:textId="2F77D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7250D" w14:paraId="68121B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6B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BD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CBD26B8" w14:textId="040A16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35B5A" w14:textId="5521D1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464EF" w14:textId="5BD79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10B7B" w14:textId="372A98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768409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EBDA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AE9798" w14:textId="5728BB5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A7996" w14:textId="3C54665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174163" w14:textId="282089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346142" w14:textId="3E2E61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7250D" w14:paraId="0B3876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1DC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F33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239505B" w14:textId="49F53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BCC84F5" w14:textId="69D1E2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572EF" w14:textId="7037C2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230D" w14:textId="45E7C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7250D" w14:paraId="54948C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AB3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F99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A2E1A56" w14:textId="53207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5B51C6D" w14:textId="5E90C1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04A81" w14:textId="74F728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70697" w14:textId="4F2413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7250D" w14:paraId="462AF6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FB6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AE3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B7FCAD7" w14:textId="55136C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0955346" w14:textId="56390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894F8" w14:textId="27CC87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7E78D" w14:textId="23716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7250D" w14:paraId="680F61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F88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010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E02B7AE" w14:textId="2BEB57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94D9B9A" w14:textId="6FDA5F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337E" w14:textId="3A363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F4CBA" w14:textId="3D40B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7250D" w14:paraId="77BA4F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29A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7C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3D86EB0" w14:textId="5C5D9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11B34BA" w14:textId="491F51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6E6E" w14:textId="0AB240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347E7" w14:textId="3E6A04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31EEFD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E7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C94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00BCCBF" w14:textId="157897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FBA808C" w14:textId="140B0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4770" w14:textId="31E7C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B5F98" w14:textId="338D4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58E49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A47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DA91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B0D9047" w14:textId="35795F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264E263" w14:textId="4193F0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DCDB4" w14:textId="720B86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92EC8" w14:textId="3B0BA8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72A4B28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57E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BE6295C" w14:textId="77F2593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10,180.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7CDA448" w14:textId="47E3EF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2453B8" w14:textId="110CC65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AC9389" w14:textId="57FC2EB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25,780.38 </w:t>
            </w:r>
          </w:p>
        </w:tc>
      </w:tr>
      <w:tr w:rsidR="0007250D" w14:paraId="2EB2C4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E07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135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BC57AB4" w14:textId="1E089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2011618" w14:textId="6411E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743C" w14:textId="2EA2DB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C948" w14:textId="1CD73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7250D" w14:paraId="651FD6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480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B5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603CF97" w14:textId="2608E1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B3F9E2F" w14:textId="2116E8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4521B" w14:textId="018A5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B843" w14:textId="2A0A2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7250D" w14:paraId="40E1CF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595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A61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DE3EA8" w14:textId="42DB6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61687ED" w14:textId="0C21BA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6CAF" w14:textId="71C9B0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4A65" w14:textId="5C77BD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7250D" w14:paraId="742301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72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9B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41B6C83" w14:textId="1BF33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B1ECF68" w14:textId="32FD37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9F40" w14:textId="7F5292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52541" w14:textId="181FE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7250D" w14:paraId="1EE04D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8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2F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4F5635C" w14:textId="6743F9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4F19C95" w14:textId="5536FF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EA02" w14:textId="107B6E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DF518" w14:textId="478DD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3528F08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E48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D13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513CD94" w14:textId="6F7FAE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27286" w14:textId="6ADC1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0244B" w14:textId="4D17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D3220" w14:textId="26F08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74117C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F80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FB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3996A80" w14:textId="6B9BB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975152" w14:textId="65F2C2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77FB1" w14:textId="3B9911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9F64" w14:textId="49D79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17EC8D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08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07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48FC4F1" w14:textId="78949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A8328D7" w14:textId="7F01E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2B165" w14:textId="7E7C82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621B" w14:textId="139252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7250D" w14:paraId="4F529D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3C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4F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9A8B9DA" w14:textId="7DD1F9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8EEC8CD" w14:textId="6CF148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0377" w14:textId="11AF4D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3BF66" w14:textId="510A50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7250D" w14:paraId="07A415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98A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27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A35CB71" w14:textId="12E2E5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CCA9932" w14:textId="2CD47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409C8" w14:textId="34B9FC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7DF73" w14:textId="441A8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7250D" w14:paraId="357C42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B5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91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A9E4E5F" w14:textId="6C6BDD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06317B91" w14:textId="02B2D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E101D" w14:textId="46ACF0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D0958" w14:textId="6B62F0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07250D" w14:paraId="188A95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0C2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26A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AE61C78" w14:textId="324A05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DED60D" w14:textId="5DCD0B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7BE0" w14:textId="0F0936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B2154" w14:textId="596CA5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7250D" w14:paraId="6351AF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08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959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BC72C8C" w14:textId="70C6F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304C23E" w14:textId="536D0C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C6DA9" w14:textId="22718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7BB84" w14:textId="3C785C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7250D" w14:paraId="0D48B3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857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62D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736FBEB" w14:textId="21EFC9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6B2AEE" w14:textId="110F9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ACE04" w14:textId="358262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E5C53" w14:textId="4C61D2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1EAD25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87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D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E8101A7" w14:textId="25FCBA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62945AD" w14:textId="17A493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2C7CD" w14:textId="29EFC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7E807" w14:textId="464AB0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7250D" w14:paraId="502A7B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870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BDB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C337AD9" w14:textId="78DE8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DFCD78F" w14:textId="287A05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66530" w14:textId="3CA333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4ACEA" w14:textId="7EAC5A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7250D" w14:paraId="5B00D0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00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07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88C88EA" w14:textId="1DCE5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26D231F" w14:textId="244B30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912E2" w14:textId="6EE9E9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651E7" w14:textId="6F2406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64783D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5A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88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EB4D0B" w14:textId="3394E1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0F7A832" w14:textId="52AA00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C29C1" w14:textId="414FC7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B5AB" w14:textId="49BB8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7250D" w14:paraId="29E4DE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DD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348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19648B1" w14:textId="1C1FE1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6F7FF9" w14:textId="270133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98D4CD8" w14:textId="22A282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EF0F" w14:textId="3BA6AD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7250D" w14:paraId="4E1F68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3C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4F1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D32C2ED" w14:textId="20A04B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F6CD3BE" w14:textId="0263DB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EB19" w14:textId="08A25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F1E70" w14:textId="138661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7250D" w14:paraId="4682169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5EC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BBE554" w14:textId="57B26C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59663D" w14:textId="72B80A9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B3F7C5" w14:textId="631BD5D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351C0E" w14:textId="08D595E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07250D" w14:paraId="29DBDF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A2A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EE4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A2137BA" w14:textId="52A6F6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763873A" w14:textId="04C817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79FCE" w14:textId="0F277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4C3F" w14:textId="1D4B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7250D" w14:paraId="665E43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59A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64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8A0C472" w14:textId="3588C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D1730" w14:textId="77C853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F7B1B" w14:textId="0B7AD9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29F83" w14:textId="445761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6DDA7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5CB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740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68870B9" w14:textId="37088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B59601F" w14:textId="2C62A3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942DA" w14:textId="5AD290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68AE0" w14:textId="2DB5D5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07250D" w14:paraId="6ADE2F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4A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13E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EB6704B" w14:textId="0B73EA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7FEC151" w14:textId="43165D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12A0" w14:textId="55666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64191" w14:textId="016324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7250D" w14:paraId="708795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DEA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4C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6AC4D3E" w14:textId="464EF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B1C1CEA" w14:textId="0FF108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E0B3C" w14:textId="13C79A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1C88D" w14:textId="15046D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7250D" w14:paraId="1274C9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A6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3DE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444D546" w14:textId="5FF04B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B6A564" w14:textId="6814E2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3A154" w14:textId="13610F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EF9A" w14:textId="0A53C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7250D" w14:paraId="74EAC0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8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35C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9CEF00F" w14:textId="1C125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2DC5D72" w14:textId="6CD48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9AAC3" w14:textId="4A7DF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8FE90" w14:textId="70F4B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7250D" w14:paraId="7C956F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0F8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B48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5C09A3D" w14:textId="43E173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8EA1D41" w14:textId="5F03C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133A2" w14:textId="3817F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6B2C8" w14:textId="0591FE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07250D" w14:paraId="737219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1B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228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1AACFAE" w14:textId="49707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47E9" w14:textId="59203F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99FAC" w14:textId="659E48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3DC8" w14:textId="46CC4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7250D" w14:paraId="3E1F65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D94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5EE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DAE986D" w14:textId="26A1B6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E1A86AF" w14:textId="46BCB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AF6E" w14:textId="1F4DFB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FF039" w14:textId="1108A8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7250D" w14:paraId="2ACB03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FA2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6F3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A6F2298" w14:textId="0810B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48EE687" w14:textId="1BBBB0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EA38E" w14:textId="063EAD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5689C" w14:textId="36E4E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7250D" w14:paraId="7BD68D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BCBD7"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7C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5B1264" w14:textId="0A5494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0DD51C7" w14:textId="6C9BFC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73C20" w14:textId="7CCFD6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A62A1" w14:textId="3E4DA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7250D" w14:paraId="78C4E6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97F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562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5E1EBB" w14:textId="73A8B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7CDEE76" w14:textId="2B42A1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41E860" w14:textId="78088B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C9DF7" w14:textId="0E31B9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7250D" w14:paraId="410AA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40B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5F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8838C31" w14:textId="4C28E4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9A61DAD" w14:textId="26E6E9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D4294" w14:textId="093BC9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FDB3E" w14:textId="6762C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7250D" w14:paraId="1E4A46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6768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F3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1AC3E51" w14:textId="72D33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7DF757B" w14:textId="70E832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B12C" w14:textId="00B9A1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BB563" w14:textId="14A8F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7250D" w14:paraId="2061B4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095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654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6B7FD77" w14:textId="052CB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B83A423" w14:textId="0274BD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C8763" w14:textId="5174DC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2D568" w14:textId="1E5A04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7250D" w14:paraId="152EBDE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A25C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069099C" w14:textId="5C6D776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382,580.29 </w:t>
            </w:r>
          </w:p>
        </w:tc>
        <w:tc>
          <w:tcPr>
            <w:tcW w:w="675" w:type="pct"/>
            <w:tcBorders>
              <w:top w:val="nil"/>
              <w:left w:val="nil"/>
              <w:bottom w:val="single" w:sz="4" w:space="0" w:color="000000"/>
              <w:right w:val="single" w:sz="4" w:space="0" w:color="000000"/>
            </w:tcBorders>
            <w:shd w:val="clear" w:color="A5A5A5" w:fill="A5A5A5"/>
            <w:noWrap/>
            <w:vAlign w:val="bottom"/>
            <w:hideMark/>
          </w:tcPr>
          <w:p w14:paraId="78A25ADE" w14:textId="33C023C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784F581" w14:textId="43B3F3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2CB1D46" w14:textId="322EDD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745,444.69 </w:t>
            </w:r>
          </w:p>
        </w:tc>
      </w:tr>
      <w:tr w:rsidR="0007250D" w14:paraId="2543781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7241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770B83D" w14:textId="43C186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7,756.28 </w:t>
            </w:r>
          </w:p>
        </w:tc>
        <w:tc>
          <w:tcPr>
            <w:tcW w:w="675" w:type="pct"/>
            <w:tcBorders>
              <w:top w:val="nil"/>
              <w:left w:val="nil"/>
              <w:bottom w:val="single" w:sz="4" w:space="0" w:color="000000"/>
              <w:right w:val="single" w:sz="4" w:space="0" w:color="000000"/>
            </w:tcBorders>
            <w:shd w:val="clear" w:color="D8D8D8" w:fill="D8D8D8"/>
            <w:noWrap/>
            <w:vAlign w:val="bottom"/>
            <w:hideMark/>
          </w:tcPr>
          <w:p w14:paraId="0A58B7E2" w14:textId="12DBE4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9303AA" w14:textId="12678F0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B004AD5" w14:textId="122B0A8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28,711.28 </w:t>
            </w:r>
          </w:p>
        </w:tc>
      </w:tr>
      <w:tr w:rsidR="0007250D" w14:paraId="72DF9C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D25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02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CA3027" w14:textId="49FBA1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3EA63065" w14:textId="6D0572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B5F92" w14:textId="5FD40A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E2573" w14:textId="2F61B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07250D" w14:paraId="0F2827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672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16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84AF7F7" w14:textId="019056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F17B0B2" w14:textId="3CB29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28111" w14:textId="31AA06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E524D" w14:textId="6A7695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7250D" w14:paraId="52F63C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980B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B94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D0B403C" w14:textId="44286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33AC409F" w14:textId="04508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7F34B" w14:textId="691D8C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D74C9" w14:textId="4B870E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07250D" w14:paraId="16FED6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0BEC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303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B4081DF" w14:textId="24477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4C316C4" w14:textId="01BDA1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D0D02" w14:textId="1FAFDF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8DB38" w14:textId="3BA15E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7250D" w14:paraId="4F8EA6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5251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B5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4A55FAD" w14:textId="774026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675441AB" w14:textId="6357E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2473" w14:textId="45052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B15C4" w14:textId="1FCDE6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07250D" w14:paraId="74CFC0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042E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375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5B0E9E8" w14:textId="3E9E4E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F0A4238" w14:textId="7C9DB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B4F7C" w14:textId="14A9DC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52CAD" w14:textId="3E8C8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7250D" w14:paraId="5BB4E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4F5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65A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5C35307" w14:textId="4F2B69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71551493" w14:textId="51870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2DDB" w14:textId="1CC92D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31E79" w14:textId="4EB803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07250D" w14:paraId="7867DA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440E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B08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8F4B462" w14:textId="18C75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7EB8E2DF" w14:textId="2F4FA2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48BF6" w14:textId="085C86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A1516" w14:textId="23DAA6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7250D" w14:paraId="59B8897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69D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639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0B8E9BD" w14:textId="77641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0EBF552" w14:textId="07F0A6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EF6D" w14:textId="57BD87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421FB" w14:textId="1FE72E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7250D" w14:paraId="7662BB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DF6D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60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99FC9B5" w14:textId="2ADF5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20A0D22" w14:textId="3143F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685CE" w14:textId="66A72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E901" w14:textId="6E8A74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07250D" w14:paraId="0EF6B5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F866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FB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85CE2ED" w14:textId="3CDE0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5E7A6CD9" w14:textId="4177A2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E9701" w14:textId="43F4A3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9E3B07E" w14:textId="779338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07250D" w14:paraId="7987D7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547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90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4EECA7D3" w14:textId="4E6E82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67EF1B79" w14:textId="18FF02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D848" w14:textId="3642FC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F2E80" w14:textId="3EF51A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07250D" w14:paraId="456417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DF61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61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5CD8F1A" w14:textId="0FEB95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9F791D7" w14:textId="45B53B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2C430" w14:textId="16DA07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D5289" w14:textId="5F5813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07250D" w14:paraId="7DFAE9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F4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74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3B2BE7F" w14:textId="4E98A7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B42D8B0" w14:textId="2F694A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FCDDF" w14:textId="6A8B5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9E09F" w14:textId="5F2CD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7250D" w14:paraId="1F61CF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D5C2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08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AC36ED5" w14:textId="5B4C9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767FBF90" w14:textId="44213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4DD84" w14:textId="556C97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2E180" w14:textId="309366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07250D" w14:paraId="3EC8E7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07AF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A50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9C22D75" w14:textId="3E0A7E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19569EF3" w14:textId="12E389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C81A8" w14:textId="5C3237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6D867" w14:textId="79701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07250D" w14:paraId="69CBA1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4D0C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9D7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8C8C331" w14:textId="09E874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58F501F9" w14:textId="6806F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98FC3" w14:textId="7B76E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11AA" w14:textId="415701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07250D" w14:paraId="30C01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3A6F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5A68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8658ECB" w14:textId="6D672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5B23D032" w14:textId="49077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6EED3" w14:textId="4CBBE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4D445" w14:textId="156E8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07250D" w14:paraId="1FA734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40E1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CAD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D59426B" w14:textId="14C82A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455CE7A" w14:textId="4C99B1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EDC5D" w14:textId="7BF9B5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9E8C" w14:textId="0DE2EC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07250D" w14:paraId="524F84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E12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49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54B0D8AC" w14:textId="661EBD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1F751AF3" w14:textId="034F1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954C" w14:textId="320ECB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76737" w14:textId="3FB056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07250D" w14:paraId="7A54A2F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4016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593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FB1DC1" w14:textId="31BDDA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8B16D86" w14:textId="69CCE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839F" w14:textId="4B4E8E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D51B7" w14:textId="5A98A5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7250D" w14:paraId="65DFEF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7EA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B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B868000" w14:textId="1A075E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31E94C34" w14:textId="448A7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E1D3650" w14:textId="5BC31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98995" w14:textId="024900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07250D" w14:paraId="7FC9D1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0B1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74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48DE222" w14:textId="46267F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7228F509" w14:textId="0ACFEC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4D4D70" w14:textId="73F4A0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07C35" w14:textId="709849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07250D" w14:paraId="00903E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16E9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C8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3C9D09F" w14:textId="2092EB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0551FDA" w14:textId="4E0EE6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3E1F7" w14:textId="4B7794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06644" w14:textId="2F9DA9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07250D" w14:paraId="465F52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FBD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A2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6A811CC" w14:textId="307D8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38BFA5B0" w14:textId="21523D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1DF7" w14:textId="43D58A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5C14" w14:textId="6BD4B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07250D" w14:paraId="04F24A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8F6F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2F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561D605" w14:textId="1AAA7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55C2BAC" w14:textId="572FC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4459F" w14:textId="733C6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99F5" w14:textId="4EA89C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7250D" w14:paraId="52CF60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A15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FF1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909E6E0" w14:textId="66D2E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4BEB0487" w14:textId="1E54BC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99121" w14:textId="6D705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1498B" w14:textId="347362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07250D" w14:paraId="17142BA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DEE6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39F67AA" w14:textId="08BB4B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8CFFB" w14:textId="06699DE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FA740" w14:textId="0E43EC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301EA2" w14:textId="622190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07250D" w14:paraId="38970A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A6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66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8A5192C" w14:textId="799AFB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0C37CDC" w14:textId="4C8E7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CF87" w14:textId="013F3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2C15" w14:textId="44A15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07250D" w14:paraId="5A6AA2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461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BF7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A4DCE4E" w14:textId="31FDB5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45F082F1" w14:textId="4C571F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3403" w14:textId="4E0434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3679" w14:textId="35B70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07250D" w14:paraId="0A4EC7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B49A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54F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376E444F" w14:textId="661D1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C3F606B" w14:textId="76518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2BAEB" w14:textId="23C5A3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9F3D" w14:textId="594B45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7250D" w14:paraId="0AFA66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A4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50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1F0B13A" w14:textId="2E372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79CBDBF4" w14:textId="7C6EBD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21056" w14:textId="1A8F27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96DE9" w14:textId="3A249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07250D" w14:paraId="2BB97E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BC0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210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E95F656" w14:textId="1CFC28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5A18445E" w14:textId="23BC7F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AA94" w14:textId="452381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E733" w14:textId="6C899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07250D" w14:paraId="519042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569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D7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9DE3266" w14:textId="39B224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3C405849" w14:textId="0E22D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7AB36" w14:textId="4263BD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FDD0E" w14:textId="43554B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07250D" w14:paraId="3D750C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318B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0A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FDFB216" w14:textId="1B32FA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3BFD380" w14:textId="0F9BE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C9B8" w14:textId="5874C1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440C2" w14:textId="367DC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07250D" w14:paraId="626D875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4F32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7A1D3B8" w14:textId="0EC683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0,720.93 </w:t>
            </w:r>
          </w:p>
        </w:tc>
        <w:tc>
          <w:tcPr>
            <w:tcW w:w="675" w:type="pct"/>
            <w:tcBorders>
              <w:top w:val="nil"/>
              <w:left w:val="nil"/>
              <w:bottom w:val="single" w:sz="4" w:space="0" w:color="000000"/>
              <w:right w:val="single" w:sz="4" w:space="0" w:color="000000"/>
            </w:tcBorders>
            <w:shd w:val="clear" w:color="D8D8D8" w:fill="D8D8D8"/>
            <w:noWrap/>
            <w:vAlign w:val="bottom"/>
            <w:hideMark/>
          </w:tcPr>
          <w:p w14:paraId="164439E6" w14:textId="1035630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DF05D" w14:textId="7E0242F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EAB0862" w14:textId="5B94A87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02,630.33 </w:t>
            </w:r>
          </w:p>
        </w:tc>
      </w:tr>
      <w:tr w:rsidR="0007250D" w14:paraId="224D98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27F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2D3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21F3604" w14:textId="241A11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12680AB4" w14:textId="31AC8C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F474D" w14:textId="7898AC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1963" w14:textId="10E029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07250D" w14:paraId="199DF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5917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A0B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DE9AF9" w14:textId="7185B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264.62 </w:t>
            </w:r>
          </w:p>
        </w:tc>
        <w:tc>
          <w:tcPr>
            <w:tcW w:w="675" w:type="pct"/>
            <w:tcBorders>
              <w:top w:val="nil"/>
              <w:left w:val="nil"/>
              <w:bottom w:val="single" w:sz="4" w:space="0" w:color="000000"/>
              <w:right w:val="single" w:sz="4" w:space="0" w:color="000000"/>
            </w:tcBorders>
            <w:shd w:val="clear" w:color="auto" w:fill="auto"/>
            <w:noWrap/>
            <w:vAlign w:val="bottom"/>
            <w:hideMark/>
          </w:tcPr>
          <w:p w14:paraId="54EC4C53" w14:textId="121EC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8EE63" w14:textId="48B933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B1E0477" w14:textId="2B5B5D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1,065.02 </w:t>
            </w:r>
          </w:p>
        </w:tc>
      </w:tr>
      <w:tr w:rsidR="0007250D" w14:paraId="1908E6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404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F7E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050AEAD" w14:textId="453D8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7249EF59" w14:textId="6C546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14A2" w14:textId="24D43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44285" w14:textId="716678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07250D" w14:paraId="04CF7C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AAD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75E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1EAEDB9" w14:textId="0AB5C7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CAE9BEF" w14:textId="452EA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15D7" w14:textId="7A890B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8FE1" w14:textId="78CAD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07250D" w14:paraId="251E7F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2D8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6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E5389CB" w14:textId="5E3F6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5DA1E12" w14:textId="71595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04C9D" w14:textId="3A356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480617" w14:textId="177658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07250D" w14:paraId="584F90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190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B88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EB7FC5D" w14:textId="0DE0D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0359649D" w14:textId="1D10E0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77592EF" w14:textId="64C82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492A1A2" w14:textId="14304D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07250D" w14:paraId="7039D1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D81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FF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97483EA" w14:textId="442D88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5F56BF8" w14:textId="20D1B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33BD944" w14:textId="4CEB0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AED2E" w14:textId="7B8091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07250D" w14:paraId="481D3A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D7F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A0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BAB299C" w14:textId="173934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06844E6" w14:textId="6B719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15E0" w14:textId="60FA40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C28FC" w14:textId="5724D5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07250D" w14:paraId="3758FA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9750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B08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1A3063" w14:textId="24772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08BF2B92" w14:textId="293D4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3F35" w14:textId="25E13D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8C74" w14:textId="134C79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07250D" w14:paraId="703601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3CC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2B7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A145BAF" w14:textId="41F302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c>
          <w:tcPr>
            <w:tcW w:w="675" w:type="pct"/>
            <w:tcBorders>
              <w:top w:val="nil"/>
              <w:left w:val="nil"/>
              <w:bottom w:val="single" w:sz="4" w:space="0" w:color="000000"/>
              <w:right w:val="single" w:sz="4" w:space="0" w:color="000000"/>
            </w:tcBorders>
            <w:shd w:val="clear" w:color="auto" w:fill="auto"/>
            <w:noWrap/>
            <w:vAlign w:val="bottom"/>
            <w:hideMark/>
          </w:tcPr>
          <w:p w14:paraId="7A0E4819" w14:textId="1E553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ED48" w14:textId="134E62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BA2ED" w14:textId="25159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r>
      <w:tr w:rsidR="0007250D" w14:paraId="3A68AA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422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F1E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9724F57" w14:textId="4F7036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15AA788" w14:textId="66972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9C799" w14:textId="2490A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2575" w14:textId="58D1AE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07250D" w14:paraId="33047A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0CFE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48B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79D7C99" w14:textId="770FD2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FC1B53A" w14:textId="7F5D44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23C07" w14:textId="113341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596BD" w14:textId="268B3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07250D" w14:paraId="5BB609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F54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CAC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6F9EF8C" w14:textId="772AD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D67A167" w14:textId="045C4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A7DA91" w14:textId="6DA4FB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8A09B" w14:textId="61029F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7250D" w14:paraId="380676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91D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B5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463CBE7" w14:textId="183534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13922E4B" w14:textId="37263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6B0C3" w14:textId="4FF675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8078D" w14:textId="3298A8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07250D" w14:paraId="5A234FE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C006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0A7962D" w14:textId="103278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92FD1" w14:textId="3BD36D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EC14E1" w14:textId="717251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E9DF2B" w14:textId="2E84C74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07250D" w14:paraId="5735DC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741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E21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015E7C2" w14:textId="7A7097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0368D30C" w14:textId="652190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53778" w14:textId="7BB011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DD4B5" w14:textId="4A496D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07250D" w14:paraId="4BAEAC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DBAC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3E1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178165A" w14:textId="6358ED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6FE556E" w14:textId="07B90B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05BE4" w14:textId="3EB54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20820" w14:textId="208ACF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7250D" w14:paraId="7BF245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489F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F6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B7E9B7B" w14:textId="1AFF2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031F7EBA" w14:textId="35BAE2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D4C28" w14:textId="2C8F20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8947" w14:textId="18FFBF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07250D" w14:paraId="6E1199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1EE4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1E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6564F53" w14:textId="75A222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82E1005" w14:textId="3ECDA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8D2C" w14:textId="62614C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9A667" w14:textId="5E7DBF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07250D" w14:paraId="0F5634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C0BF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4ED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74D7C6ED" w14:textId="1A8C81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14F776A6" w14:textId="78C241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7E37" w14:textId="5EACB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A01DC" w14:textId="5D31BB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07250D" w14:paraId="4C7711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B6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52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DF68DB5" w14:textId="0DDE7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66A71E49" w14:textId="270429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C5F0" w14:textId="5ED4C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365D9" w14:textId="771FE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07250D" w14:paraId="5F221A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C7C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98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9430F3C" w14:textId="47A202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0CAC2DB8" w14:textId="28753A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292CE" w14:textId="31CDBE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6D410" w14:textId="09026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07250D" w14:paraId="310F40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0165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E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AB0068A" w14:textId="6BC00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4DF7DD75" w14:textId="14401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7BF20" w14:textId="77C00A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FE80" w14:textId="71A24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07250D" w14:paraId="731B26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B09D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5B2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3BF34C5" w14:textId="1DAD89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09586CC5" w14:textId="26AA0A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17724" w14:textId="2F1861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4750B" w14:textId="129CC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07250D" w14:paraId="4C451A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EE2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B7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CABFF68" w14:textId="130412D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D72049B" w14:textId="240B389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A27A79F" w14:textId="062AF9BC"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56353B" w14:textId="30ED05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7250D" w14:paraId="2D18F7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C938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526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6B85809" w14:textId="0DEE27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9165838" w14:textId="4EDE0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1511" w14:textId="6D9D1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BF3E8" w14:textId="5C8321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07250D" w14:paraId="3660004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C88F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EAF7AD9" w14:textId="560974D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0887C2" w14:textId="0603D4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4D0EC5" w14:textId="10DAF7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3C679E" w14:textId="344580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07250D" w14:paraId="238330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667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21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85234B5" w14:textId="3E3A1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4BCEF81" w14:textId="734692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CE2FC" w14:textId="2495D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C9D16" w14:textId="2CB1B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07250D" w14:paraId="7E4266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670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931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EA79114" w14:textId="67A3F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D75935F" w14:textId="37B5D3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5496" w14:textId="51722F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0FDB8" w14:textId="6DFE27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07250D" w14:paraId="5145D3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64F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2E6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784D664" w14:textId="39504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7E217AD7" w14:textId="6C59D8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27301" w14:textId="749F34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2D297" w14:textId="1525B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07250D" w14:paraId="70386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38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1E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EFB902B" w14:textId="055D99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3D6AA11" w14:textId="5754D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75653" w14:textId="59FAE2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76348" w14:textId="000637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07250D" w14:paraId="6F090F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02AE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D0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DD82C20" w14:textId="32BA25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921BD0A" w14:textId="314CF4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DF463" w14:textId="49848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545F1" w14:textId="2E9C2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07250D" w14:paraId="050638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E9D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4D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059F89D" w14:textId="3A0F84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76A37905" w14:textId="0D72C7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6BAC9" w14:textId="6D0F04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8A888" w14:textId="0DE0FC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07250D" w14:paraId="2FE89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AC2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A4C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9D5A6A2" w14:textId="28D1E4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46668FE" w14:textId="51F86F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6D7CE" w14:textId="5883B0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1B34F" w14:textId="6DC630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07250D" w14:paraId="234EF3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AC7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2E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4D14A87" w14:textId="519D18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7C251094" w14:textId="3DB420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A016A" w14:textId="0C5858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51EE3" w14:textId="555E39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07250D" w14:paraId="2C85B51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DC4A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24CE7158" w14:textId="2A1CFB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EDF10AA" w14:textId="0F580CB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8F1F79" w14:textId="62B7ED9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B75D5F" w14:textId="1095838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07250D" w14:paraId="094F4D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11A4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12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65635FF" w14:textId="6685A2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4626110" w14:textId="218AE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6C19" w14:textId="12330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9A0EB" w14:textId="268C5F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07250D" w14:paraId="2C75D5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FE60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957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8DE3D49" w14:textId="21711E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10E2026C" w14:textId="4CBEA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A819" w14:textId="2CE164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B021" w14:textId="6C9887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07250D" w14:paraId="4D4151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19F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459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49B56B47" w14:textId="7F2EF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FE14D7F" w14:textId="7E911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DEA7" w14:textId="39E2BD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85428" w14:textId="10C0CB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07250D" w14:paraId="6AAEB3E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2C6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70E3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DE314DE" w14:textId="5C940B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BA4523A" w14:textId="6750E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6325" w14:textId="56679F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67D2" w14:textId="0862B6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07250D" w14:paraId="4F9ACA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DC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288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7E12C4E" w14:textId="251BE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246D8341" w14:textId="0F639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2311" w14:textId="2AB9CC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AFD77" w14:textId="4B96D0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07250D" w14:paraId="71AF4C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A252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EE7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707D681" w14:textId="45CF3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2BD18B0" w14:textId="499218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8DB4D" w14:textId="24A418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1D7C3" w14:textId="28B9C8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07250D" w14:paraId="04F77C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6E7F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5C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8049480" w14:textId="6499DA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02C1B664" w14:textId="5E403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EBD2B" w14:textId="315B7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C0639" w14:textId="0CE895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07250D" w14:paraId="7A5303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F1BE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E6E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9BDEDBB" w14:textId="6091C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0656255C" w14:textId="44A712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3E8CE" w14:textId="50CBFD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EB06" w14:textId="44F72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07250D" w14:paraId="34A9BD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9434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DC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D3E554C" w14:textId="42E250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6B5B1933" w14:textId="0E7014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BC81" w14:textId="594AC6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667D2" w14:textId="0DCC38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07250D" w14:paraId="50B46E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8BC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74E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E88E6A9" w14:textId="62024D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6505E138" w14:textId="2F274E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1D0D" w14:textId="1D82B1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D514B" w14:textId="3E7E7A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07250D" w14:paraId="72B2219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FA77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7BA8BDC" w14:textId="4D596B1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A94253B" w14:textId="01E45E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6505A6" w14:textId="37C177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969A80" w14:textId="0C7A15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07250D" w14:paraId="77DB69B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FE99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70F4D5" w14:textId="224865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6D8B50" w14:textId="2C4778A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64054" w14:textId="0D1C7BB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E75D6" w14:textId="022833D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7250D" w14:paraId="2EB200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322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E3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FDE03F2" w14:textId="2EBA25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34A483D" w14:textId="032E8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2003C" w14:textId="184A4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E0DA" w14:textId="69B922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7250D" w14:paraId="74D141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C8BB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84F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B31988F" w14:textId="6E015B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8B6766B" w14:textId="00AEBD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EA39" w14:textId="26CD2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5038" w14:textId="2A12C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7250D" w14:paraId="2403C6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296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3F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6ED86E9" w14:textId="1A7DBE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615D3C89" w14:textId="6FBAB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82DD5" w14:textId="2FF0F5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32AF4" w14:textId="7D0684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7250D" w14:paraId="5CD89F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0F04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D5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B078725" w14:textId="6620A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AD87CF2" w14:textId="76546D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E15F9" w14:textId="27EAF4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C4ED" w14:textId="32B740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7250D" w14:paraId="6C4449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31ED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2F2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C4B5975" w14:textId="1C6A2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1B3A32F" w14:textId="782211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83F6E" w14:textId="23C19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63461" w14:textId="65508F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7250D" w14:paraId="71CEED7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F174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DBD03CB" w14:textId="338881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74608" w14:textId="2D36036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67F18" w14:textId="23ACD2A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567B8F" w14:textId="40E6698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7250D" w14:paraId="024785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A051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29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792C426" w14:textId="2FD8BC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B91A4" w14:textId="0DC086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EFE05" w14:textId="1FDEA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3DD90" w14:textId="08DB2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7250D" w14:paraId="501A748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29A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68B1436" w14:textId="13640B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930785" w14:textId="62E507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942E78" w14:textId="555F1F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78A89" w14:textId="4714662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7250D" w14:paraId="78B7A7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603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AEA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02CB4E4" w14:textId="3BB75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246BF6" w14:textId="60DEB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EB41A" w14:textId="2E9DC7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2D54" w14:textId="3B8FC8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70AE19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F93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BEF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ED7179D" w14:textId="7122C3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CB1AAF0" w14:textId="2EE0D1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7AF47" w14:textId="112566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F476" w14:textId="1DB696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7250D" w14:paraId="70F0A9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AF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852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4E59E16" w14:textId="737C8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7EE780D" w14:textId="56735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05E32" w14:textId="792173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A64FA" w14:textId="6ED06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5F6997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11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4D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8017723" w14:textId="5648F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B447711" w14:textId="496C8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8C308" w14:textId="21ABFF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ED7C" w14:textId="62DE8C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10663B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26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2A0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D9B74C0" w14:textId="1C01A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FDACA67" w14:textId="44835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3DDEA" w14:textId="2C23DA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FD4C" w14:textId="3A1EE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5A4F4B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B56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FB3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05B7D3B" w14:textId="0CC2A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0E00D16" w14:textId="64177F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2D7DC" w14:textId="23EC8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0F14" w14:textId="35FA7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7250D" w14:paraId="2CD0FF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B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1A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A74AE19" w14:textId="58971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947E40E" w14:textId="5FF1C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A0EF" w14:textId="5EED59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E557" w14:textId="63DB7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7250D" w14:paraId="45627C2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54F4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01FF2FF" w14:textId="4D36AD1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9F90E" w14:textId="662DD2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944E74" w14:textId="5DF5E78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926CBE" w14:textId="56801F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07250D" w14:paraId="01F0F1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0E6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7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4575B4E" w14:textId="35051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65669BE" w14:textId="56098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96E1" w14:textId="58E6BE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357E" w14:textId="7DE432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2CDAF42"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618C94C"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AA55F9" w:rsidRPr="00AA55F9">
        <w:rPr>
          <w:rFonts w:ascii="Arial" w:eastAsia="Times New Roman" w:hAnsi="Arial" w:cs="Arial"/>
          <w:b/>
          <w:bCs/>
          <w:color w:val="0070C0"/>
          <w:sz w:val="24"/>
          <w:szCs w:val="24"/>
          <w:lang w:eastAsia="en-US"/>
        </w:rPr>
        <w:t>1,085,886,136.32</w:t>
      </w:r>
      <w:r w:rsidR="00AA55F9">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1776F74D" w:rsidR="002A2C5B" w:rsidRPr="00AA55F9" w:rsidRDefault="002A7D6A">
      <w:pPr>
        <w:spacing w:after="0" w:line="240" w:lineRule="auto"/>
        <w:ind w:left="360"/>
        <w:contextualSpacing/>
        <w:jc w:val="both"/>
        <w:rPr>
          <w:rFonts w:ascii="Arial" w:eastAsia="Times New Roman" w:hAnsi="Arial" w:cs="Arial"/>
          <w:sz w:val="24"/>
          <w:szCs w:val="24"/>
          <w:lang w:val="en-US" w:eastAsia="en-US"/>
        </w:rPr>
      </w:pPr>
      <w:r w:rsidRPr="00AA55F9">
        <w:rPr>
          <w:rFonts w:ascii="Arial" w:eastAsia="Times New Roman" w:hAnsi="Arial" w:cs="Arial"/>
          <w:sz w:val="24"/>
          <w:szCs w:val="24"/>
          <w:lang w:val="en-US" w:eastAsia="en-US"/>
        </w:rPr>
        <w:t xml:space="preserve">A total of </w:t>
      </w:r>
      <w:r w:rsidRPr="00AA55F9">
        <w:rPr>
          <w:rFonts w:ascii="Arial" w:eastAsia="Times New Roman" w:hAnsi="Arial" w:cs="Arial"/>
          <w:b/>
          <w:sz w:val="24"/>
          <w:szCs w:val="24"/>
          <w:lang w:val="en-US" w:eastAsia="en-US"/>
        </w:rPr>
        <w:t>₱</w:t>
      </w:r>
      <w:r w:rsidR="000C0AFA" w:rsidRPr="00AA55F9">
        <w:rPr>
          <w:rFonts w:ascii="Arial" w:eastAsia="Times New Roman" w:hAnsi="Arial" w:cs="Arial"/>
          <w:b/>
          <w:bCs/>
          <w:sz w:val="24"/>
          <w:szCs w:val="24"/>
          <w:lang w:eastAsia="en-US"/>
        </w:rPr>
        <w:t xml:space="preserve">205,692,357.29 </w:t>
      </w:r>
      <w:r w:rsidRPr="00AA55F9">
        <w:rPr>
          <w:rFonts w:ascii="Arial" w:eastAsia="Times New Roman" w:hAnsi="Arial" w:cs="Arial"/>
          <w:b/>
          <w:sz w:val="24"/>
          <w:szCs w:val="24"/>
          <w:lang w:val="en-US" w:eastAsia="en-US"/>
        </w:rPr>
        <w:t>standby funds</w:t>
      </w:r>
      <w:r w:rsidRPr="00AA55F9">
        <w:rPr>
          <w:rFonts w:ascii="Arial" w:eastAsia="Times New Roman" w:hAnsi="Arial" w:cs="Arial"/>
          <w:sz w:val="24"/>
          <w:szCs w:val="24"/>
          <w:lang w:val="en-US" w:eastAsia="en-US"/>
        </w:rPr>
        <w:t xml:space="preserve"> in the CO and FOs. Of the said amount, </w:t>
      </w:r>
      <w:r w:rsidRPr="00AA55F9">
        <w:rPr>
          <w:rFonts w:ascii="Arial" w:eastAsia="Times New Roman" w:hAnsi="Arial" w:cs="Arial"/>
          <w:b/>
          <w:sz w:val="24"/>
          <w:szCs w:val="24"/>
          <w:lang w:val="en-US" w:eastAsia="en-US"/>
        </w:rPr>
        <w:t>₱</w:t>
      </w:r>
      <w:r w:rsidR="00512873" w:rsidRPr="00AA55F9">
        <w:rPr>
          <w:rFonts w:ascii="Arial" w:eastAsia="Times New Roman" w:hAnsi="Arial" w:cs="Arial"/>
          <w:b/>
          <w:sz w:val="24"/>
          <w:szCs w:val="24"/>
          <w:lang w:val="en-US" w:eastAsia="en-US"/>
        </w:rPr>
        <w:t xml:space="preserve">156,765,441.32 </w:t>
      </w:r>
      <w:r w:rsidRPr="00AA55F9">
        <w:rPr>
          <w:rFonts w:ascii="Arial" w:eastAsia="Times New Roman" w:hAnsi="Arial" w:cs="Arial"/>
          <w:sz w:val="24"/>
          <w:szCs w:val="24"/>
          <w:lang w:val="en-US" w:eastAsia="en-US"/>
        </w:rPr>
        <w:t xml:space="preserve">is the available </w:t>
      </w:r>
      <w:r w:rsidRPr="00AA55F9">
        <w:rPr>
          <w:rFonts w:ascii="Arial" w:eastAsia="Times New Roman" w:hAnsi="Arial" w:cs="Arial"/>
          <w:b/>
          <w:sz w:val="24"/>
          <w:szCs w:val="24"/>
          <w:lang w:val="en-US" w:eastAsia="en-US"/>
        </w:rPr>
        <w:t>Quick Response Fund (QRF)</w:t>
      </w:r>
      <w:r w:rsidRPr="00AA55F9">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7CDD30EF"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AA55F9" w:rsidRPr="00AA55F9">
        <w:rPr>
          <w:rFonts w:ascii="Arial" w:eastAsia="Times New Roman" w:hAnsi="Arial" w:cs="Arial"/>
          <w:b/>
          <w:bCs/>
          <w:color w:val="0070C0"/>
          <w:sz w:val="24"/>
          <w:szCs w:val="24"/>
          <w:lang w:eastAsia="en-US"/>
        </w:rPr>
        <w:t>321,497</w:t>
      </w:r>
      <w:r w:rsidR="00AA55F9">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AA55F9" w:rsidRPr="00AA55F9">
        <w:rPr>
          <w:rFonts w:ascii="Arial" w:eastAsia="Times New Roman" w:hAnsi="Arial" w:cs="Arial"/>
          <w:b/>
          <w:bCs/>
          <w:color w:val="0070C0"/>
          <w:sz w:val="24"/>
          <w:szCs w:val="24"/>
          <w:lang w:eastAsia="en-US"/>
        </w:rPr>
        <w:t>172,970,404.82</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512873">
        <w:rPr>
          <w:rFonts w:ascii="Arial" w:eastAsia="Times New Roman" w:hAnsi="Arial" w:cs="Arial"/>
          <w:b/>
          <w:color w:val="0070C0"/>
          <w:sz w:val="24"/>
          <w:szCs w:val="24"/>
          <w:lang w:val="en-US" w:eastAsia="en-US"/>
        </w:rPr>
        <w:t>₱</w:t>
      </w:r>
      <w:r w:rsidR="00AA55F9" w:rsidRPr="00AA55F9">
        <w:rPr>
          <w:rFonts w:ascii="Arial" w:eastAsia="Times New Roman" w:hAnsi="Arial" w:cs="Arial"/>
          <w:b/>
          <w:bCs/>
          <w:color w:val="0070C0"/>
          <w:sz w:val="24"/>
          <w:szCs w:val="24"/>
          <w:lang w:eastAsia="en-US"/>
        </w:rPr>
        <w:t>242,530,281.75</w:t>
      </w:r>
      <w:r w:rsidR="00AA55F9">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AA55F9" w:rsidRPr="00AA55F9">
        <w:rPr>
          <w:rFonts w:ascii="Arial" w:eastAsia="Times New Roman" w:hAnsi="Arial" w:cs="Arial"/>
          <w:b/>
          <w:bCs/>
          <w:color w:val="0070C0"/>
          <w:sz w:val="24"/>
          <w:szCs w:val="24"/>
          <w:lang w:eastAsia="en-US"/>
        </w:rPr>
        <w:t>464,693,092.46</w:t>
      </w:r>
      <w:r w:rsidR="00AA55F9">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AA55F9"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AA55F9" w:rsidRPr="00027AA2" w:rsidRDefault="00AA55F9" w:rsidP="00AA55F9">
            <w:pPr>
              <w:widowControl/>
              <w:spacing w:after="0" w:line="240" w:lineRule="auto"/>
              <w:ind w:right="57"/>
              <w:contextualSpacing/>
              <w:jc w:val="center"/>
              <w:rPr>
                <w:rFonts w:ascii="Arial Narrow" w:eastAsia="Times New Roman" w:hAnsi="Arial Narrow"/>
                <w:b/>
                <w:bCs/>
                <w:color w:val="000000"/>
                <w:sz w:val="18"/>
                <w:szCs w:val="18"/>
              </w:rPr>
            </w:pPr>
            <w:bookmarkStart w:id="2" w:name="_Hlk76478665"/>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55C22B69"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05,692,3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761C4245"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21,497</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3D913667"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72,970,404.82</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7E7630BD"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2,530,281.75</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764DD8D4"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4,693,092.4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1F64AAC0" w:rsidR="00AA55F9" w:rsidRPr="00027AA2" w:rsidRDefault="00AA55F9" w:rsidP="00AA55F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085,886,136.32</w:t>
            </w:r>
          </w:p>
        </w:tc>
      </w:tr>
      <w:bookmarkEnd w:id="2"/>
      <w:tr w:rsidR="00AA55F9"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AA55F9" w:rsidRPr="00027AA2" w:rsidRDefault="00AA55F9" w:rsidP="00AA55F9">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71D56D2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6E743D0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3EC7125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58DD128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6770378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26634B1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r>
      <w:tr w:rsidR="00AA55F9"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AA55F9"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59E0C2D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1A2227B6"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98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3EB3107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35,578.4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3A639F2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724,952.9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61E0F52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322,551.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5F18B0F5"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5,783,082.60</w:t>
            </w:r>
          </w:p>
        </w:tc>
      </w:tr>
      <w:tr w:rsidR="00AA55F9"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AA55F9"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0C482B7D"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2208C71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3238459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45EEB85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51B33F42"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50FB29B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53,184.05</w:t>
            </w:r>
          </w:p>
        </w:tc>
      </w:tr>
      <w:tr w:rsidR="00AA55F9"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AA55F9"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267B503D"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227297C8"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1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2302F62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9,14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09B1B1D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58660C0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1ACA154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316,001.44</w:t>
            </w:r>
          </w:p>
        </w:tc>
      </w:tr>
      <w:tr w:rsidR="00AA55F9"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AA55F9"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62CEF89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313358E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89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48C799F2"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725,346.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6D01530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36,358.2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0A083FE2"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92,597.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5C76449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93,936.97</w:t>
            </w:r>
          </w:p>
        </w:tc>
      </w:tr>
      <w:tr w:rsidR="00AA55F9"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AA55F9"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7136308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21AB882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9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3026020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32,304.1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66CC74F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31,764.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087AD985"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0FC5F93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68,309.21</w:t>
            </w:r>
          </w:p>
        </w:tc>
      </w:tr>
      <w:tr w:rsidR="00AA55F9"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AA55F9"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6C3658E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27C2C4A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7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2E1F996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23,448.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710A465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98,455.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0DD6D5B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3A50F168"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548,350.18</w:t>
            </w:r>
          </w:p>
        </w:tc>
      </w:tr>
      <w:tr w:rsidR="00AA55F9"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AA55F9"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06BDD95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0CD9465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0013A6E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7EBAC32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05FE3DC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59AD7B5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088,498.77</w:t>
            </w:r>
          </w:p>
        </w:tc>
      </w:tr>
      <w:tr w:rsidR="00AA55F9"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AA55F9"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1C1CA5B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5B72245D"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72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5A4CDBC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53,455.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5CAAA4C6"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65CD852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473541A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247,056.26</w:t>
            </w:r>
          </w:p>
        </w:tc>
      </w:tr>
      <w:tr w:rsidR="00AA55F9"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AA55F9"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7D696A2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7564146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4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38C0837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70,765.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08D4F4C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773.9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132A1976"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3F6BBA0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712,998.19</w:t>
            </w:r>
          </w:p>
        </w:tc>
      </w:tr>
      <w:tr w:rsidR="00AA55F9"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AA55F9"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4085946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30EF4B9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58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5892A216"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34,903.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014BD428"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89,585.8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63EC756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0D4710C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522,652.92</w:t>
            </w:r>
          </w:p>
        </w:tc>
      </w:tr>
      <w:tr w:rsidR="00AA55F9"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AA55F9"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4696045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63A0FE2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80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26FB7A02"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71,696.3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27ED9F95"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2,369.0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13F0619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15245C1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17,639.04</w:t>
            </w:r>
          </w:p>
        </w:tc>
      </w:tr>
      <w:tr w:rsidR="00AA55F9"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AA55F9"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7577718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0B2279D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1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7CBC78E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22,085.8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07475DE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4,322.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4DFD241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13,342.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599CAD4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249,751.42</w:t>
            </w:r>
          </w:p>
        </w:tc>
      </w:tr>
      <w:tr w:rsidR="00AA55F9"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AA55F9"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33F9D2B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6103835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72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24B6D9F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22,466.1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2C35400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4119E04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607,693.93</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5673CEA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813,156.43</w:t>
            </w:r>
          </w:p>
        </w:tc>
      </w:tr>
      <w:tr w:rsidR="00AA55F9"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AA55F9"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3CD4683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1A748F97"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3D978A5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64,639.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084F6246"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29,90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2427AF6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182,317.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7DF81F8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376,861.90</w:t>
            </w:r>
          </w:p>
        </w:tc>
      </w:tr>
      <w:tr w:rsidR="00AA55F9"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AA55F9"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032C6DB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65DC694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6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58C62F0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7,45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6C7E443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461B964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6EF9A8D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11,627.09</w:t>
            </w:r>
          </w:p>
        </w:tc>
      </w:tr>
      <w:tr w:rsidR="00AA55F9"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AA55F9"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525FE6A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1711AB2C"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5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0AE847F9"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51,150.8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71785763"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6BBA324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700,902.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22E75E35"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77,892.91</w:t>
            </w:r>
          </w:p>
        </w:tc>
      </w:tr>
      <w:tr w:rsidR="00AA55F9"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AA55F9"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600BABB1"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70F0813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2B52C010"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0E13233B"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7278957E"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3E715578"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AA55F9"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AA55F9" w:rsidRPr="00027AA2" w:rsidRDefault="009163D9" w:rsidP="00AA55F9">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AA55F9"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24304E9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6DDB46F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7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34F37B64"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18,171.3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2CDDD79A"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92,720.7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3360C5F5"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82,925.02</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1898C88F" w:rsidR="00AA55F9" w:rsidRPr="00027AA2" w:rsidRDefault="00AA55F9" w:rsidP="00AA55F9">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985,035.21</w:t>
            </w:r>
          </w:p>
        </w:tc>
      </w:tr>
    </w:tbl>
    <w:p w14:paraId="5DB19E5A" w14:textId="24388696"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12873">
        <w:rPr>
          <w:rFonts w:ascii="Arial" w:eastAsia="Arial" w:hAnsi="Arial" w:cs="Arial"/>
          <w:i/>
          <w:sz w:val="16"/>
          <w:szCs w:val="16"/>
        </w:rPr>
        <w:t>0</w:t>
      </w:r>
      <w:r w:rsidR="00AA55F9">
        <w:rPr>
          <w:rFonts w:ascii="Arial" w:eastAsia="Arial" w:hAnsi="Arial" w:cs="Arial"/>
          <w:i/>
          <w:sz w:val="16"/>
          <w:szCs w:val="16"/>
        </w:rPr>
        <w:t>9</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1B7A8C7" w:rsidR="002A2C5B" w:rsidRDefault="005E18B1"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C0504">
              <w:rPr>
                <w:rFonts w:ascii="Arial" w:eastAsia="Arial" w:hAnsi="Arial" w:cs="Arial"/>
                <w:sz w:val="20"/>
                <w:szCs w:val="20"/>
              </w:rPr>
              <w:t>9</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C24B7E9" w:rsidR="002A2C5B" w:rsidRDefault="005E18B1"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C0504">
              <w:rPr>
                <w:rFonts w:ascii="Arial" w:eastAsia="Arial" w:hAnsi="Arial" w:cs="Arial"/>
                <w:sz w:val="20"/>
                <w:szCs w:val="20"/>
              </w:rPr>
              <w:t>9</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30016CE" w:rsidR="002A2C5B" w:rsidRDefault="000C0AFA" w:rsidP="00AA55F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A55F9">
              <w:rPr>
                <w:rFonts w:ascii="Arial" w:eastAsia="Arial" w:hAnsi="Arial" w:cs="Arial"/>
                <w:sz w:val="20"/>
                <w:szCs w:val="20"/>
              </w:rPr>
              <w:t>9</w:t>
            </w:r>
            <w:r w:rsidR="004F120D">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5BE6F2E" w:rsidR="002A2C5B" w:rsidRPr="00C1433C"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C1433C">
              <w:rPr>
                <w:rFonts w:ascii="Arial" w:eastAsia="Arial" w:hAnsi="Arial" w:cs="Arial"/>
                <w:sz w:val="20"/>
                <w:szCs w:val="20"/>
              </w:rPr>
              <w:t>0</w:t>
            </w:r>
            <w:r w:rsidR="002A394E" w:rsidRPr="00C1433C">
              <w:rPr>
                <w:rFonts w:ascii="Arial" w:eastAsia="Arial" w:hAnsi="Arial" w:cs="Arial"/>
                <w:sz w:val="20"/>
                <w:szCs w:val="20"/>
              </w:rPr>
              <w:t>7</w:t>
            </w:r>
            <w:r w:rsidR="00084056" w:rsidRPr="00C1433C">
              <w:rPr>
                <w:rFonts w:ascii="Arial" w:eastAsia="Arial" w:hAnsi="Arial" w:cs="Arial"/>
                <w:sz w:val="20"/>
                <w:szCs w:val="20"/>
              </w:rPr>
              <w:t xml:space="preserve"> J</w:t>
            </w:r>
            <w:r w:rsidRPr="00C1433C">
              <w:rPr>
                <w:rFonts w:ascii="Arial" w:eastAsia="Arial" w:hAnsi="Arial" w:cs="Arial"/>
                <w:sz w:val="20"/>
                <w:szCs w:val="20"/>
              </w:rPr>
              <w:t>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A total of 11,</w:t>
            </w:r>
            <w:r w:rsidR="002A394E" w:rsidRPr="00C1433C">
              <w:rPr>
                <w:rFonts w:ascii="Arial" w:eastAsia="Arial" w:hAnsi="Arial" w:cs="Arial"/>
                <w:sz w:val="20"/>
                <w:szCs w:val="19"/>
              </w:rPr>
              <w:t>468</w:t>
            </w:r>
            <w:r w:rsidRPr="00C1433C">
              <w:rPr>
                <w:rFonts w:ascii="Arial" w:eastAsia="Arial" w:hAnsi="Arial" w:cs="Arial"/>
                <w:sz w:val="20"/>
                <w:szCs w:val="19"/>
              </w:rPr>
              <w:t xml:space="preserve"> FFPs amounting to ₱5,8</w:t>
            </w:r>
            <w:r w:rsidR="002A394E" w:rsidRPr="00C1433C">
              <w:rPr>
                <w:rFonts w:ascii="Arial" w:eastAsia="Arial" w:hAnsi="Arial" w:cs="Arial"/>
                <w:sz w:val="20"/>
                <w:szCs w:val="19"/>
              </w:rPr>
              <w:t>8</w:t>
            </w:r>
            <w:r w:rsidRPr="00C1433C">
              <w:rPr>
                <w:rFonts w:ascii="Arial" w:eastAsia="Arial" w:hAnsi="Arial" w:cs="Arial"/>
                <w:sz w:val="20"/>
                <w:szCs w:val="19"/>
              </w:rPr>
              <w:t>4,</w:t>
            </w:r>
            <w:r w:rsidR="002A394E" w:rsidRPr="00C1433C">
              <w:rPr>
                <w:rFonts w:ascii="Arial" w:eastAsia="Arial" w:hAnsi="Arial" w:cs="Arial"/>
                <w:sz w:val="20"/>
                <w:szCs w:val="19"/>
              </w:rPr>
              <w:t>029</w:t>
            </w:r>
            <w:r w:rsidRPr="00C1433C">
              <w:rPr>
                <w:rFonts w:ascii="Arial" w:eastAsia="Arial" w:hAnsi="Arial" w:cs="Arial"/>
                <w:sz w:val="20"/>
                <w:szCs w:val="19"/>
              </w:rPr>
              <w:t>.</w:t>
            </w:r>
            <w:r w:rsidR="002A394E" w:rsidRPr="00C1433C">
              <w:rPr>
                <w:rFonts w:ascii="Arial" w:eastAsia="Arial" w:hAnsi="Arial" w:cs="Arial"/>
                <w:sz w:val="20"/>
                <w:szCs w:val="19"/>
              </w:rPr>
              <w:t>30</w:t>
            </w:r>
            <w:r w:rsidRPr="00C1433C">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On-going prepositioning of Food and Non-food Items to the provinces</w:t>
            </w:r>
          </w:p>
          <w:p w14:paraId="342007A8"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C1433C"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C1433C" w:rsidRPr="00C1433C" w14:paraId="656B84D3" w14:textId="77777777">
              <w:tc>
                <w:tcPr>
                  <w:tcW w:w="1370" w:type="pct"/>
                  <w:shd w:val="clear" w:color="auto" w:fill="D9D9D9" w:themeFill="background1" w:themeFillShade="D9"/>
                  <w:vAlign w:val="center"/>
                </w:tcPr>
                <w:p w14:paraId="522B7B0E"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C1433C" w:rsidRDefault="002A7D6A">
                  <w:pPr>
                    <w:widowControl/>
                    <w:spacing w:after="0" w:line="240" w:lineRule="auto"/>
                    <w:ind w:right="57"/>
                    <w:contextualSpacing/>
                    <w:jc w:val="center"/>
                    <w:rPr>
                      <w:rFonts w:ascii="Arial" w:eastAsia="Arial" w:hAnsi="Arial" w:cs="Arial"/>
                      <w:b/>
                      <w:sz w:val="16"/>
                      <w:szCs w:val="16"/>
                    </w:rPr>
                  </w:pPr>
                  <w:r w:rsidRPr="00C1433C">
                    <w:rPr>
                      <w:rFonts w:ascii="Arial" w:eastAsia="Arial" w:hAnsi="Arial" w:cs="Arial"/>
                      <w:b/>
                      <w:sz w:val="16"/>
                      <w:szCs w:val="16"/>
                    </w:rPr>
                    <w:t>TOTAL AMOUNT PAID (PhP)</w:t>
                  </w:r>
                </w:p>
              </w:tc>
            </w:tr>
            <w:tr w:rsidR="00C1433C" w:rsidRPr="00C1433C" w14:paraId="1223ED61" w14:textId="77777777">
              <w:tc>
                <w:tcPr>
                  <w:tcW w:w="5000" w:type="pct"/>
                  <w:gridSpan w:val="3"/>
                  <w:shd w:val="clear" w:color="auto" w:fill="EAF1DD" w:themeFill="accent3" w:themeFillTint="33"/>
                  <w:vAlign w:val="center"/>
                </w:tcPr>
                <w:p w14:paraId="68D36DB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FIRST TRANCHE</w:t>
                  </w:r>
                </w:p>
              </w:tc>
            </w:tr>
            <w:tr w:rsidR="00C1433C" w:rsidRPr="00C1433C" w14:paraId="6ECC1C27" w14:textId="77777777">
              <w:tc>
                <w:tcPr>
                  <w:tcW w:w="1370" w:type="pct"/>
                </w:tcPr>
                <w:p w14:paraId="0756600F"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7AFCD4F"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345,309</w:t>
                  </w:r>
                </w:p>
              </w:tc>
              <w:tc>
                <w:tcPr>
                  <w:tcW w:w="1710" w:type="pct"/>
                </w:tcPr>
                <w:p w14:paraId="4E640978"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1,895,361,350.00</w:t>
                  </w:r>
                </w:p>
              </w:tc>
            </w:tr>
            <w:tr w:rsidR="00C1433C" w:rsidRPr="00C1433C" w14:paraId="27B24FB3" w14:textId="77777777">
              <w:tc>
                <w:tcPr>
                  <w:tcW w:w="1370" w:type="pct"/>
                </w:tcPr>
                <w:p w14:paraId="27610306"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4FBDC496"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73,009</w:t>
                  </w:r>
                </w:p>
              </w:tc>
              <w:tc>
                <w:tcPr>
                  <w:tcW w:w="1710" w:type="pct"/>
                </w:tcPr>
                <w:p w14:paraId="3E2B8C4E"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302,987,350.00</w:t>
                  </w:r>
                </w:p>
              </w:tc>
            </w:tr>
            <w:tr w:rsidR="00C1433C" w:rsidRPr="00C1433C" w14:paraId="1864E802" w14:textId="77777777">
              <w:tc>
                <w:tcPr>
                  <w:tcW w:w="5000" w:type="pct"/>
                  <w:gridSpan w:val="3"/>
                  <w:shd w:val="clear" w:color="auto" w:fill="EAF1DD" w:themeFill="accent3" w:themeFillTint="33"/>
                  <w:vAlign w:val="center"/>
                </w:tcPr>
                <w:p w14:paraId="7EA844D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SECOND TRANCHE</w:t>
                  </w:r>
                </w:p>
              </w:tc>
            </w:tr>
            <w:tr w:rsidR="00C1433C" w:rsidRPr="00C1433C" w14:paraId="379FB482" w14:textId="77777777">
              <w:tc>
                <w:tcPr>
                  <w:tcW w:w="1370" w:type="pct"/>
                </w:tcPr>
                <w:p w14:paraId="722565B9"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FBC519C"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96,944</w:t>
                  </w:r>
                </w:p>
              </w:tc>
              <w:tc>
                <w:tcPr>
                  <w:tcW w:w="1710" w:type="pct"/>
                </w:tcPr>
                <w:p w14:paraId="16939AA0"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33,192,000.00</w:t>
                  </w:r>
                </w:p>
              </w:tc>
            </w:tr>
            <w:tr w:rsidR="00C1433C" w:rsidRPr="00C1433C" w14:paraId="2C674960" w14:textId="77777777">
              <w:tc>
                <w:tcPr>
                  <w:tcW w:w="1370" w:type="pct"/>
                </w:tcPr>
                <w:p w14:paraId="04DCA48A"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1FA0F649"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13,597</w:t>
                  </w:r>
                </w:p>
              </w:tc>
              <w:tc>
                <w:tcPr>
                  <w:tcW w:w="1710" w:type="pct"/>
                </w:tcPr>
                <w:p w14:paraId="7D15122D"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6,427,550.00</w:t>
                  </w:r>
                </w:p>
              </w:tc>
            </w:tr>
          </w:tbl>
          <w:p w14:paraId="1176B9A0"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910B82E" w:rsidR="002A2C5B" w:rsidRPr="003B370B" w:rsidRDefault="00330DF2"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1433C">
              <w:rPr>
                <w:rFonts w:ascii="Arial" w:eastAsia="Arial" w:hAnsi="Arial" w:cs="Arial"/>
                <w:sz w:val="20"/>
                <w:szCs w:val="20"/>
              </w:rPr>
              <w:t>0</w:t>
            </w:r>
            <w:r w:rsidR="00C1433C" w:rsidRPr="00C1433C">
              <w:rPr>
                <w:rFonts w:ascii="Arial" w:eastAsia="Arial" w:hAnsi="Arial" w:cs="Arial"/>
                <w:sz w:val="20"/>
                <w:szCs w:val="20"/>
              </w:rPr>
              <w:t>8</w:t>
            </w:r>
            <w:r w:rsidR="00084056" w:rsidRPr="00C1433C">
              <w:rPr>
                <w:rFonts w:ascii="Arial" w:eastAsia="Arial" w:hAnsi="Arial" w:cs="Arial"/>
                <w:sz w:val="20"/>
                <w:szCs w:val="20"/>
              </w:rPr>
              <w:t xml:space="preserve"> Ju</w:t>
            </w:r>
            <w:r w:rsidRPr="00C1433C">
              <w:rPr>
                <w:rFonts w:ascii="Arial" w:eastAsia="Arial" w:hAnsi="Arial" w:cs="Arial"/>
                <w:sz w:val="20"/>
                <w:szCs w:val="20"/>
              </w:rPr>
              <w:t>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55ABAAC" w:rsidR="002A2C5B" w:rsidRPr="00C1433C" w:rsidRDefault="00A76B9A">
            <w:pPr>
              <w:pStyle w:val="ListParagraph"/>
              <w:numPr>
                <w:ilvl w:val="0"/>
                <w:numId w:val="6"/>
              </w:numPr>
              <w:spacing w:after="0" w:line="240" w:lineRule="auto"/>
              <w:jc w:val="both"/>
              <w:rPr>
                <w:rFonts w:ascii="Arial" w:eastAsia="Arial" w:hAnsi="Arial" w:cs="Arial"/>
                <w:sz w:val="20"/>
                <w:szCs w:val="19"/>
              </w:rPr>
            </w:pPr>
            <w:r w:rsidRPr="00C1433C">
              <w:rPr>
                <w:rFonts w:ascii="Arial" w:eastAsia="Arial" w:hAnsi="Arial" w:cs="Arial"/>
                <w:sz w:val="20"/>
                <w:szCs w:val="19"/>
              </w:rPr>
              <w:t>A total of</w:t>
            </w:r>
            <w:r w:rsidR="00B340EC" w:rsidRPr="00C1433C">
              <w:rPr>
                <w:rFonts w:ascii="Arial" w:eastAsia="Arial" w:hAnsi="Arial" w:cs="Arial"/>
                <w:sz w:val="20"/>
                <w:szCs w:val="19"/>
              </w:rPr>
              <w:t xml:space="preserve"> </w:t>
            </w:r>
            <w:r w:rsidR="007258A2" w:rsidRPr="00C1433C">
              <w:rPr>
                <w:rFonts w:ascii="Arial" w:eastAsia="Arial" w:hAnsi="Arial" w:cs="Arial"/>
                <w:sz w:val="20"/>
                <w:szCs w:val="19"/>
              </w:rPr>
              <w:t>4</w:t>
            </w:r>
            <w:r w:rsidR="008A059E" w:rsidRPr="00C1433C">
              <w:rPr>
                <w:rFonts w:ascii="Arial" w:eastAsia="Arial" w:hAnsi="Arial" w:cs="Arial"/>
                <w:sz w:val="20"/>
                <w:szCs w:val="19"/>
              </w:rPr>
              <w:t>9</w:t>
            </w:r>
            <w:r w:rsidR="002A7D6A" w:rsidRPr="00C1433C">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Pantawid Pamilya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for the reprocessed refund from the Financial Service Providers (FSPs) of Bayanihan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lastRenderedPageBreak/>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5AF30D9" w:rsidR="002A2C5B" w:rsidRPr="00C1433C"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1433C">
              <w:rPr>
                <w:rFonts w:ascii="Arial" w:eastAsia="Arial" w:hAnsi="Arial" w:cs="Arial"/>
                <w:sz w:val="20"/>
                <w:szCs w:val="20"/>
              </w:rPr>
              <w:t>0</w:t>
            </w:r>
            <w:r w:rsidR="0094657D" w:rsidRPr="00C1433C">
              <w:rPr>
                <w:rFonts w:ascii="Arial" w:eastAsia="Arial" w:hAnsi="Arial" w:cs="Arial"/>
                <w:sz w:val="20"/>
                <w:szCs w:val="20"/>
              </w:rPr>
              <w:t>7</w:t>
            </w:r>
            <w:r w:rsidR="000A3089" w:rsidRPr="00C1433C">
              <w:rPr>
                <w:rFonts w:ascii="Arial" w:eastAsia="Arial" w:hAnsi="Arial" w:cs="Arial"/>
                <w:sz w:val="20"/>
                <w:szCs w:val="20"/>
              </w:rPr>
              <w:t xml:space="preserve"> J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7ECB34E" w:rsidR="00DA0EB9" w:rsidRPr="00C1433C"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C1433C">
              <w:rPr>
                <w:rFonts w:ascii="Arial" w:eastAsia="Arial" w:hAnsi="Arial" w:cs="Arial"/>
                <w:b/>
                <w:sz w:val="20"/>
                <w:szCs w:val="19"/>
                <w:lang w:bidi="en-US"/>
              </w:rPr>
              <w:t>2</w:t>
            </w:r>
            <w:r w:rsidR="0094657D" w:rsidRPr="00C1433C">
              <w:rPr>
                <w:rFonts w:ascii="Arial" w:eastAsia="Arial" w:hAnsi="Arial" w:cs="Arial"/>
                <w:b/>
                <w:sz w:val="20"/>
                <w:szCs w:val="19"/>
                <w:lang w:bidi="en-US"/>
              </w:rPr>
              <w:t>91</w:t>
            </w:r>
            <w:r w:rsidR="000A3089"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33</w:t>
            </w:r>
            <w:r w:rsidR="000A3089" w:rsidRPr="00C1433C">
              <w:rPr>
                <w:rFonts w:ascii="Arial" w:eastAsia="Arial" w:hAnsi="Arial" w:cs="Arial"/>
                <w:b/>
                <w:sz w:val="20"/>
                <w:szCs w:val="19"/>
                <w:lang w:bidi="en-US"/>
              </w:rPr>
              <w:t xml:space="preserve"> </w:t>
            </w:r>
            <w:r w:rsidRPr="00C1433C">
              <w:rPr>
                <w:rFonts w:ascii="Arial" w:eastAsia="Arial" w:hAnsi="Arial" w:cs="Arial"/>
                <w:b/>
                <w:sz w:val="20"/>
                <w:szCs w:val="19"/>
                <w:lang w:bidi="en-US"/>
              </w:rPr>
              <w:t>clients</w:t>
            </w:r>
            <w:r w:rsidRPr="00C1433C">
              <w:rPr>
                <w:rFonts w:ascii="Arial" w:eastAsia="Arial" w:hAnsi="Arial" w:cs="Arial"/>
                <w:sz w:val="20"/>
                <w:szCs w:val="19"/>
                <w:lang w:bidi="en-US"/>
              </w:rPr>
              <w:t xml:space="preserve"> were served and provided with assistance amountin</w:t>
            </w:r>
            <w:r w:rsidR="00B72A4F" w:rsidRPr="00C1433C">
              <w:rPr>
                <w:rFonts w:ascii="Arial" w:eastAsia="Arial" w:hAnsi="Arial" w:cs="Arial"/>
                <w:sz w:val="20"/>
                <w:szCs w:val="19"/>
                <w:lang w:bidi="en-US"/>
              </w:rPr>
              <w:t xml:space="preserve">g to </w:t>
            </w:r>
            <w:r w:rsidR="00ED6B32" w:rsidRPr="00C1433C">
              <w:rPr>
                <w:rFonts w:ascii="Arial" w:eastAsia="Arial" w:hAnsi="Arial" w:cs="Arial"/>
                <w:b/>
                <w:sz w:val="20"/>
                <w:szCs w:val="19"/>
                <w:lang w:bidi="en-US"/>
              </w:rPr>
              <w:t>₱9</w:t>
            </w:r>
            <w:r w:rsidR="0094657D" w:rsidRPr="00C1433C">
              <w:rPr>
                <w:rFonts w:ascii="Arial" w:eastAsia="Arial" w:hAnsi="Arial" w:cs="Arial"/>
                <w:b/>
                <w:sz w:val="20"/>
                <w:szCs w:val="19"/>
                <w:lang w:bidi="en-US"/>
              </w:rPr>
              <w:t>1</w:t>
            </w:r>
            <w:r w:rsidR="00ED6B32" w:rsidRPr="00C1433C">
              <w:rPr>
                <w:rFonts w:ascii="Arial" w:eastAsia="Arial" w:hAnsi="Arial" w:cs="Arial"/>
                <w:b/>
                <w:sz w:val="20"/>
                <w:szCs w:val="19"/>
                <w:lang w:bidi="en-US"/>
              </w:rPr>
              <w:t>7,</w:t>
            </w:r>
            <w:r w:rsidR="0094657D" w:rsidRPr="00C1433C">
              <w:rPr>
                <w:rFonts w:ascii="Arial" w:eastAsia="Arial" w:hAnsi="Arial" w:cs="Arial"/>
                <w:b/>
                <w:sz w:val="20"/>
                <w:szCs w:val="19"/>
                <w:lang w:bidi="en-US"/>
              </w:rPr>
              <w:t>002</w:t>
            </w:r>
            <w:r w:rsidR="00ED6B32"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86</w:t>
            </w:r>
            <w:r w:rsidR="00ED6B32" w:rsidRPr="00C1433C">
              <w:rPr>
                <w:rFonts w:ascii="Arial" w:eastAsia="Arial" w:hAnsi="Arial" w:cs="Arial"/>
                <w:b/>
                <w:sz w:val="20"/>
                <w:szCs w:val="19"/>
                <w:lang w:bidi="en-US"/>
              </w:rPr>
              <w:t xml:space="preserve">.61 </w:t>
            </w:r>
            <w:r w:rsidRPr="00C1433C">
              <w:rPr>
                <w:rFonts w:ascii="Arial" w:eastAsia="Arial" w:hAnsi="Arial" w:cs="Arial"/>
                <w:sz w:val="20"/>
                <w:szCs w:val="19"/>
                <w:lang w:bidi="en-US"/>
              </w:rPr>
              <w:t>through medical assistance, burial assistance, food assistance, and other AICS services</w:t>
            </w:r>
            <w:r w:rsidR="00833F1B" w:rsidRPr="00C1433C">
              <w:rPr>
                <w:rFonts w:ascii="Arial" w:eastAsia="Arial" w:hAnsi="Arial" w:cs="Arial"/>
                <w:sz w:val="20"/>
                <w:szCs w:val="19"/>
                <w:lang w:bidi="en-US"/>
              </w:rPr>
              <w:t>.</w:t>
            </w:r>
          </w:p>
          <w:p w14:paraId="44501617" w14:textId="77777777" w:rsidR="002A2C5B" w:rsidRPr="00C1433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C1433C">
              <w:rPr>
                <w:rFonts w:ascii="Arial" w:eastAsia="Arial" w:hAnsi="Arial" w:cs="Arial"/>
                <w:b/>
                <w:sz w:val="20"/>
                <w:szCs w:val="19"/>
                <w:lang w:bidi="en-US"/>
              </w:rPr>
              <w:t>₱50,031,597.20</w:t>
            </w:r>
            <w:r w:rsidRPr="00C1433C">
              <w:rPr>
                <w:rFonts w:ascii="Arial" w:eastAsia="Arial" w:hAnsi="Arial" w:cs="Arial"/>
                <w:sz w:val="20"/>
                <w:szCs w:val="19"/>
                <w:lang w:bidi="en-US"/>
              </w:rPr>
              <w:t xml:space="preserve"> to </w:t>
            </w:r>
            <w:r w:rsidRPr="00C1433C">
              <w:rPr>
                <w:rFonts w:ascii="Arial" w:eastAsia="Arial" w:hAnsi="Arial" w:cs="Arial"/>
                <w:b/>
                <w:sz w:val="20"/>
                <w:szCs w:val="19"/>
                <w:lang w:bidi="en-US"/>
              </w:rPr>
              <w:t xml:space="preserve">5,991 </w:t>
            </w:r>
            <w:r w:rsidRPr="00C1433C">
              <w:rPr>
                <w:rFonts w:ascii="Arial" w:eastAsia="Arial" w:hAnsi="Arial" w:cs="Arial"/>
                <w:sz w:val="20"/>
                <w:szCs w:val="19"/>
                <w:lang w:bidi="en-US"/>
              </w:rPr>
              <w:t>beneficiaries.</w:t>
            </w:r>
          </w:p>
          <w:p w14:paraId="4F6C5210" w14:textId="0544A087" w:rsidR="002A2C5B" w:rsidRPr="00C1433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DSWD-FO II ensures provision of augmentation support to LGUs, stakeholders and partners.</w:t>
            </w:r>
          </w:p>
          <w:p w14:paraId="34CEFEEF" w14:textId="77777777" w:rsidR="001A5A90" w:rsidRPr="00C1433C"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p w14:paraId="1896BD15" w14:textId="49ABE957" w:rsidR="000A3089" w:rsidRPr="00C1433C"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1433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ducted payout to </w:t>
            </w:r>
            <w:r w:rsidRPr="00C1433C">
              <w:rPr>
                <w:rFonts w:ascii="Arial" w:eastAsia="Arial" w:hAnsi="Arial" w:cs="Arial"/>
                <w:b/>
                <w:sz w:val="20"/>
                <w:szCs w:val="19"/>
                <w:lang w:bidi="en-US"/>
              </w:rPr>
              <w:t>19,554 beneficiaries</w:t>
            </w:r>
            <w:r w:rsidRPr="00C1433C">
              <w:rPr>
                <w:rFonts w:ascii="Arial" w:eastAsia="Arial" w:hAnsi="Arial" w:cs="Arial"/>
                <w:sz w:val="20"/>
                <w:szCs w:val="19"/>
                <w:lang w:bidi="en-US"/>
              </w:rPr>
              <w:t xml:space="preserve"> of the Bayanihan 2 with a total amount of</w:t>
            </w:r>
            <w:r w:rsidRPr="00C1433C">
              <w:t xml:space="preserve"> </w:t>
            </w:r>
            <w:r w:rsidRPr="00C1433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lastRenderedPageBreak/>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8A059E"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A059E">
              <w:rPr>
                <w:rFonts w:ascii="Arial" w:eastAsia="Arial" w:hAnsi="Arial" w:cs="Arial"/>
                <w:sz w:val="20"/>
                <w:szCs w:val="20"/>
              </w:rPr>
              <w:t>30</w:t>
            </w:r>
            <w:r w:rsidR="0063306F" w:rsidRPr="008A059E">
              <w:rPr>
                <w:rFonts w:ascii="Arial" w:eastAsia="Arial" w:hAnsi="Arial" w:cs="Arial"/>
                <w:sz w:val="20"/>
                <w:szCs w:val="20"/>
              </w:rPr>
              <w:t xml:space="preserve"> June</w:t>
            </w:r>
            <w:r w:rsidR="002A7D6A" w:rsidRPr="008A059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8A059E" w:rsidRDefault="0063306F" w:rsidP="002D61F3">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 xml:space="preserve">DSWD-FO VI provided </w:t>
            </w:r>
            <w:r w:rsidRPr="008A059E">
              <w:rPr>
                <w:rFonts w:ascii="Arial" w:eastAsia="Times New Roman" w:hAnsi="Arial" w:cs="Arial"/>
                <w:b/>
                <w:sz w:val="20"/>
                <w:szCs w:val="20"/>
              </w:rPr>
              <w:t>₱</w:t>
            </w:r>
            <w:r w:rsidR="00152367" w:rsidRPr="008A059E">
              <w:rPr>
                <w:rFonts w:ascii="Arial" w:eastAsia="Times New Roman" w:hAnsi="Arial" w:cs="Arial"/>
                <w:b/>
                <w:sz w:val="20"/>
                <w:szCs w:val="20"/>
              </w:rPr>
              <w:t>142</w:t>
            </w:r>
            <w:r w:rsidRPr="008A059E">
              <w:rPr>
                <w:rFonts w:ascii="Arial" w:eastAsia="Times New Roman" w:hAnsi="Arial" w:cs="Arial"/>
                <w:b/>
                <w:sz w:val="20"/>
                <w:szCs w:val="20"/>
              </w:rPr>
              <w:t>,</w:t>
            </w:r>
            <w:r w:rsidR="00152367" w:rsidRPr="008A059E">
              <w:rPr>
                <w:rFonts w:ascii="Arial" w:eastAsia="Times New Roman" w:hAnsi="Arial" w:cs="Arial"/>
                <w:b/>
                <w:sz w:val="20"/>
                <w:szCs w:val="20"/>
              </w:rPr>
              <w:t>120</w:t>
            </w:r>
            <w:r w:rsidRPr="008A059E">
              <w:rPr>
                <w:rFonts w:ascii="Arial" w:eastAsia="Times New Roman" w:hAnsi="Arial" w:cs="Arial"/>
                <w:b/>
                <w:sz w:val="20"/>
                <w:szCs w:val="20"/>
              </w:rPr>
              <w:t>,</w:t>
            </w:r>
            <w:r w:rsidR="00152367" w:rsidRPr="008A059E">
              <w:rPr>
                <w:rFonts w:ascii="Arial" w:eastAsia="Times New Roman" w:hAnsi="Arial" w:cs="Arial"/>
                <w:b/>
                <w:sz w:val="20"/>
                <w:szCs w:val="20"/>
              </w:rPr>
              <w:t>114</w:t>
            </w:r>
            <w:r w:rsidRPr="008A059E">
              <w:rPr>
                <w:rFonts w:ascii="Arial" w:eastAsia="Times New Roman" w:hAnsi="Arial" w:cs="Arial"/>
                <w:b/>
                <w:sz w:val="20"/>
                <w:szCs w:val="20"/>
              </w:rPr>
              <w:t>.</w:t>
            </w:r>
            <w:r w:rsidR="00152367" w:rsidRPr="008A059E">
              <w:rPr>
                <w:rFonts w:ascii="Arial" w:eastAsia="Times New Roman" w:hAnsi="Arial" w:cs="Arial"/>
                <w:b/>
                <w:sz w:val="20"/>
                <w:szCs w:val="20"/>
              </w:rPr>
              <w:t>17</w:t>
            </w:r>
            <w:r w:rsidRPr="008A059E">
              <w:rPr>
                <w:rFonts w:ascii="Arial" w:eastAsia="Times New Roman" w:hAnsi="Arial" w:cs="Arial"/>
                <w:b/>
                <w:sz w:val="20"/>
                <w:szCs w:val="20"/>
              </w:rPr>
              <w:t xml:space="preserve"> </w:t>
            </w:r>
            <w:r w:rsidRPr="008A059E">
              <w:rPr>
                <w:rFonts w:ascii="Arial" w:eastAsia="Times New Roman" w:hAnsi="Arial" w:cs="Arial"/>
                <w:sz w:val="20"/>
                <w:szCs w:val="20"/>
              </w:rPr>
              <w:t>worth of assistance to</w:t>
            </w:r>
            <w:r w:rsidRPr="008A059E">
              <w:t xml:space="preserve"> </w:t>
            </w:r>
            <w:r w:rsidR="00152367" w:rsidRPr="008A059E">
              <w:rPr>
                <w:rFonts w:ascii="Arial" w:eastAsia="Times New Roman" w:hAnsi="Arial" w:cs="Arial"/>
                <w:b/>
                <w:sz w:val="20"/>
                <w:szCs w:val="20"/>
              </w:rPr>
              <w:t>37</w:t>
            </w:r>
            <w:r w:rsidRPr="008A059E">
              <w:rPr>
                <w:rFonts w:ascii="Arial" w:eastAsia="Times New Roman" w:hAnsi="Arial" w:cs="Arial"/>
                <w:b/>
                <w:sz w:val="20"/>
                <w:szCs w:val="20"/>
              </w:rPr>
              <w:t>,</w:t>
            </w:r>
            <w:r w:rsidR="00152367" w:rsidRPr="008A059E">
              <w:rPr>
                <w:rFonts w:ascii="Arial" w:eastAsia="Times New Roman" w:hAnsi="Arial" w:cs="Arial"/>
                <w:b/>
                <w:sz w:val="20"/>
                <w:szCs w:val="20"/>
              </w:rPr>
              <w:t>656</w:t>
            </w:r>
            <w:r w:rsidRPr="008A059E">
              <w:rPr>
                <w:rFonts w:ascii="Arial" w:eastAsia="Times New Roman" w:hAnsi="Arial" w:cs="Arial"/>
                <w:b/>
                <w:sz w:val="20"/>
                <w:szCs w:val="20"/>
              </w:rPr>
              <w:t xml:space="preserve"> individuals</w:t>
            </w:r>
            <w:r w:rsidRPr="008A059E">
              <w:rPr>
                <w:rFonts w:ascii="Arial" w:eastAsia="Times New Roman" w:hAnsi="Arial" w:cs="Arial"/>
                <w:sz w:val="20"/>
                <w:szCs w:val="20"/>
              </w:rPr>
              <w:t xml:space="preserve"> through </w:t>
            </w:r>
            <w:r w:rsidRPr="008A059E">
              <w:rPr>
                <w:rFonts w:ascii="Arial" w:eastAsia="Times New Roman" w:hAnsi="Arial" w:cs="Arial"/>
                <w:b/>
                <w:sz w:val="20"/>
                <w:szCs w:val="20"/>
              </w:rPr>
              <w:t>Assistance to Individuals in Crisis Situation (AICS</w:t>
            </w:r>
            <w:r w:rsidRPr="008A059E">
              <w:rPr>
                <w:rFonts w:ascii="Arial" w:eastAsia="Times New Roman" w:hAnsi="Arial" w:cs="Arial"/>
                <w:sz w:val="20"/>
                <w:szCs w:val="20"/>
              </w:rPr>
              <w:t>) from Ma</w:t>
            </w:r>
            <w:r w:rsidR="00152367" w:rsidRPr="008A059E">
              <w:rPr>
                <w:rFonts w:ascii="Arial" w:eastAsia="Times New Roman" w:hAnsi="Arial" w:cs="Arial"/>
                <w:sz w:val="20"/>
                <w:szCs w:val="20"/>
              </w:rPr>
              <w:t>y</w:t>
            </w:r>
            <w:r w:rsidRPr="008A059E">
              <w:rPr>
                <w:rFonts w:ascii="Arial" w:eastAsia="Times New Roman" w:hAnsi="Arial" w:cs="Arial"/>
                <w:sz w:val="20"/>
                <w:szCs w:val="20"/>
              </w:rPr>
              <w:t xml:space="preserve"> </w:t>
            </w:r>
            <w:r w:rsidR="00152367" w:rsidRPr="008A059E">
              <w:rPr>
                <w:rFonts w:ascii="Arial" w:eastAsia="Times New Roman" w:hAnsi="Arial" w:cs="Arial"/>
                <w:sz w:val="20"/>
                <w:szCs w:val="20"/>
              </w:rPr>
              <w:t xml:space="preserve">15 </w:t>
            </w:r>
            <w:r w:rsidRPr="008A059E">
              <w:rPr>
                <w:rFonts w:ascii="Arial" w:eastAsia="Times New Roman" w:hAnsi="Arial" w:cs="Arial"/>
                <w:sz w:val="20"/>
                <w:szCs w:val="20"/>
              </w:rPr>
              <w:t xml:space="preserve">to </w:t>
            </w:r>
            <w:r w:rsidR="00152367" w:rsidRPr="008A059E">
              <w:rPr>
                <w:rFonts w:ascii="Arial" w:eastAsia="Times New Roman" w:hAnsi="Arial" w:cs="Arial"/>
                <w:sz w:val="20"/>
                <w:szCs w:val="20"/>
              </w:rPr>
              <w:t>June</w:t>
            </w:r>
            <w:r w:rsidRPr="008A059E">
              <w:rPr>
                <w:rFonts w:ascii="Arial" w:eastAsia="Times New Roman" w:hAnsi="Arial" w:cs="Arial"/>
                <w:sz w:val="20"/>
                <w:szCs w:val="20"/>
              </w:rPr>
              <w:t xml:space="preserve"> 1</w:t>
            </w:r>
            <w:r w:rsidR="00152367" w:rsidRPr="008A059E">
              <w:rPr>
                <w:rFonts w:ascii="Arial" w:eastAsia="Times New Roman" w:hAnsi="Arial" w:cs="Arial"/>
                <w:sz w:val="20"/>
                <w:szCs w:val="20"/>
              </w:rPr>
              <w:t>6</w:t>
            </w:r>
            <w:r w:rsidRPr="008A059E">
              <w:rPr>
                <w:rFonts w:ascii="Arial" w:eastAsia="Times New Roman" w:hAnsi="Arial" w:cs="Arial"/>
                <w:sz w:val="20"/>
                <w:szCs w:val="20"/>
              </w:rPr>
              <w:t>, 2021.</w:t>
            </w:r>
          </w:p>
          <w:p w14:paraId="00F1A57C" w14:textId="31B8B551" w:rsidR="002A2C5B" w:rsidRPr="008A059E" w:rsidRDefault="002A7D6A" w:rsidP="003F7F99">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DSWD-FO VI is continuously repacking FFPs at the DSWD Regional Warehouse.</w:t>
            </w:r>
          </w:p>
          <w:p w14:paraId="09E87826" w14:textId="77777777" w:rsidR="00C41A58" w:rsidRPr="008A059E"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8A059E" w:rsidRDefault="002A7D6A">
            <w:pPr>
              <w:widowControl/>
              <w:shd w:val="clear" w:color="auto" w:fill="FFFFFF"/>
              <w:spacing w:after="0" w:line="240" w:lineRule="auto"/>
              <w:contextualSpacing/>
              <w:jc w:val="both"/>
              <w:rPr>
                <w:rFonts w:ascii="Arial" w:eastAsia="Times New Roman" w:hAnsi="Arial" w:cs="Arial"/>
                <w:sz w:val="20"/>
                <w:szCs w:val="20"/>
              </w:rPr>
            </w:pPr>
            <w:r w:rsidRPr="008A059E">
              <w:rPr>
                <w:rFonts w:ascii="Arial" w:eastAsia="Times New Roman" w:hAnsi="Arial" w:cs="Arial"/>
                <w:b/>
                <w:bCs/>
                <w:sz w:val="20"/>
                <w:szCs w:val="20"/>
              </w:rPr>
              <w:t>Social Amelioration Program (SAP)</w:t>
            </w:r>
          </w:p>
          <w:p w14:paraId="5A01781E"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To date, a total of </w:t>
            </w:r>
            <w:r w:rsidRPr="008A059E">
              <w:rPr>
                <w:rFonts w:ascii="Arial" w:eastAsia="Times New Roman" w:hAnsi="Arial" w:cs="Arial"/>
                <w:b/>
                <w:sz w:val="20"/>
                <w:szCs w:val="20"/>
              </w:rPr>
              <w:t>₱1,496,509,5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321,830 4Ps beneficiaries</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6,788,214,0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1,131,369 non-4Ps beneficiaries</w:t>
            </w:r>
            <w:r w:rsidRPr="008A059E">
              <w:rPr>
                <w:rFonts w:ascii="Arial" w:eastAsia="Times New Roman" w:hAnsi="Arial" w:cs="Arial"/>
                <w:sz w:val="20"/>
                <w:szCs w:val="20"/>
              </w:rPr>
              <w:t xml:space="preserve"> for the first tranche.</w:t>
            </w:r>
          </w:p>
          <w:p w14:paraId="056A07D2"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DSWD-FO VI has served </w:t>
            </w:r>
            <w:r w:rsidRPr="008A059E">
              <w:rPr>
                <w:rFonts w:ascii="Arial" w:eastAsia="Times New Roman" w:hAnsi="Arial" w:cs="Arial"/>
                <w:b/>
                <w:sz w:val="20"/>
                <w:szCs w:val="20"/>
              </w:rPr>
              <w:t>103,608 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481,777,200.00</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437,403 non-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 xml:space="preserve">₱2,624,418,000.00 </w:t>
            </w:r>
            <w:r w:rsidRPr="008A059E">
              <w:rPr>
                <w:rFonts w:ascii="Arial" w:eastAsia="Times New Roman" w:hAnsi="Arial" w:cs="Arial"/>
                <w:sz w:val="20"/>
                <w:szCs w:val="20"/>
              </w:rPr>
              <w:t xml:space="preserve">for the second tranche, and </w:t>
            </w:r>
            <w:r w:rsidRPr="008A059E">
              <w:rPr>
                <w:rFonts w:ascii="Arial" w:eastAsia="Times New Roman" w:hAnsi="Arial" w:cs="Arial"/>
                <w:b/>
                <w:sz w:val="20"/>
                <w:szCs w:val="20"/>
              </w:rPr>
              <w:t>190,738 left-out/waitlisted</w:t>
            </w:r>
            <w:r w:rsidRPr="008A059E">
              <w:rPr>
                <w:rFonts w:ascii="Arial" w:eastAsia="Times New Roman" w:hAnsi="Arial" w:cs="Arial"/>
                <w:sz w:val="20"/>
                <w:szCs w:val="20"/>
              </w:rPr>
              <w:t xml:space="preserve"> beneficiaries amounting to </w:t>
            </w:r>
            <w:r w:rsidRPr="008A059E">
              <w:rPr>
                <w:rFonts w:ascii="Arial" w:eastAsia="Times New Roman" w:hAnsi="Arial" w:cs="Arial"/>
                <w:b/>
                <w:bCs/>
                <w:sz w:val="20"/>
                <w:szCs w:val="20"/>
              </w:rPr>
              <w:t>₱1,144,428,000.00.</w:t>
            </w:r>
          </w:p>
          <w:p w14:paraId="4FBAAC80"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924A851" w:rsidR="002A2C5B" w:rsidRPr="002205A0" w:rsidRDefault="00CA4811"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5946A5">
              <w:rPr>
                <w:rFonts w:ascii="Arial" w:eastAsia="Arial" w:hAnsi="Arial" w:cs="Arial"/>
                <w:sz w:val="20"/>
                <w:szCs w:val="20"/>
              </w:rPr>
              <w:t>9</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3" w:name="_heading=h.30j0zll" w:colFirst="0" w:colLast="0"/>
      <w:bookmarkEnd w:id="3"/>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3E330819" w:rsidR="002A2C5B" w:rsidRPr="001E0478" w:rsidRDefault="00F25899"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06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lastRenderedPageBreak/>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1519E583" w14:textId="40C79491"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4998CE92" w14:textId="65921EA4" w:rsidR="005E18B1"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B4F03E2" w14:textId="4864156D"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296C6FF" w14:textId="63AC470F" w:rsidR="003C0504" w:rsidRDefault="003C0504"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78548272" w14:textId="43BCECF7" w:rsidR="00E70130" w:rsidRDefault="008B2771"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p>
    <w:p w14:paraId="5C195875" w14:textId="2AC590E6"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95C852D" w14:textId="492C2377" w:rsidR="000F348C" w:rsidRDefault="000F348C" w:rsidP="007974A3">
      <w:pPr>
        <w:widowControl/>
        <w:spacing w:after="0" w:line="240" w:lineRule="auto"/>
        <w:contextualSpacing/>
        <w:rPr>
          <w:rFonts w:ascii="Arial" w:eastAsia="Arial" w:hAnsi="Arial" w:cs="Arial"/>
          <w:sz w:val="24"/>
          <w:szCs w:val="24"/>
        </w:rPr>
      </w:pPr>
    </w:p>
    <w:p w14:paraId="3D597B5A" w14:textId="2CDDED7C" w:rsidR="004D7056" w:rsidRDefault="004D7056" w:rsidP="007974A3">
      <w:pPr>
        <w:widowControl/>
        <w:spacing w:after="0" w:line="240" w:lineRule="auto"/>
        <w:contextualSpacing/>
        <w:rPr>
          <w:rFonts w:ascii="Arial" w:eastAsia="Arial" w:hAnsi="Arial" w:cs="Arial"/>
          <w:sz w:val="24"/>
          <w:szCs w:val="24"/>
        </w:rPr>
      </w:pPr>
    </w:p>
    <w:p w14:paraId="58EC73F4" w14:textId="0229438B" w:rsidR="004D7056" w:rsidRDefault="004D7056" w:rsidP="007974A3">
      <w:pPr>
        <w:widowControl/>
        <w:spacing w:after="0" w:line="240" w:lineRule="auto"/>
        <w:contextualSpacing/>
        <w:rPr>
          <w:rFonts w:ascii="Arial" w:eastAsia="Arial" w:hAnsi="Arial" w:cs="Arial"/>
          <w:sz w:val="24"/>
          <w:szCs w:val="24"/>
        </w:rPr>
      </w:pPr>
    </w:p>
    <w:p w14:paraId="0410CE31" w14:textId="13C2E51A" w:rsidR="004D7056" w:rsidRDefault="004D7056" w:rsidP="007974A3">
      <w:pPr>
        <w:widowControl/>
        <w:spacing w:after="0" w:line="240" w:lineRule="auto"/>
        <w:contextualSpacing/>
        <w:rPr>
          <w:rFonts w:ascii="Arial" w:eastAsia="Arial" w:hAnsi="Arial" w:cs="Arial"/>
          <w:sz w:val="24"/>
          <w:szCs w:val="24"/>
        </w:rPr>
      </w:pPr>
    </w:p>
    <w:p w14:paraId="36DBE2DD" w14:textId="2C9B0D5E" w:rsidR="004D7056" w:rsidRDefault="004D7056" w:rsidP="007974A3">
      <w:pPr>
        <w:widowControl/>
        <w:spacing w:after="0" w:line="240" w:lineRule="auto"/>
        <w:contextualSpacing/>
        <w:rPr>
          <w:rFonts w:ascii="Arial" w:eastAsia="Arial" w:hAnsi="Arial" w:cs="Arial"/>
          <w:sz w:val="24"/>
          <w:szCs w:val="24"/>
        </w:rPr>
      </w:pPr>
    </w:p>
    <w:p w14:paraId="535C9F79" w14:textId="235EB402" w:rsidR="004D7056" w:rsidRDefault="004D7056" w:rsidP="007974A3">
      <w:pPr>
        <w:widowControl/>
        <w:spacing w:after="0" w:line="240" w:lineRule="auto"/>
        <w:contextualSpacing/>
        <w:rPr>
          <w:rFonts w:ascii="Arial" w:eastAsia="Arial" w:hAnsi="Arial" w:cs="Arial"/>
          <w:sz w:val="24"/>
          <w:szCs w:val="24"/>
        </w:rPr>
      </w:pPr>
    </w:p>
    <w:p w14:paraId="032C7C68" w14:textId="22C4784D" w:rsidR="004D7056" w:rsidRDefault="004D7056" w:rsidP="007974A3">
      <w:pPr>
        <w:widowControl/>
        <w:spacing w:after="0" w:line="240" w:lineRule="auto"/>
        <w:contextualSpacing/>
        <w:rPr>
          <w:rFonts w:ascii="Arial" w:eastAsia="Arial" w:hAnsi="Arial" w:cs="Arial"/>
          <w:sz w:val="24"/>
          <w:szCs w:val="24"/>
        </w:rPr>
      </w:pPr>
    </w:p>
    <w:p w14:paraId="6647D512" w14:textId="35A1ADD5" w:rsidR="00DF5154" w:rsidRDefault="00DF5154" w:rsidP="007974A3">
      <w:pPr>
        <w:widowControl/>
        <w:spacing w:after="0" w:line="240" w:lineRule="auto"/>
        <w:contextualSpacing/>
        <w:rPr>
          <w:rFonts w:ascii="Arial" w:eastAsia="Arial" w:hAnsi="Arial" w:cs="Arial"/>
          <w:sz w:val="24"/>
          <w:szCs w:val="24"/>
        </w:rPr>
      </w:pPr>
    </w:p>
    <w:p w14:paraId="1696A1BE" w14:textId="2BC7B5F0" w:rsidR="00DF5154" w:rsidRDefault="00DF5154" w:rsidP="007974A3">
      <w:pPr>
        <w:widowControl/>
        <w:spacing w:after="0" w:line="240" w:lineRule="auto"/>
        <w:contextualSpacing/>
        <w:rPr>
          <w:rFonts w:ascii="Arial" w:eastAsia="Arial" w:hAnsi="Arial" w:cs="Arial"/>
          <w:sz w:val="24"/>
          <w:szCs w:val="24"/>
        </w:rPr>
      </w:pPr>
    </w:p>
    <w:p w14:paraId="279B8FB5" w14:textId="15E4CC3A" w:rsidR="00DF5154" w:rsidRDefault="00DF5154" w:rsidP="007974A3">
      <w:pPr>
        <w:widowControl/>
        <w:spacing w:after="0" w:line="240" w:lineRule="auto"/>
        <w:contextualSpacing/>
        <w:rPr>
          <w:rFonts w:ascii="Arial" w:eastAsia="Arial" w:hAnsi="Arial" w:cs="Arial"/>
          <w:sz w:val="24"/>
          <w:szCs w:val="24"/>
        </w:rPr>
      </w:pPr>
    </w:p>
    <w:p w14:paraId="057B8CC3" w14:textId="6FD3D773" w:rsidR="00DF5154" w:rsidRDefault="00DF5154" w:rsidP="007974A3">
      <w:pPr>
        <w:widowControl/>
        <w:spacing w:after="0" w:line="240" w:lineRule="auto"/>
        <w:contextualSpacing/>
        <w:rPr>
          <w:rFonts w:ascii="Arial" w:eastAsia="Arial" w:hAnsi="Arial" w:cs="Arial"/>
          <w:sz w:val="24"/>
          <w:szCs w:val="24"/>
        </w:rPr>
      </w:pPr>
    </w:p>
    <w:p w14:paraId="2CFD42FA" w14:textId="0AFF2F64" w:rsidR="00DF5154" w:rsidRDefault="00DF5154" w:rsidP="007974A3">
      <w:pPr>
        <w:widowControl/>
        <w:spacing w:after="0" w:line="240" w:lineRule="auto"/>
        <w:contextualSpacing/>
        <w:rPr>
          <w:rFonts w:ascii="Arial" w:eastAsia="Arial" w:hAnsi="Arial" w:cs="Arial"/>
          <w:sz w:val="24"/>
          <w:szCs w:val="24"/>
        </w:rPr>
      </w:pPr>
    </w:p>
    <w:p w14:paraId="7AC9B623" w14:textId="275D605E" w:rsidR="00DF5154" w:rsidRDefault="00DF5154" w:rsidP="007974A3">
      <w:pPr>
        <w:widowControl/>
        <w:spacing w:after="0" w:line="240" w:lineRule="auto"/>
        <w:contextualSpacing/>
        <w:rPr>
          <w:rFonts w:ascii="Arial" w:eastAsia="Arial" w:hAnsi="Arial" w:cs="Arial"/>
          <w:sz w:val="24"/>
          <w:szCs w:val="24"/>
        </w:rPr>
      </w:pPr>
    </w:p>
    <w:p w14:paraId="4446AF2B" w14:textId="66BAE73A" w:rsidR="00DF5154" w:rsidRDefault="00DF5154" w:rsidP="007974A3">
      <w:pPr>
        <w:widowControl/>
        <w:spacing w:after="0" w:line="240" w:lineRule="auto"/>
        <w:contextualSpacing/>
        <w:rPr>
          <w:rFonts w:ascii="Arial" w:eastAsia="Arial" w:hAnsi="Arial" w:cs="Arial"/>
          <w:sz w:val="24"/>
          <w:szCs w:val="24"/>
        </w:rPr>
      </w:pPr>
    </w:p>
    <w:p w14:paraId="2B457769" w14:textId="2302BABB" w:rsidR="00DF5154" w:rsidRDefault="00DF5154" w:rsidP="007974A3">
      <w:pPr>
        <w:widowControl/>
        <w:spacing w:after="0" w:line="240" w:lineRule="auto"/>
        <w:contextualSpacing/>
        <w:rPr>
          <w:rFonts w:ascii="Arial" w:eastAsia="Arial" w:hAnsi="Arial" w:cs="Arial"/>
          <w:sz w:val="24"/>
          <w:szCs w:val="24"/>
        </w:rPr>
      </w:pPr>
    </w:p>
    <w:p w14:paraId="3AC26BA1" w14:textId="0F356330" w:rsidR="00DF5154" w:rsidRDefault="00DF5154" w:rsidP="007974A3">
      <w:pPr>
        <w:widowControl/>
        <w:spacing w:after="0" w:line="240" w:lineRule="auto"/>
        <w:contextualSpacing/>
        <w:rPr>
          <w:rFonts w:ascii="Arial" w:eastAsia="Arial" w:hAnsi="Arial" w:cs="Arial"/>
          <w:sz w:val="24"/>
          <w:szCs w:val="24"/>
        </w:rPr>
      </w:pPr>
    </w:p>
    <w:p w14:paraId="0E2ADA45" w14:textId="61A407FF" w:rsidR="00343493" w:rsidRDefault="00343493" w:rsidP="007974A3">
      <w:pPr>
        <w:widowControl/>
        <w:spacing w:after="0" w:line="240" w:lineRule="auto"/>
        <w:contextualSpacing/>
        <w:rPr>
          <w:rFonts w:ascii="Arial" w:eastAsia="Arial" w:hAnsi="Arial" w:cs="Arial"/>
          <w:sz w:val="24"/>
          <w:szCs w:val="24"/>
        </w:rPr>
      </w:pPr>
    </w:p>
    <w:p w14:paraId="6CD39F72" w14:textId="66C02D76" w:rsidR="00343493" w:rsidRDefault="00343493" w:rsidP="007974A3">
      <w:pPr>
        <w:widowControl/>
        <w:spacing w:after="0" w:line="240" w:lineRule="auto"/>
        <w:contextualSpacing/>
        <w:rPr>
          <w:rFonts w:ascii="Arial" w:eastAsia="Arial" w:hAnsi="Arial" w:cs="Arial"/>
          <w:sz w:val="24"/>
          <w:szCs w:val="24"/>
        </w:rPr>
      </w:pPr>
    </w:p>
    <w:p w14:paraId="759CF7E2" w14:textId="77777777" w:rsidR="00343493" w:rsidRDefault="00343493" w:rsidP="007974A3">
      <w:pPr>
        <w:widowControl/>
        <w:spacing w:after="0" w:line="240" w:lineRule="auto"/>
        <w:contextualSpacing/>
        <w:rPr>
          <w:rFonts w:ascii="Arial" w:eastAsia="Arial" w:hAnsi="Arial" w:cs="Arial"/>
          <w:sz w:val="24"/>
          <w:szCs w:val="24"/>
        </w:rPr>
      </w:pPr>
    </w:p>
    <w:p w14:paraId="74AB244C" w14:textId="649C73D7" w:rsidR="00DF5154" w:rsidRDefault="00DF5154" w:rsidP="007974A3">
      <w:pPr>
        <w:widowControl/>
        <w:spacing w:after="0" w:line="240" w:lineRule="auto"/>
        <w:contextualSpacing/>
        <w:rPr>
          <w:rFonts w:ascii="Arial" w:eastAsia="Arial" w:hAnsi="Arial" w:cs="Arial"/>
          <w:sz w:val="24"/>
          <w:szCs w:val="24"/>
        </w:rPr>
      </w:pPr>
    </w:p>
    <w:p w14:paraId="14370E8C" w14:textId="02BBF8C3" w:rsidR="00DF5154" w:rsidRDefault="00DF5154" w:rsidP="007974A3">
      <w:pPr>
        <w:widowControl/>
        <w:spacing w:after="0" w:line="240" w:lineRule="auto"/>
        <w:contextualSpacing/>
        <w:rPr>
          <w:rFonts w:ascii="Arial" w:eastAsia="Arial" w:hAnsi="Arial" w:cs="Arial"/>
          <w:sz w:val="24"/>
          <w:szCs w:val="24"/>
        </w:rPr>
      </w:pPr>
    </w:p>
    <w:p w14:paraId="0042F629" w14:textId="77777777" w:rsidR="00111EEE" w:rsidRDefault="00111EEE" w:rsidP="007974A3">
      <w:pPr>
        <w:widowControl/>
        <w:spacing w:after="0" w:line="240" w:lineRule="auto"/>
        <w:contextualSpacing/>
        <w:rPr>
          <w:rFonts w:ascii="Arial" w:eastAsia="Arial" w:hAnsi="Arial" w:cs="Arial"/>
          <w:sz w:val="24"/>
          <w:szCs w:val="24"/>
        </w:rPr>
      </w:pPr>
    </w:p>
    <w:p w14:paraId="6DB6DD88" w14:textId="1B5D98C7" w:rsidR="00DF5154" w:rsidRDefault="00DF5154" w:rsidP="007974A3">
      <w:pPr>
        <w:widowControl/>
        <w:spacing w:after="0" w:line="240" w:lineRule="auto"/>
        <w:contextualSpacing/>
        <w:rPr>
          <w:rFonts w:ascii="Arial" w:eastAsia="Arial" w:hAnsi="Arial" w:cs="Arial"/>
          <w:sz w:val="24"/>
          <w:szCs w:val="24"/>
        </w:rPr>
      </w:pPr>
    </w:p>
    <w:p w14:paraId="70BAD332" w14:textId="79292924" w:rsidR="00DF5154" w:rsidRDefault="00DF5154" w:rsidP="007974A3">
      <w:pPr>
        <w:widowControl/>
        <w:spacing w:after="0" w:line="240" w:lineRule="auto"/>
        <w:contextualSpacing/>
        <w:rPr>
          <w:rFonts w:ascii="Arial" w:eastAsia="Arial" w:hAnsi="Arial" w:cs="Arial"/>
          <w:b/>
          <w:bCs/>
          <w:color w:val="002060"/>
          <w:sz w:val="28"/>
          <w:szCs w:val="28"/>
        </w:rPr>
      </w:pPr>
      <w:r w:rsidRPr="00DF5154">
        <w:rPr>
          <w:rFonts w:ascii="Arial" w:eastAsia="Arial" w:hAnsi="Arial" w:cs="Arial"/>
          <w:b/>
          <w:bCs/>
          <w:color w:val="002060"/>
          <w:sz w:val="28"/>
          <w:szCs w:val="28"/>
        </w:rPr>
        <w:lastRenderedPageBreak/>
        <w:t>PHOTO DOCUMENTATION</w:t>
      </w:r>
    </w:p>
    <w:p w14:paraId="09970670" w14:textId="3B1C3261" w:rsidR="00DF5154" w:rsidRDefault="003822A6" w:rsidP="007974A3">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28"/>
          <w:szCs w:val="28"/>
          <w:lang w:val="en-US" w:eastAsia="en-US"/>
        </w:rPr>
        <w:drawing>
          <wp:anchor distT="0" distB="0" distL="114300" distR="114300" simplePos="0" relativeHeight="251658240" behindDoc="1" locked="0" layoutInCell="1" allowOverlap="1" wp14:anchorId="79AAA04D" wp14:editId="66329E28">
            <wp:simplePos x="0" y="0"/>
            <wp:positionH relativeFrom="margin">
              <wp:align>center</wp:align>
            </wp:positionH>
            <wp:positionV relativeFrom="paragraph">
              <wp:posOffset>55518</wp:posOffset>
            </wp:positionV>
            <wp:extent cx="5430520" cy="40728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430520" cy="4072890"/>
                    </a:xfrm>
                    <a:prstGeom prst="rect">
                      <a:avLst/>
                    </a:prstGeom>
                  </pic:spPr>
                </pic:pic>
              </a:graphicData>
            </a:graphic>
          </wp:anchor>
        </w:drawing>
      </w:r>
    </w:p>
    <w:p w14:paraId="57A2CE60" w14:textId="4C9766FD" w:rsidR="00DF5154" w:rsidRPr="00DF5154" w:rsidRDefault="00DF5154" w:rsidP="007974A3">
      <w:pPr>
        <w:widowControl/>
        <w:spacing w:after="0" w:line="240" w:lineRule="auto"/>
        <w:contextualSpacing/>
        <w:rPr>
          <w:rFonts w:ascii="Arial" w:eastAsia="Arial" w:hAnsi="Arial" w:cs="Arial"/>
          <w:b/>
          <w:bCs/>
          <w:color w:val="002060"/>
          <w:sz w:val="28"/>
          <w:szCs w:val="28"/>
        </w:rPr>
      </w:pPr>
    </w:p>
    <w:p w14:paraId="034D3864" w14:textId="4479191D" w:rsidR="004D7056" w:rsidRDefault="004D7056" w:rsidP="007974A3">
      <w:pPr>
        <w:widowControl/>
        <w:spacing w:after="0" w:line="240" w:lineRule="auto"/>
        <w:contextualSpacing/>
        <w:rPr>
          <w:rFonts w:ascii="Arial" w:eastAsia="Arial" w:hAnsi="Arial" w:cs="Arial"/>
          <w:sz w:val="24"/>
          <w:szCs w:val="24"/>
        </w:rPr>
      </w:pPr>
    </w:p>
    <w:p w14:paraId="74C53DA2" w14:textId="4DDA675D" w:rsidR="004D7056" w:rsidRDefault="004D7056" w:rsidP="007974A3">
      <w:pPr>
        <w:widowControl/>
        <w:spacing w:after="0" w:line="240" w:lineRule="auto"/>
        <w:contextualSpacing/>
        <w:rPr>
          <w:rFonts w:ascii="Arial" w:eastAsia="Arial" w:hAnsi="Arial" w:cs="Arial"/>
          <w:sz w:val="24"/>
          <w:szCs w:val="24"/>
        </w:rPr>
      </w:pPr>
    </w:p>
    <w:p w14:paraId="4EBC29D5" w14:textId="239DC26C" w:rsidR="004D7056" w:rsidRDefault="004D7056" w:rsidP="007974A3">
      <w:pPr>
        <w:widowControl/>
        <w:spacing w:after="0" w:line="240" w:lineRule="auto"/>
        <w:contextualSpacing/>
        <w:rPr>
          <w:rFonts w:ascii="Arial" w:eastAsia="Arial" w:hAnsi="Arial" w:cs="Arial"/>
          <w:sz w:val="24"/>
          <w:szCs w:val="24"/>
        </w:rPr>
      </w:pPr>
    </w:p>
    <w:p w14:paraId="76386E3E" w14:textId="6DEA2586" w:rsidR="004D7056" w:rsidRDefault="004D7056" w:rsidP="007974A3">
      <w:pPr>
        <w:widowControl/>
        <w:spacing w:after="0" w:line="240" w:lineRule="auto"/>
        <w:contextualSpacing/>
        <w:rPr>
          <w:rFonts w:ascii="Arial" w:eastAsia="Arial" w:hAnsi="Arial" w:cs="Arial"/>
          <w:sz w:val="24"/>
          <w:szCs w:val="24"/>
        </w:rPr>
      </w:pPr>
    </w:p>
    <w:p w14:paraId="4AAE8030" w14:textId="07D3BBC1" w:rsidR="004D7056" w:rsidRDefault="004D7056" w:rsidP="007974A3">
      <w:pPr>
        <w:widowControl/>
        <w:spacing w:after="0" w:line="240" w:lineRule="auto"/>
        <w:contextualSpacing/>
        <w:rPr>
          <w:rFonts w:ascii="Arial" w:eastAsia="Arial" w:hAnsi="Arial" w:cs="Arial"/>
          <w:sz w:val="24"/>
          <w:szCs w:val="24"/>
        </w:rPr>
      </w:pPr>
    </w:p>
    <w:p w14:paraId="626CF57F" w14:textId="09130380" w:rsidR="004D7056" w:rsidRDefault="004D7056" w:rsidP="007974A3">
      <w:pPr>
        <w:widowControl/>
        <w:spacing w:after="0" w:line="240" w:lineRule="auto"/>
        <w:contextualSpacing/>
        <w:rPr>
          <w:rFonts w:ascii="Arial" w:eastAsia="Arial" w:hAnsi="Arial" w:cs="Arial"/>
          <w:sz w:val="24"/>
          <w:szCs w:val="24"/>
        </w:rPr>
      </w:pPr>
    </w:p>
    <w:p w14:paraId="3979EA5E" w14:textId="1520D9B7" w:rsidR="004D7056" w:rsidRDefault="004D7056" w:rsidP="007974A3">
      <w:pPr>
        <w:widowControl/>
        <w:spacing w:after="0" w:line="240" w:lineRule="auto"/>
        <w:contextualSpacing/>
        <w:rPr>
          <w:rFonts w:ascii="Arial" w:eastAsia="Arial" w:hAnsi="Arial" w:cs="Arial"/>
          <w:sz w:val="24"/>
          <w:szCs w:val="24"/>
        </w:rPr>
      </w:pPr>
    </w:p>
    <w:p w14:paraId="284CF27C" w14:textId="2AFF50F2" w:rsidR="004D7056" w:rsidRDefault="004D7056" w:rsidP="007974A3">
      <w:pPr>
        <w:widowControl/>
        <w:spacing w:after="0" w:line="240" w:lineRule="auto"/>
        <w:contextualSpacing/>
        <w:rPr>
          <w:rFonts w:ascii="Arial" w:eastAsia="Arial" w:hAnsi="Arial" w:cs="Arial"/>
          <w:sz w:val="24"/>
          <w:szCs w:val="24"/>
        </w:rPr>
      </w:pPr>
    </w:p>
    <w:p w14:paraId="1FD11BD9" w14:textId="342615B2" w:rsidR="004D7056" w:rsidRDefault="004D7056" w:rsidP="007974A3">
      <w:pPr>
        <w:widowControl/>
        <w:spacing w:after="0" w:line="240" w:lineRule="auto"/>
        <w:contextualSpacing/>
        <w:rPr>
          <w:rFonts w:ascii="Arial" w:eastAsia="Arial" w:hAnsi="Arial" w:cs="Arial"/>
          <w:sz w:val="24"/>
          <w:szCs w:val="24"/>
        </w:rPr>
      </w:pPr>
    </w:p>
    <w:p w14:paraId="341B1A8B" w14:textId="0ED607E9" w:rsidR="004D7056" w:rsidRDefault="004D7056" w:rsidP="007974A3">
      <w:pPr>
        <w:widowControl/>
        <w:spacing w:after="0" w:line="240" w:lineRule="auto"/>
        <w:contextualSpacing/>
        <w:rPr>
          <w:rFonts w:ascii="Arial" w:eastAsia="Arial" w:hAnsi="Arial" w:cs="Arial"/>
          <w:sz w:val="24"/>
          <w:szCs w:val="24"/>
        </w:rPr>
      </w:pPr>
    </w:p>
    <w:p w14:paraId="43FA3F13" w14:textId="7252960A" w:rsidR="004D7056" w:rsidRDefault="004D7056" w:rsidP="007974A3">
      <w:pPr>
        <w:widowControl/>
        <w:spacing w:after="0" w:line="240" w:lineRule="auto"/>
        <w:contextualSpacing/>
        <w:rPr>
          <w:rFonts w:ascii="Arial" w:eastAsia="Arial" w:hAnsi="Arial" w:cs="Arial"/>
          <w:sz w:val="24"/>
          <w:szCs w:val="24"/>
        </w:rPr>
      </w:pPr>
    </w:p>
    <w:p w14:paraId="6552EB2D" w14:textId="39150CC4" w:rsidR="004D7056" w:rsidRDefault="004D7056" w:rsidP="007974A3">
      <w:pPr>
        <w:widowControl/>
        <w:spacing w:after="0" w:line="240" w:lineRule="auto"/>
        <w:contextualSpacing/>
        <w:rPr>
          <w:rFonts w:ascii="Arial" w:eastAsia="Arial" w:hAnsi="Arial" w:cs="Arial"/>
          <w:sz w:val="24"/>
          <w:szCs w:val="24"/>
        </w:rPr>
      </w:pPr>
    </w:p>
    <w:p w14:paraId="779798DC" w14:textId="0DD03213" w:rsidR="004D7056" w:rsidRDefault="004D7056" w:rsidP="007974A3">
      <w:pPr>
        <w:widowControl/>
        <w:spacing w:after="0" w:line="240" w:lineRule="auto"/>
        <w:contextualSpacing/>
        <w:rPr>
          <w:rFonts w:ascii="Arial" w:eastAsia="Arial" w:hAnsi="Arial" w:cs="Arial"/>
          <w:sz w:val="24"/>
          <w:szCs w:val="24"/>
        </w:rPr>
      </w:pPr>
    </w:p>
    <w:p w14:paraId="071DCA03" w14:textId="1CDB9707" w:rsidR="004D7056" w:rsidRDefault="004D7056" w:rsidP="007974A3">
      <w:pPr>
        <w:widowControl/>
        <w:spacing w:after="0" w:line="240" w:lineRule="auto"/>
        <w:contextualSpacing/>
        <w:rPr>
          <w:rFonts w:ascii="Arial" w:eastAsia="Arial" w:hAnsi="Arial" w:cs="Arial"/>
          <w:sz w:val="24"/>
          <w:szCs w:val="24"/>
        </w:rPr>
      </w:pPr>
    </w:p>
    <w:p w14:paraId="058D300F" w14:textId="60D69961" w:rsidR="004D7056" w:rsidRPr="004D7056" w:rsidRDefault="00E84ECD" w:rsidP="007974A3">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28"/>
          <w:szCs w:val="28"/>
          <w:lang w:val="en-US" w:eastAsia="en-US"/>
        </w:rPr>
        <w:drawing>
          <wp:anchor distT="0" distB="0" distL="114300" distR="114300" simplePos="0" relativeHeight="251660288" behindDoc="1" locked="0" layoutInCell="1" allowOverlap="1" wp14:anchorId="610E8E52" wp14:editId="4325CEB1">
            <wp:simplePos x="0" y="0"/>
            <wp:positionH relativeFrom="margin">
              <wp:posOffset>385780</wp:posOffset>
            </wp:positionH>
            <wp:positionV relativeFrom="paragraph">
              <wp:posOffset>1623503</wp:posOffset>
            </wp:positionV>
            <wp:extent cx="5430520" cy="40728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430520" cy="4072890"/>
                    </a:xfrm>
                    <a:prstGeom prst="rect">
                      <a:avLst/>
                    </a:prstGeom>
                  </pic:spPr>
                </pic:pic>
              </a:graphicData>
            </a:graphic>
          </wp:anchor>
        </w:drawing>
      </w:r>
    </w:p>
    <w:sectPr w:rsidR="004D7056" w:rsidRPr="004D7056" w:rsidSect="00394056">
      <w:headerReference w:type="even" r:id="rId30"/>
      <w:headerReference w:type="default" r:id="rId31"/>
      <w:footerReference w:type="even" r:id="rId32"/>
      <w:footerReference w:type="default" r:id="rId33"/>
      <w:headerReference w:type="first" r:id="rId34"/>
      <w:footerReference w:type="first" r:id="rId3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6C0BF" w14:textId="77777777" w:rsidR="009163D9" w:rsidRDefault="009163D9">
      <w:pPr>
        <w:spacing w:line="240" w:lineRule="auto"/>
      </w:pPr>
      <w:r>
        <w:separator/>
      </w:r>
    </w:p>
  </w:endnote>
  <w:endnote w:type="continuationSeparator" w:id="0">
    <w:p w14:paraId="18453FE9" w14:textId="77777777" w:rsidR="009163D9" w:rsidRDefault="009163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946A5" w:rsidRDefault="005946A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946A5" w:rsidRDefault="005946A5">
    <w:pPr>
      <w:pBdr>
        <w:bottom w:val="single" w:sz="6" w:space="1" w:color="000000"/>
      </w:pBdr>
      <w:tabs>
        <w:tab w:val="left" w:pos="2371"/>
        <w:tab w:val="center" w:pos="5233"/>
      </w:tabs>
      <w:spacing w:after="0" w:line="240" w:lineRule="auto"/>
      <w:jc w:val="right"/>
      <w:rPr>
        <w:sz w:val="16"/>
        <w:szCs w:val="16"/>
      </w:rPr>
    </w:pPr>
  </w:p>
  <w:p w14:paraId="30A432AD" w14:textId="3905CD06" w:rsidR="005946A5" w:rsidRDefault="005946A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071A3">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071A3">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34</w:t>
    </w:r>
    <w:r w:rsidRPr="00E73CC9">
      <w:rPr>
        <w:rFonts w:ascii="Arial" w:eastAsia="Arial" w:hAnsi="Arial" w:cs="Arial"/>
        <w:sz w:val="14"/>
        <w:szCs w:val="14"/>
      </w:rPr>
      <w:t xml:space="preserve"> on the Coron</w:t>
    </w:r>
    <w:r>
      <w:rPr>
        <w:rFonts w:ascii="Arial" w:eastAsia="Arial" w:hAnsi="Arial" w:cs="Arial"/>
        <w:sz w:val="14"/>
        <w:szCs w:val="14"/>
      </w:rPr>
      <w:t xml:space="preserve">avirus Disease (COVID19) as of 09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946A5" w:rsidRDefault="005946A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4B5A6" w14:textId="77777777" w:rsidR="009163D9" w:rsidRDefault="009163D9">
      <w:pPr>
        <w:spacing w:after="0" w:line="240" w:lineRule="auto"/>
      </w:pPr>
      <w:r>
        <w:separator/>
      </w:r>
    </w:p>
  </w:footnote>
  <w:footnote w:type="continuationSeparator" w:id="0">
    <w:p w14:paraId="60DA6745" w14:textId="77777777" w:rsidR="009163D9" w:rsidRDefault="00916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946A5" w:rsidRDefault="005946A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946A5" w:rsidRDefault="005946A5">
    <w:pPr>
      <w:tabs>
        <w:tab w:val="center" w:pos="4680"/>
        <w:tab w:val="right" w:pos="9360"/>
      </w:tabs>
      <w:spacing w:after="0" w:line="240" w:lineRule="auto"/>
    </w:pPr>
    <w:r>
      <w:rPr>
        <w:noProof/>
        <w:lang w:val="en-US" w:eastAsia="en-US"/>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lang w:val="en-US" w:eastAsia="en-US"/>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946A5" w:rsidRDefault="005946A5" w:rsidP="008F698C">
    <w:pPr>
      <w:pBdr>
        <w:bottom w:val="single" w:sz="6" w:space="1" w:color="000000"/>
      </w:pBdr>
      <w:tabs>
        <w:tab w:val="center" w:pos="4680"/>
        <w:tab w:val="right" w:pos="9360"/>
      </w:tabs>
      <w:spacing w:after="0" w:line="240" w:lineRule="auto"/>
      <w:rPr>
        <w:sz w:val="10"/>
      </w:rPr>
    </w:pPr>
  </w:p>
  <w:p w14:paraId="6BA9FC90" w14:textId="77777777" w:rsidR="005946A5" w:rsidRDefault="005946A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946A5" w:rsidRDefault="005946A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056"/>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21" Type="http://schemas.openxmlformats.org/officeDocument/2006/relationships/hyperlink" Target="file:///C:\Users\mjgrafanan.ENTDSWD\Downloads\SSF%20as%20of%2002%20July%202021,%201600H.xlsx"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image" Target="media/image1.jpg"/><Relationship Id="rId36" Type="http://schemas.openxmlformats.org/officeDocument/2006/relationships/fontTable" Target="fontTable.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B84177F-9016-4911-94D9-02A8B023A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35</Pages>
  <Words>14534</Words>
  <Characters>82845</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DSWD</cp:lastModifiedBy>
  <cp:revision>88</cp:revision>
  <dcterms:created xsi:type="dcterms:W3CDTF">2021-07-02T08:18:00Z</dcterms:created>
  <dcterms:modified xsi:type="dcterms:W3CDTF">2021-07-0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